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8258D3" w14:textId="77777777" w:rsidR="00A11E8E" w:rsidRPr="00EA5FF1" w:rsidRDefault="00A11E8E" w:rsidP="1B14B68D">
      <w:pPr>
        <w:rPr>
          <w:rFonts w:ascii="Times New Roman" w:hAnsi="Times New Roman" w:cs="Times New Roman"/>
        </w:rPr>
      </w:pPr>
    </w:p>
    <w:p w14:paraId="07A4BCFE" w14:textId="313F5D76" w:rsidR="00994C94" w:rsidRPr="00EA5FF1" w:rsidRDefault="00994C94" w:rsidP="1B14B68D">
      <w:pPr>
        <w:rPr>
          <w:rFonts w:ascii="Times New Roman" w:hAnsi="Times New Roman" w:cs="Times New Roman"/>
        </w:rPr>
      </w:pPr>
    </w:p>
    <w:p w14:paraId="7B9FD401" w14:textId="3D951F7A" w:rsidR="00D541B7" w:rsidRPr="00EA5FF1" w:rsidRDefault="00D541B7" w:rsidP="1B14B68D">
      <w:pPr>
        <w:rPr>
          <w:rFonts w:ascii="Times New Roman" w:hAnsi="Times New Roman" w:cs="Times New Roman"/>
        </w:rPr>
      </w:pPr>
    </w:p>
    <w:p w14:paraId="1CE56191" w14:textId="26DCADC7" w:rsidR="00D541B7" w:rsidRPr="00EA5FF1" w:rsidRDefault="00D541B7" w:rsidP="1B14B68D">
      <w:pPr>
        <w:rPr>
          <w:rFonts w:ascii="Times New Roman" w:hAnsi="Times New Roman" w:cs="Times New Roman"/>
        </w:rPr>
      </w:pPr>
    </w:p>
    <w:p w14:paraId="7B03644F" w14:textId="77777777" w:rsidR="00D541B7" w:rsidRPr="00EA5FF1" w:rsidRDefault="00D541B7" w:rsidP="1B14B68D">
      <w:pPr>
        <w:rPr>
          <w:rFonts w:ascii="Times New Roman" w:hAnsi="Times New Roman" w:cs="Times New Roman"/>
        </w:rPr>
      </w:pPr>
    </w:p>
    <w:p w14:paraId="1E6655D2" w14:textId="0F981B68" w:rsidR="00994C94" w:rsidRPr="00EA5FF1" w:rsidRDefault="00994C94" w:rsidP="1B14B68D">
      <w:pPr>
        <w:rPr>
          <w:rFonts w:ascii="Times New Roman" w:hAnsi="Times New Roman" w:cs="Times New Roman"/>
        </w:rPr>
      </w:pPr>
    </w:p>
    <w:p w14:paraId="144392D0" w14:textId="34F269F2"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The Efficacy of NFL Defenses Against Passing Plays</w:t>
      </w:r>
    </w:p>
    <w:p w14:paraId="10BC853C" w14:textId="111F3D93"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 xml:space="preserve">Mohamad </w:t>
      </w:r>
      <w:proofErr w:type="spellStart"/>
      <w:r w:rsidRPr="00EA5FF1">
        <w:rPr>
          <w:rFonts w:ascii="Times New Roman" w:eastAsia="Times New Roman" w:hAnsi="Times New Roman" w:cs="Times New Roman"/>
          <w:color w:val="000000" w:themeColor="text1"/>
        </w:rPr>
        <w:t>Quteifan</w:t>
      </w:r>
      <w:proofErr w:type="spellEnd"/>
      <w:r w:rsidRPr="00EA5FF1">
        <w:rPr>
          <w:rFonts w:ascii="Times New Roman" w:eastAsia="Times New Roman" w:hAnsi="Times New Roman" w:cs="Times New Roman"/>
          <w:color w:val="000000" w:themeColor="text1"/>
        </w:rPr>
        <w:t>, Data Scientist, M.S. in Data Science</w:t>
      </w:r>
    </w:p>
    <w:p w14:paraId="56ECE3AB" w14:textId="4BBF8DD6"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Kayla Thompson, Data Scientist, M.S. in Data Science</w:t>
      </w:r>
    </w:p>
    <w:p w14:paraId="29955835" w14:textId="7E21A152"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Gloria Moore, Data Scientist, M.S. in Data Science</w:t>
      </w:r>
    </w:p>
    <w:p w14:paraId="5A80DF0E" w14:textId="3B3C6180"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Bellevue University</w:t>
      </w:r>
    </w:p>
    <w:p w14:paraId="55D9ED87" w14:textId="640DBA60" w:rsidR="00994C94" w:rsidRPr="00EA5FF1" w:rsidRDefault="00994C94" w:rsidP="7EA6672B">
      <w:pPr>
        <w:spacing w:before="240"/>
        <w:rPr>
          <w:rFonts w:ascii="Times New Roman" w:hAnsi="Times New Roman" w:cs="Times New Roman"/>
        </w:rPr>
      </w:pP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r w:rsidRPr="00EA5FF1">
        <w:rPr>
          <w:rFonts w:ascii="Times New Roman" w:hAnsi="Times New Roman" w:cs="Times New Roman"/>
        </w:rPr>
        <w:br/>
      </w:r>
    </w:p>
    <w:p w14:paraId="5DA85801" w14:textId="205A1F6A" w:rsidR="00994C94" w:rsidRPr="00EA5FF1" w:rsidRDefault="3EAC5CE5" w:rsidP="00C91C29">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Author</w:t>
      </w:r>
      <w:r w:rsidR="006959B2" w:rsidRPr="00EA5FF1">
        <w:rPr>
          <w:rFonts w:ascii="Times New Roman" w:eastAsia="Times New Roman" w:hAnsi="Times New Roman" w:cs="Times New Roman"/>
          <w:color w:val="000000" w:themeColor="text1"/>
        </w:rPr>
        <w:t>s</w:t>
      </w:r>
      <w:r w:rsidR="00994C94" w:rsidRPr="00EA5FF1">
        <w:rPr>
          <w:rFonts w:ascii="Times New Roman" w:hAnsi="Times New Roman" w:cs="Times New Roman"/>
        </w:rPr>
        <w:br/>
      </w:r>
    </w:p>
    <w:p w14:paraId="6F2F4D6B" w14:textId="0F8E9A7C"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 xml:space="preserve">Mohamad </w:t>
      </w:r>
      <w:proofErr w:type="spellStart"/>
      <w:r w:rsidRPr="00EA5FF1">
        <w:rPr>
          <w:rFonts w:ascii="Times New Roman" w:eastAsia="Times New Roman" w:hAnsi="Times New Roman" w:cs="Times New Roman"/>
          <w:color w:val="000000" w:themeColor="text1"/>
        </w:rPr>
        <w:t>Quteifan</w:t>
      </w:r>
      <w:proofErr w:type="spellEnd"/>
      <w:r w:rsidRPr="00EA5FF1">
        <w:rPr>
          <w:rFonts w:ascii="Times New Roman" w:eastAsia="Times New Roman" w:hAnsi="Times New Roman" w:cs="Times New Roman"/>
          <w:color w:val="000000" w:themeColor="text1"/>
        </w:rPr>
        <w:t>, Department of Science and Technology, Bellevue University</w:t>
      </w:r>
    </w:p>
    <w:p w14:paraId="173F8B0C" w14:textId="4FDBEAC0"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Kayla Thompson, Department of Science and Technology, Bellevue University</w:t>
      </w:r>
    </w:p>
    <w:p w14:paraId="0F69BF21" w14:textId="3674D0EC"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Gloria Moore, Department of Science and Technology, Bellevue University</w:t>
      </w:r>
    </w:p>
    <w:p w14:paraId="7CA1C3AC" w14:textId="6238D737" w:rsidR="00994C94" w:rsidRPr="00EA5FF1" w:rsidRDefault="3EAC5CE5" w:rsidP="7EA6672B">
      <w:pPr>
        <w:spacing w:before="240"/>
        <w:jc w:val="center"/>
        <w:rPr>
          <w:rFonts w:ascii="Times New Roman" w:hAnsi="Times New Roman" w:cs="Times New Roman"/>
        </w:rPr>
      </w:pPr>
      <w:r w:rsidRPr="00EA5FF1">
        <w:rPr>
          <w:rFonts w:ascii="Times New Roman" w:eastAsia="Times New Roman" w:hAnsi="Times New Roman" w:cs="Times New Roman"/>
          <w:color w:val="000000" w:themeColor="text1"/>
        </w:rPr>
        <w:t>Brett Werner, Department of Science and Technology, Bellevue University</w:t>
      </w:r>
    </w:p>
    <w:p w14:paraId="74E62393" w14:textId="6F69992D" w:rsidR="007F5D03" w:rsidRPr="00EA5FF1" w:rsidRDefault="007F5D03" w:rsidP="007F5D03">
      <w:pPr>
        <w:rPr>
          <w:rFonts w:ascii="Times New Roman" w:hAnsi="Times New Roman" w:cs="Times New Roman"/>
        </w:rPr>
      </w:pPr>
    </w:p>
    <w:p w14:paraId="14530377" w14:textId="2FC05CEE" w:rsidR="1382C4C2" w:rsidRPr="00EA5FF1" w:rsidRDefault="1382C4C2" w:rsidP="1382C4C2">
      <w:pPr>
        <w:rPr>
          <w:rFonts w:ascii="Times New Roman" w:hAnsi="Times New Roman" w:cs="Times New Roman"/>
        </w:rPr>
      </w:pPr>
    </w:p>
    <w:p w14:paraId="12718340" w14:textId="16330FAE" w:rsidR="1382C4C2" w:rsidRPr="00EA5FF1" w:rsidRDefault="1382C4C2" w:rsidP="1382C4C2">
      <w:pPr>
        <w:rPr>
          <w:rFonts w:ascii="Times New Roman" w:hAnsi="Times New Roman" w:cs="Times New Roman"/>
        </w:rPr>
      </w:pPr>
    </w:p>
    <w:p w14:paraId="7C075B59" w14:textId="4C6B72EB" w:rsidR="1382C4C2" w:rsidRPr="00EA5FF1" w:rsidRDefault="1382C4C2" w:rsidP="1382C4C2">
      <w:pPr>
        <w:rPr>
          <w:rFonts w:ascii="Times New Roman" w:hAnsi="Times New Roman" w:cs="Times New Roman"/>
        </w:rPr>
      </w:pPr>
    </w:p>
    <w:p w14:paraId="132852AF" w14:textId="5C53770C" w:rsidR="1382C4C2" w:rsidRPr="00EA5FF1" w:rsidRDefault="1382C4C2" w:rsidP="1382C4C2">
      <w:pPr>
        <w:rPr>
          <w:rFonts w:ascii="Times New Roman" w:hAnsi="Times New Roman" w:cs="Times New Roman"/>
        </w:rPr>
      </w:pPr>
    </w:p>
    <w:p w14:paraId="11DCE9C2" w14:textId="433BE228" w:rsidR="1382C4C2" w:rsidRPr="00EA5FF1" w:rsidRDefault="1382C4C2" w:rsidP="1382C4C2">
      <w:pPr>
        <w:rPr>
          <w:rFonts w:ascii="Times New Roman" w:hAnsi="Times New Roman" w:cs="Times New Roman"/>
        </w:rPr>
      </w:pPr>
    </w:p>
    <w:p w14:paraId="74A20DEF" w14:textId="4C15B924" w:rsidR="1382C4C2" w:rsidRPr="00EA5FF1" w:rsidRDefault="1382C4C2" w:rsidP="1382C4C2">
      <w:pPr>
        <w:rPr>
          <w:rFonts w:ascii="Times New Roman" w:hAnsi="Times New Roman" w:cs="Times New Roman"/>
        </w:rPr>
      </w:pPr>
    </w:p>
    <w:p w14:paraId="7AE861C0" w14:textId="3EFD7879" w:rsidR="00335051" w:rsidRPr="00EA5FF1" w:rsidRDefault="00335051" w:rsidP="77CC3704">
      <w:pPr>
        <w:spacing w:line="480" w:lineRule="auto"/>
        <w:rPr>
          <w:rFonts w:ascii="Times New Roman" w:hAnsi="Times New Roman" w:cs="Times New Roman"/>
        </w:rPr>
      </w:pPr>
    </w:p>
    <w:p w14:paraId="3A84F045" w14:textId="756EE2DD" w:rsidR="7E3DD0F4" w:rsidRPr="00EA5FF1" w:rsidRDefault="7E3DD0F4" w:rsidP="7E3DD0F4">
      <w:pPr>
        <w:spacing w:line="480" w:lineRule="auto"/>
        <w:rPr>
          <w:rFonts w:ascii="Times New Roman" w:hAnsi="Times New Roman" w:cs="Times New Roman"/>
          <w:b/>
          <w:bCs/>
        </w:rPr>
      </w:pPr>
    </w:p>
    <w:p w14:paraId="357A466E" w14:textId="1EB09C33" w:rsidR="00EA5FF1" w:rsidRPr="00EA5FF1" w:rsidRDefault="00EA5FF1" w:rsidP="00EA5FF1">
      <w:pPr>
        <w:spacing w:line="480" w:lineRule="auto"/>
        <w:jc w:val="center"/>
        <w:rPr>
          <w:rFonts w:ascii="Times New Roman" w:hAnsi="Times New Roman" w:cs="Times New Roman"/>
          <w:b/>
          <w:bCs/>
        </w:rPr>
      </w:pPr>
      <w:r w:rsidRPr="00EA5FF1">
        <w:rPr>
          <w:rFonts w:ascii="Times New Roman" w:hAnsi="Times New Roman" w:cs="Times New Roman"/>
          <w:b/>
          <w:bCs/>
        </w:rPr>
        <w:lastRenderedPageBreak/>
        <w:t>Executive Summary</w:t>
      </w:r>
    </w:p>
    <w:p w14:paraId="0DFF2B2B" w14:textId="78E8A48F" w:rsidR="00EA5FF1" w:rsidRPr="00EA5FF1" w:rsidRDefault="00EA5FF1" w:rsidP="00EA5FF1">
      <w:pPr>
        <w:spacing w:line="480" w:lineRule="auto"/>
        <w:rPr>
          <w:rFonts w:ascii="Times New Roman" w:hAnsi="Times New Roman" w:cs="Times New Roman"/>
        </w:rPr>
      </w:pPr>
      <w:r w:rsidRPr="00EA5FF1">
        <w:rPr>
          <w:rFonts w:ascii="Times New Roman" w:hAnsi="Times New Roman" w:cs="Times New Roman"/>
        </w:rPr>
        <w:t>Global Sport Market has increased its total revenues in about 35% in the last 15 years. Total revenue of all 32 National Football League (NFL) teams has risen from about 4 billion U.S. dollars in 2001 to over 15 billion U.S. dollars in 2019, the highest figure to date [1]. The uses of data analysis and statistics in sports helps coaches, players, fans, advertising industry, etc., it helps not only to win games but to improve players performances, prevent injuries, fun for fans, and so on</w:t>
      </w:r>
      <w:r>
        <w:rPr>
          <w:rFonts w:ascii="Times New Roman" w:hAnsi="Times New Roman" w:cs="Times New Roman"/>
        </w:rPr>
        <w:t>.</w:t>
      </w:r>
    </w:p>
    <w:p w14:paraId="78651289" w14:textId="3737F89A" w:rsidR="00EA5FF1" w:rsidRDefault="00EA5FF1" w:rsidP="00EA5FF1">
      <w:pPr>
        <w:spacing w:line="480" w:lineRule="auto"/>
        <w:ind w:firstLine="720"/>
        <w:rPr>
          <w:rFonts w:ascii="Times New Roman" w:hAnsi="Times New Roman" w:cs="Times New Roman"/>
        </w:rPr>
      </w:pPr>
      <w:r>
        <w:rPr>
          <w:rFonts w:ascii="Times New Roman" w:hAnsi="Times New Roman" w:cs="Times New Roman"/>
        </w:rPr>
        <w:t xml:space="preserve">The NFL posted a set of data </w:t>
      </w:r>
      <w:r w:rsidR="001943EA">
        <w:rPr>
          <w:rFonts w:ascii="Times New Roman" w:hAnsi="Times New Roman" w:cs="Times New Roman"/>
        </w:rPr>
        <w:t xml:space="preserve">from past games to find relationships between variables and identify patterns to help to predict games outcomes. This project attempt to generate a model that use selected features to predict the result of a play, identified by yard gaining or no yard gaining. Using 3 different classification models, logistic regression, K-nearest </w:t>
      </w:r>
      <w:r w:rsidR="001E3819">
        <w:rPr>
          <w:rFonts w:ascii="Times New Roman" w:hAnsi="Times New Roman" w:cs="Times New Roman"/>
        </w:rPr>
        <w:t>neighbor,</w:t>
      </w:r>
      <w:r w:rsidR="001943EA">
        <w:rPr>
          <w:rFonts w:ascii="Times New Roman" w:hAnsi="Times New Roman" w:cs="Times New Roman"/>
        </w:rPr>
        <w:t xml:space="preserve"> and Random Forest we will predict the outcome of a play, in our study the selected model was Random Forest Classifier based on accuracy, recall and f1 results. Getting a prediction accuracy of 0.8938 the 50 selected features can give us the prediction of yards gained or no yards gained.  </w:t>
      </w:r>
    </w:p>
    <w:p w14:paraId="3E0C148B" w14:textId="77777777" w:rsidR="00EA5FF1" w:rsidRPr="00EA5FF1" w:rsidRDefault="00EA5FF1" w:rsidP="00EA5FF1">
      <w:pPr>
        <w:spacing w:line="480" w:lineRule="auto"/>
        <w:rPr>
          <w:rFonts w:ascii="Times New Roman" w:hAnsi="Times New Roman" w:cs="Times New Roman"/>
        </w:rPr>
      </w:pPr>
    </w:p>
    <w:p w14:paraId="5DCFF160" w14:textId="4ECE5046" w:rsidR="3B8CE27A" w:rsidRDefault="3B8CE27A" w:rsidP="00EA5FF1">
      <w:pPr>
        <w:spacing w:line="480" w:lineRule="auto"/>
        <w:jc w:val="center"/>
        <w:rPr>
          <w:rFonts w:ascii="Times New Roman" w:hAnsi="Times New Roman" w:cs="Times New Roman"/>
          <w:b/>
          <w:bCs/>
        </w:rPr>
      </w:pPr>
      <w:r w:rsidRPr="00EA5FF1">
        <w:rPr>
          <w:rFonts w:ascii="Times New Roman" w:hAnsi="Times New Roman" w:cs="Times New Roman"/>
          <w:b/>
          <w:bCs/>
        </w:rPr>
        <w:t>Introduction</w:t>
      </w:r>
    </w:p>
    <w:p w14:paraId="72619873" w14:textId="5C1DA8FC" w:rsidR="4C4F4D8E" w:rsidRPr="00EA5FF1" w:rsidRDefault="017F15AB" w:rsidP="7E3DD0F4">
      <w:pPr>
        <w:spacing w:line="480" w:lineRule="auto"/>
        <w:rPr>
          <w:rFonts w:ascii="Times New Roman" w:eastAsia="Calibri" w:hAnsi="Times New Roman" w:cs="Times New Roman"/>
        </w:rPr>
      </w:pPr>
      <w:r w:rsidRPr="00EA5FF1">
        <w:rPr>
          <w:rFonts w:ascii="Times New Roman" w:hAnsi="Times New Roman" w:cs="Times New Roman"/>
        </w:rPr>
        <w:t xml:space="preserve">In 2002 Oakland Athletics baseball team made people realize the serious effect the use of data analytics could have on the success of a team, the first team in NFL to lead the data analytics technique was the Philadelphia Eagles. Beginning in 2014, Eagles head coach Doug Pederson made it clear that all decisions made by the organization were going to be informed by analytics. Ryan </w:t>
      </w:r>
      <w:proofErr w:type="spellStart"/>
      <w:r w:rsidRPr="00EA5FF1">
        <w:rPr>
          <w:rFonts w:ascii="Times New Roman" w:hAnsi="Times New Roman" w:cs="Times New Roman"/>
        </w:rPr>
        <w:t>Paganetti</w:t>
      </w:r>
      <w:proofErr w:type="spellEnd"/>
      <w:r w:rsidRPr="00EA5FF1">
        <w:rPr>
          <w:rFonts w:ascii="Times New Roman" w:hAnsi="Times New Roman" w:cs="Times New Roman"/>
        </w:rPr>
        <w:t xml:space="preserve"> started in the Eagles’ analytics department in 2014 [2].</w:t>
      </w:r>
      <w:r w:rsidR="00EA5FF1">
        <w:rPr>
          <w:rFonts w:ascii="Times New Roman" w:hAnsi="Times New Roman" w:cs="Times New Roman"/>
        </w:rPr>
        <w:t xml:space="preserve"> </w:t>
      </w:r>
      <w:r w:rsidR="00EA5FF1" w:rsidRPr="00EA5FF1">
        <w:rPr>
          <w:rFonts w:ascii="Times New Roman" w:hAnsi="Times New Roman" w:cs="Times New Roman"/>
        </w:rPr>
        <w:t xml:space="preserve">Legendary football coach Paul “Bear” Bryant famously said, “Offense sells tickets. Defense wins championships”, if this is </w:t>
      </w:r>
      <w:r w:rsidR="00EA5FF1" w:rsidRPr="00EA5FF1">
        <w:rPr>
          <w:rFonts w:ascii="Times New Roman" w:hAnsi="Times New Roman" w:cs="Times New Roman"/>
        </w:rPr>
        <w:lastRenderedPageBreak/>
        <w:t xml:space="preserve">true, </w:t>
      </w:r>
      <w:r w:rsidR="00EA5FF1">
        <w:rPr>
          <w:rFonts w:ascii="Times New Roman" w:hAnsi="Times New Roman" w:cs="Times New Roman"/>
        </w:rPr>
        <w:t xml:space="preserve">predicting what is going to be the yards gained using a specific defense scheme and other variables available for the defense coach, would be a great advantage for the </w:t>
      </w:r>
      <w:r w:rsidR="00EA5FF1">
        <w:rPr>
          <w:rFonts w:ascii="Times New Roman" w:hAnsi="Times New Roman" w:cs="Times New Roman"/>
        </w:rPr>
        <w:t>team.</w:t>
      </w:r>
    </w:p>
    <w:p w14:paraId="6C128D6B" w14:textId="713AB97B" w:rsidR="4C4F4D8E" w:rsidRPr="00EA5FF1" w:rsidRDefault="004F13DB" w:rsidP="004F13DB">
      <w:pPr>
        <w:spacing w:line="480" w:lineRule="auto"/>
        <w:ind w:firstLine="720"/>
        <w:rPr>
          <w:rFonts w:ascii="Times New Roman" w:hAnsi="Times New Roman" w:cs="Times New Roman"/>
        </w:rPr>
      </w:pPr>
      <w:r w:rsidRPr="00EA5FF1">
        <w:rPr>
          <w:rFonts w:ascii="Times New Roman" w:hAnsi="Times New Roman" w:cs="Times New Roman"/>
        </w:rPr>
        <w:t xml:space="preserve">Since the inception of the National Football League (NFL) in 1920, defensive coordinators have been aggressively seeking any advantage over opposing offenses. The desire for an advantage has led to numerous reports of cheating, none more notable than deflate-gate. The controversial event gave the New England Patriots defense a huge advantage, given they deflated the footballs during the practices leading up to the American Football Conference (AFC) Championship Game against the Indianapolis Colts in 2014 [3]. The New England Patriots were disciplined by the NFL resulting in the case going to the Supreme Court. The Patriots were found guilty and as a result, lost two draft selections in the 2016 NFL draft, fined $1 Million, and Tom Brady, the Quarterback, was suspended for four games for his involvement in the scandal [3]. Despite this scandal, there remains a need for defensive coordinators to have an ethical means of gaining an </w:t>
      </w:r>
      <w:r w:rsidRPr="00EA5FF1">
        <w:rPr>
          <w:rFonts w:ascii="Times New Roman" w:hAnsi="Times New Roman" w:cs="Times New Roman"/>
        </w:rPr>
        <w:t>advantage.</w:t>
      </w:r>
    </w:p>
    <w:p w14:paraId="53D267BA" w14:textId="28214F70" w:rsidR="00495C97" w:rsidRDefault="017F15AB" w:rsidP="004F13DB">
      <w:pPr>
        <w:spacing w:line="480" w:lineRule="auto"/>
        <w:ind w:firstLine="720"/>
        <w:rPr>
          <w:rFonts w:ascii="Times New Roman" w:hAnsi="Times New Roman" w:cs="Times New Roman"/>
        </w:rPr>
      </w:pPr>
      <w:r w:rsidRPr="00EA5FF1">
        <w:rPr>
          <w:rFonts w:ascii="Times New Roman" w:hAnsi="Times New Roman" w:cs="Times New Roman"/>
        </w:rPr>
        <w:t>The NFL team dedicates their time to set defenses strategies according with a list of possible offense plays, based on this concept, prediction of 0-yard gains taking in consideration features like, type of play, yards to gain, offense formation, and others, could give the coaches an insight of how to play the next game.</w:t>
      </w:r>
    </w:p>
    <w:p w14:paraId="138BC9DE" w14:textId="6AC23B3B" w:rsidR="004F13DB" w:rsidRDefault="004F13DB" w:rsidP="004F13DB">
      <w:pPr>
        <w:spacing w:line="480" w:lineRule="auto"/>
        <w:rPr>
          <w:rFonts w:ascii="Times New Roman" w:hAnsi="Times New Roman" w:cs="Times New Roman"/>
        </w:rPr>
      </w:pPr>
      <w:r>
        <w:rPr>
          <w:rFonts w:ascii="Times New Roman" w:hAnsi="Times New Roman" w:cs="Times New Roman"/>
        </w:rPr>
        <w:tab/>
        <w:t xml:space="preserve">In the following work we will use Exploratory Data Analysis to better understanding of our data set, we calculate correlation to determine possible relationship of the variables, and the last section will be dedicated to generation of the model options and model selection, to present to any defense coach that will want to stablish prediction of the results of a play based on the selected variables. </w:t>
      </w:r>
      <w:r w:rsidRPr="00EA5FF1">
        <w:rPr>
          <w:rFonts w:ascii="Times New Roman" w:hAnsi="Times New Roman" w:cs="Times New Roman"/>
        </w:rPr>
        <w:t xml:space="preserve">The data and the techniques that will be implemented to clean the data will be outlined along with the steps we will use to build the model. We will discuss how we intend to </w:t>
      </w:r>
      <w:r w:rsidRPr="00EA5FF1">
        <w:rPr>
          <w:rFonts w:ascii="Times New Roman" w:hAnsi="Times New Roman" w:cs="Times New Roman"/>
        </w:rPr>
        <w:lastRenderedPageBreak/>
        <w:t xml:space="preserve">evaluate our model’s efficacy and any risks associated with this model. As this is just a preliminary proposal, all of this is subject to change based on the results we observe through our work. </w:t>
      </w:r>
    </w:p>
    <w:p w14:paraId="144AC59D" w14:textId="77777777" w:rsidR="004F13DB" w:rsidRDefault="004F13DB" w:rsidP="7E3DD0F4">
      <w:pPr>
        <w:spacing w:line="480" w:lineRule="auto"/>
        <w:rPr>
          <w:rFonts w:ascii="Times New Roman" w:hAnsi="Times New Roman" w:cs="Times New Roman"/>
        </w:rPr>
      </w:pPr>
    </w:p>
    <w:p w14:paraId="38447F51" w14:textId="77777777" w:rsidR="004F13DB" w:rsidRPr="00EA5FF1" w:rsidRDefault="004F13DB" w:rsidP="7E3DD0F4">
      <w:pPr>
        <w:spacing w:line="480" w:lineRule="auto"/>
        <w:rPr>
          <w:rFonts w:ascii="Times New Roman" w:hAnsi="Times New Roman" w:cs="Times New Roman"/>
        </w:rPr>
      </w:pPr>
    </w:p>
    <w:p w14:paraId="73D925EE" w14:textId="794D2BF8" w:rsidR="4C4F4D8E" w:rsidRPr="00EA5FF1" w:rsidRDefault="3289BC56" w:rsidP="00EA5FF1">
      <w:pPr>
        <w:spacing w:line="480" w:lineRule="auto"/>
        <w:jc w:val="center"/>
        <w:rPr>
          <w:rFonts w:ascii="Times New Roman" w:hAnsi="Times New Roman" w:cs="Times New Roman"/>
        </w:rPr>
      </w:pPr>
      <w:r w:rsidRPr="00EA5FF1">
        <w:rPr>
          <w:rFonts w:ascii="Times New Roman" w:hAnsi="Times New Roman" w:cs="Times New Roman"/>
          <w:b/>
          <w:bCs/>
        </w:rPr>
        <w:t>Problem Statement</w:t>
      </w:r>
    </w:p>
    <w:p w14:paraId="060FDD71" w14:textId="6872EF13" w:rsidR="0067310F" w:rsidRPr="00EA5FF1" w:rsidRDefault="008E5B99" w:rsidP="004F13DB">
      <w:pPr>
        <w:spacing w:line="480" w:lineRule="auto"/>
        <w:ind w:firstLine="720"/>
        <w:rPr>
          <w:rFonts w:ascii="Times New Roman" w:hAnsi="Times New Roman" w:cs="Times New Roman"/>
        </w:rPr>
      </w:pPr>
      <w:r w:rsidRPr="00EA5FF1">
        <w:rPr>
          <w:rFonts w:ascii="Times New Roman" w:hAnsi="Times New Roman" w:cs="Times New Roman"/>
        </w:rPr>
        <w:t>With this project</w:t>
      </w:r>
      <w:r w:rsidR="489EECC7" w:rsidRPr="00EA5FF1">
        <w:rPr>
          <w:rFonts w:ascii="Times New Roman" w:hAnsi="Times New Roman" w:cs="Times New Roman"/>
        </w:rPr>
        <w:t>,</w:t>
      </w:r>
      <w:r w:rsidRPr="00EA5FF1">
        <w:rPr>
          <w:rFonts w:ascii="Times New Roman" w:hAnsi="Times New Roman" w:cs="Times New Roman"/>
        </w:rPr>
        <w:t xml:space="preserve"> we aim to create a model to aid </w:t>
      </w:r>
      <w:r w:rsidR="006D75F0" w:rsidRPr="00EA5FF1">
        <w:rPr>
          <w:rFonts w:ascii="Times New Roman" w:hAnsi="Times New Roman" w:cs="Times New Roman"/>
        </w:rPr>
        <w:t xml:space="preserve">defensive coordinators in their game planning. </w:t>
      </w:r>
      <w:r w:rsidR="53594CFB" w:rsidRPr="00EA5FF1">
        <w:rPr>
          <w:rFonts w:ascii="Times New Roman" w:hAnsi="Times New Roman" w:cs="Times New Roman"/>
        </w:rPr>
        <w:t>The proposed project will give the defensive coordinators an advantage</w:t>
      </w:r>
      <w:r w:rsidR="0002509E" w:rsidRPr="00EA5FF1">
        <w:rPr>
          <w:rFonts w:ascii="Times New Roman" w:hAnsi="Times New Roman" w:cs="Times New Roman"/>
        </w:rPr>
        <w:t xml:space="preserve"> by using d</w:t>
      </w:r>
      <w:r w:rsidR="00800503" w:rsidRPr="00EA5FF1">
        <w:rPr>
          <w:rFonts w:ascii="Times New Roman" w:hAnsi="Times New Roman" w:cs="Times New Roman"/>
        </w:rPr>
        <w:t>ata</w:t>
      </w:r>
      <w:r w:rsidR="005069E1" w:rsidRPr="00EA5FF1">
        <w:rPr>
          <w:rFonts w:ascii="Times New Roman" w:hAnsi="Times New Roman" w:cs="Times New Roman"/>
        </w:rPr>
        <w:t xml:space="preserve"> science modeling</w:t>
      </w:r>
      <w:r w:rsidR="004C37A6" w:rsidRPr="00EA5FF1">
        <w:rPr>
          <w:rFonts w:ascii="Times New Roman" w:hAnsi="Times New Roman" w:cs="Times New Roman"/>
        </w:rPr>
        <w:t xml:space="preserve"> </w:t>
      </w:r>
      <w:r w:rsidR="00AD0D85" w:rsidRPr="00EA5FF1">
        <w:rPr>
          <w:rFonts w:ascii="Times New Roman" w:hAnsi="Times New Roman" w:cs="Times New Roman"/>
        </w:rPr>
        <w:t xml:space="preserve">techniques </w:t>
      </w:r>
      <w:r w:rsidR="004C37A6" w:rsidRPr="00EA5FF1">
        <w:rPr>
          <w:rFonts w:ascii="Times New Roman" w:hAnsi="Times New Roman" w:cs="Times New Roman"/>
        </w:rPr>
        <w:t xml:space="preserve">to </w:t>
      </w:r>
      <w:r w:rsidR="489EECC7" w:rsidRPr="00EA5FF1">
        <w:rPr>
          <w:rFonts w:ascii="Times New Roman" w:hAnsi="Times New Roman" w:cs="Times New Roman"/>
        </w:rPr>
        <w:t>provide the defensive coordinators</w:t>
      </w:r>
      <w:r w:rsidR="00851C02" w:rsidRPr="00EA5FF1">
        <w:rPr>
          <w:rFonts w:ascii="Times New Roman" w:hAnsi="Times New Roman" w:cs="Times New Roman"/>
        </w:rPr>
        <w:t xml:space="preserve"> insights into which of their schemes will best </w:t>
      </w:r>
      <w:r w:rsidR="00AD0D85" w:rsidRPr="00EA5FF1">
        <w:rPr>
          <w:rFonts w:ascii="Times New Roman" w:hAnsi="Times New Roman" w:cs="Times New Roman"/>
        </w:rPr>
        <w:t xml:space="preserve">defend against their </w:t>
      </w:r>
      <w:r w:rsidR="00E62CC3" w:rsidRPr="00EA5FF1">
        <w:rPr>
          <w:rFonts w:ascii="Times New Roman" w:hAnsi="Times New Roman" w:cs="Times New Roman"/>
        </w:rPr>
        <w:t>opponent’s</w:t>
      </w:r>
      <w:r w:rsidR="00AD0D85" w:rsidRPr="00EA5FF1">
        <w:rPr>
          <w:rFonts w:ascii="Times New Roman" w:hAnsi="Times New Roman" w:cs="Times New Roman"/>
        </w:rPr>
        <w:t xml:space="preserve"> offense. This method</w:t>
      </w:r>
      <w:r w:rsidR="001A2DA9" w:rsidRPr="00EA5FF1">
        <w:rPr>
          <w:rFonts w:ascii="Times New Roman" w:hAnsi="Times New Roman" w:cs="Times New Roman"/>
        </w:rPr>
        <w:t xml:space="preserve"> will not only be more ethical but also</w:t>
      </w:r>
      <w:r w:rsidR="005069E1" w:rsidRPr="00EA5FF1">
        <w:rPr>
          <w:rFonts w:ascii="Times New Roman" w:hAnsi="Times New Roman" w:cs="Times New Roman"/>
        </w:rPr>
        <w:t xml:space="preserve"> </w:t>
      </w:r>
      <w:r w:rsidR="00224FD3" w:rsidRPr="00EA5FF1">
        <w:rPr>
          <w:rFonts w:ascii="Times New Roman" w:hAnsi="Times New Roman" w:cs="Times New Roman"/>
        </w:rPr>
        <w:t>will ultimately prove more effective</w:t>
      </w:r>
      <w:r w:rsidR="53594CFB" w:rsidRPr="00EA5FF1">
        <w:rPr>
          <w:rFonts w:ascii="Times New Roman" w:hAnsi="Times New Roman" w:cs="Times New Roman"/>
        </w:rPr>
        <w:t xml:space="preserve"> than deflate-gate. </w:t>
      </w:r>
      <w:r w:rsidR="4C91AC4B" w:rsidRPr="00EA5FF1">
        <w:rPr>
          <w:rFonts w:ascii="Times New Roman" w:hAnsi="Times New Roman" w:cs="Times New Roman"/>
        </w:rPr>
        <w:t xml:space="preserve"> </w:t>
      </w:r>
    </w:p>
    <w:p w14:paraId="405308E0" w14:textId="53188610" w:rsidR="4C4F4D8E" w:rsidRPr="00EA5FF1" w:rsidRDefault="4C4F4D8E" w:rsidP="7E3DD0F4">
      <w:pPr>
        <w:spacing w:line="480" w:lineRule="auto"/>
        <w:rPr>
          <w:rFonts w:ascii="Times New Roman" w:hAnsi="Times New Roman" w:cs="Times New Roman"/>
        </w:rPr>
      </w:pPr>
    </w:p>
    <w:p w14:paraId="4CB6F07A" w14:textId="6DA58AA7" w:rsidR="77CC3704" w:rsidRPr="00EA5FF1" w:rsidRDefault="77CC3704" w:rsidP="77CC3704">
      <w:pPr>
        <w:spacing w:line="480" w:lineRule="auto"/>
        <w:rPr>
          <w:rFonts w:ascii="Times New Roman" w:hAnsi="Times New Roman" w:cs="Times New Roman"/>
        </w:rPr>
      </w:pPr>
    </w:p>
    <w:p w14:paraId="6495604F" w14:textId="3F82AC76" w:rsidR="00BD68CA" w:rsidRPr="00EA5FF1" w:rsidRDefault="007E7E2B" w:rsidP="009B278A">
      <w:pPr>
        <w:spacing w:line="480" w:lineRule="auto"/>
        <w:rPr>
          <w:rFonts w:ascii="Times New Roman" w:hAnsi="Times New Roman" w:cs="Times New Roman"/>
        </w:rPr>
      </w:pPr>
      <w:r w:rsidRPr="00EA5FF1">
        <w:rPr>
          <w:rFonts w:ascii="Times New Roman" w:hAnsi="Times New Roman" w:cs="Times New Roman"/>
          <w:b/>
          <w:bCs/>
        </w:rPr>
        <w:t>Preliminary</w:t>
      </w:r>
      <w:r w:rsidR="00BD68CA" w:rsidRPr="00EA5FF1">
        <w:rPr>
          <w:rFonts w:ascii="Times New Roman" w:hAnsi="Times New Roman" w:cs="Times New Roman"/>
          <w:b/>
          <w:bCs/>
        </w:rPr>
        <w:t xml:space="preserve"> </w:t>
      </w:r>
      <w:r w:rsidRPr="00EA5FF1">
        <w:rPr>
          <w:rFonts w:ascii="Times New Roman" w:hAnsi="Times New Roman" w:cs="Times New Roman"/>
          <w:b/>
          <w:bCs/>
        </w:rPr>
        <w:t>Requirement</w:t>
      </w:r>
    </w:p>
    <w:p w14:paraId="5665702D" w14:textId="600CF351" w:rsidR="16EE1C84" w:rsidRPr="00EA5FF1" w:rsidRDefault="00E06C64" w:rsidP="16EE1C84">
      <w:pPr>
        <w:spacing w:line="480" w:lineRule="auto"/>
        <w:rPr>
          <w:rFonts w:ascii="Times New Roman" w:hAnsi="Times New Roman" w:cs="Times New Roman"/>
        </w:rPr>
      </w:pPr>
      <w:r w:rsidRPr="00EA5FF1">
        <w:rPr>
          <w:rFonts w:ascii="Times New Roman" w:hAnsi="Times New Roman" w:cs="Times New Roman"/>
        </w:rPr>
        <w:t>In this study we will be looking at the data from the Kaggle NFL challenge</w:t>
      </w:r>
      <w:r w:rsidR="36D2DF0F" w:rsidRPr="00EA5FF1">
        <w:rPr>
          <w:rFonts w:ascii="Times New Roman" w:hAnsi="Times New Roman" w:cs="Times New Roman"/>
        </w:rPr>
        <w:t xml:space="preserve"> [</w:t>
      </w:r>
      <w:r w:rsidR="66E47D27" w:rsidRPr="00EA5FF1">
        <w:rPr>
          <w:rFonts w:ascii="Times New Roman" w:hAnsi="Times New Roman" w:cs="Times New Roman"/>
        </w:rPr>
        <w:t>4</w:t>
      </w:r>
      <w:r w:rsidR="36D2DF0F" w:rsidRPr="00EA5FF1">
        <w:rPr>
          <w:rFonts w:ascii="Times New Roman" w:hAnsi="Times New Roman" w:cs="Times New Roman"/>
        </w:rPr>
        <w:t>]</w:t>
      </w:r>
      <w:r w:rsidRPr="00EA5FF1">
        <w:rPr>
          <w:rFonts w:ascii="Times New Roman" w:hAnsi="Times New Roman" w:cs="Times New Roman"/>
        </w:rPr>
        <w:t xml:space="preserve"> – specifically the plays </w:t>
      </w:r>
      <w:r w:rsidR="25829034" w:rsidRPr="00EA5FF1">
        <w:rPr>
          <w:rFonts w:ascii="Times New Roman" w:hAnsi="Times New Roman" w:cs="Times New Roman"/>
        </w:rPr>
        <w:t>data file, which is stored in a Comma Separated Value (</w:t>
      </w:r>
      <w:r w:rsidRPr="00EA5FF1">
        <w:rPr>
          <w:rFonts w:ascii="Times New Roman" w:hAnsi="Times New Roman" w:cs="Times New Roman"/>
        </w:rPr>
        <w:t>CSV</w:t>
      </w:r>
      <w:r w:rsidR="25829034" w:rsidRPr="00EA5FF1">
        <w:rPr>
          <w:rFonts w:ascii="Times New Roman" w:hAnsi="Times New Roman" w:cs="Times New Roman"/>
        </w:rPr>
        <w:t>) format.</w:t>
      </w:r>
      <w:r w:rsidRPr="00EA5FF1">
        <w:rPr>
          <w:rFonts w:ascii="Times New Roman" w:hAnsi="Times New Roman" w:cs="Times New Roman"/>
        </w:rPr>
        <w:t xml:space="preserve"> </w:t>
      </w:r>
      <w:r w:rsidR="0062437E" w:rsidRPr="00EA5FF1">
        <w:rPr>
          <w:rFonts w:ascii="Times New Roman" w:hAnsi="Times New Roman" w:cs="Times New Roman"/>
        </w:rPr>
        <w:t xml:space="preserve">Our first step will be cleaning up the column names and removing columns that provide unnecessary </w:t>
      </w:r>
      <w:r w:rsidR="00AA3F8F" w:rsidRPr="00EA5FF1">
        <w:rPr>
          <w:rFonts w:ascii="Times New Roman" w:hAnsi="Times New Roman" w:cs="Times New Roman"/>
        </w:rPr>
        <w:t xml:space="preserve">information. We will be doing this to simplify the </w:t>
      </w:r>
      <w:r w:rsidR="00875EC7" w:rsidRPr="00EA5FF1">
        <w:rPr>
          <w:rFonts w:ascii="Times New Roman" w:hAnsi="Times New Roman" w:cs="Times New Roman"/>
        </w:rPr>
        <w:t>data and</w:t>
      </w:r>
      <w:r w:rsidR="00BD68CA" w:rsidRPr="00EA5FF1">
        <w:rPr>
          <w:rFonts w:ascii="Times New Roman" w:hAnsi="Times New Roman" w:cs="Times New Roman"/>
        </w:rPr>
        <w:t xml:space="preserve"> will keep only the columns that can potentially be used for our model. For example, we will be removing the “</w:t>
      </w:r>
      <w:proofErr w:type="spellStart"/>
      <w:r w:rsidR="00BD68CA" w:rsidRPr="00EA5FF1">
        <w:rPr>
          <w:rFonts w:ascii="Times New Roman" w:hAnsi="Times New Roman" w:cs="Times New Roman"/>
        </w:rPr>
        <w:t>playDescription</w:t>
      </w:r>
      <w:proofErr w:type="spellEnd"/>
      <w:r w:rsidR="00BD68CA" w:rsidRPr="00EA5FF1">
        <w:rPr>
          <w:rFonts w:ascii="Times New Roman" w:hAnsi="Times New Roman" w:cs="Times New Roman"/>
        </w:rPr>
        <w:t xml:space="preserve">” column because that information is represented elsewhere in a format better suited to be input into a model. The goal of the model is to determine the outcome of </w:t>
      </w:r>
      <w:r w:rsidR="005D022B" w:rsidRPr="00EA5FF1">
        <w:rPr>
          <w:rFonts w:ascii="Times New Roman" w:hAnsi="Times New Roman" w:cs="Times New Roman"/>
        </w:rPr>
        <w:t xml:space="preserve">a play based on several factors to ultimately determine which defensive schemes are best suited to defend against offensive </w:t>
      </w:r>
      <w:r w:rsidR="00B3183C" w:rsidRPr="00EA5FF1">
        <w:rPr>
          <w:rFonts w:ascii="Times New Roman" w:hAnsi="Times New Roman" w:cs="Times New Roman"/>
        </w:rPr>
        <w:t>plays</w:t>
      </w:r>
      <w:r w:rsidR="005D022B" w:rsidRPr="00EA5FF1">
        <w:rPr>
          <w:rFonts w:ascii="Times New Roman" w:hAnsi="Times New Roman" w:cs="Times New Roman"/>
        </w:rPr>
        <w:t>. T</w:t>
      </w:r>
      <w:r w:rsidR="00BD68CA" w:rsidRPr="00EA5FF1">
        <w:rPr>
          <w:rFonts w:ascii="Times New Roman" w:hAnsi="Times New Roman" w:cs="Times New Roman"/>
        </w:rPr>
        <w:t xml:space="preserve">wo particularly important columns </w:t>
      </w:r>
      <w:r w:rsidR="005D022B" w:rsidRPr="00EA5FF1">
        <w:rPr>
          <w:rFonts w:ascii="Times New Roman" w:hAnsi="Times New Roman" w:cs="Times New Roman"/>
        </w:rPr>
        <w:t>we need to use to solve this problem will be</w:t>
      </w:r>
      <w:r w:rsidR="00BD68CA" w:rsidRPr="00EA5FF1">
        <w:rPr>
          <w:rFonts w:ascii="Times New Roman" w:hAnsi="Times New Roman" w:cs="Times New Roman"/>
        </w:rPr>
        <w:t xml:space="preserve"> the “</w:t>
      </w:r>
      <w:proofErr w:type="spellStart"/>
      <w:r w:rsidR="00BD68CA" w:rsidRPr="00EA5FF1">
        <w:rPr>
          <w:rFonts w:ascii="Times New Roman" w:hAnsi="Times New Roman" w:cs="Times New Roman"/>
        </w:rPr>
        <w:t>personnelO</w:t>
      </w:r>
      <w:proofErr w:type="spellEnd"/>
      <w:r w:rsidR="00BD68CA" w:rsidRPr="00EA5FF1">
        <w:rPr>
          <w:rFonts w:ascii="Times New Roman" w:hAnsi="Times New Roman" w:cs="Times New Roman"/>
        </w:rPr>
        <w:t xml:space="preserve">” </w:t>
      </w:r>
      <w:r w:rsidR="00BD68CA" w:rsidRPr="00EA5FF1">
        <w:rPr>
          <w:rFonts w:ascii="Times New Roman" w:hAnsi="Times New Roman" w:cs="Times New Roman"/>
        </w:rPr>
        <w:lastRenderedPageBreak/>
        <w:t>and “</w:t>
      </w:r>
      <w:proofErr w:type="spellStart"/>
      <w:r w:rsidR="00BD68CA" w:rsidRPr="00EA5FF1">
        <w:rPr>
          <w:rFonts w:ascii="Times New Roman" w:hAnsi="Times New Roman" w:cs="Times New Roman"/>
        </w:rPr>
        <w:t>personnelD</w:t>
      </w:r>
      <w:proofErr w:type="spellEnd"/>
      <w:r w:rsidR="00BD68CA" w:rsidRPr="00EA5FF1">
        <w:rPr>
          <w:rFonts w:ascii="Times New Roman" w:hAnsi="Times New Roman" w:cs="Times New Roman"/>
        </w:rPr>
        <w:t>” columns</w:t>
      </w:r>
      <w:r w:rsidR="005D022B" w:rsidRPr="00EA5FF1">
        <w:rPr>
          <w:rFonts w:ascii="Times New Roman" w:hAnsi="Times New Roman" w:cs="Times New Roman"/>
        </w:rPr>
        <w:t xml:space="preserve">. These columns, however, are not in a suitable format for analysis. Thus, we will be creating a code that </w:t>
      </w:r>
      <w:r w:rsidR="003F7936" w:rsidRPr="00EA5FF1">
        <w:rPr>
          <w:rFonts w:ascii="Times New Roman" w:hAnsi="Times New Roman" w:cs="Times New Roman"/>
        </w:rPr>
        <w:t>will turn each combination of personnel for each column into a single digit entry. For example, the first entry in “</w:t>
      </w:r>
      <w:proofErr w:type="spellStart"/>
      <w:r w:rsidR="003F7936" w:rsidRPr="00EA5FF1">
        <w:rPr>
          <w:rFonts w:ascii="Times New Roman" w:hAnsi="Times New Roman" w:cs="Times New Roman"/>
        </w:rPr>
        <w:t>personnelD</w:t>
      </w:r>
      <w:proofErr w:type="spellEnd"/>
      <w:r w:rsidR="003F7936" w:rsidRPr="00EA5FF1">
        <w:rPr>
          <w:rFonts w:ascii="Times New Roman" w:hAnsi="Times New Roman" w:cs="Times New Roman"/>
        </w:rPr>
        <w:t xml:space="preserve">” will be encoded as 1 which will translate to meaning four defensive linemen, two linebackers and five defensive backs. Once this is completed, our data will be considered clean enough to begin analysis. The columns that remain </w:t>
      </w:r>
      <w:r w:rsidR="1C349DA4" w:rsidRPr="00EA5FF1">
        <w:rPr>
          <w:rFonts w:ascii="Times New Roman" w:hAnsi="Times New Roman" w:cs="Times New Roman"/>
        </w:rPr>
        <w:t>are described in the next section.</w:t>
      </w:r>
      <w:r w:rsidR="003F7936" w:rsidRPr="00EA5FF1">
        <w:rPr>
          <w:rFonts w:ascii="Times New Roman" w:hAnsi="Times New Roman" w:cs="Times New Roman"/>
        </w:rPr>
        <w:t xml:space="preserve"> </w:t>
      </w:r>
      <w:r w:rsidR="66E47D27" w:rsidRPr="00EA5FF1">
        <w:rPr>
          <w:rFonts w:ascii="Times New Roman" w:hAnsi="Times New Roman" w:cs="Times New Roman"/>
        </w:rPr>
        <w:t xml:space="preserve">  </w:t>
      </w:r>
    </w:p>
    <w:p w14:paraId="26403CDF" w14:textId="71A944BF" w:rsidR="7E3DD0F4" w:rsidRPr="00EA5FF1" w:rsidRDefault="7E3DD0F4" w:rsidP="7E3DD0F4">
      <w:pPr>
        <w:spacing w:line="480" w:lineRule="auto"/>
        <w:rPr>
          <w:rFonts w:ascii="Times New Roman" w:hAnsi="Times New Roman" w:cs="Times New Roman"/>
        </w:rPr>
      </w:pPr>
    </w:p>
    <w:p w14:paraId="5B8062AD" w14:textId="0490F1FC" w:rsidR="7B6950B8" w:rsidRPr="00EA5FF1" w:rsidRDefault="7B6950B8" w:rsidP="77CC3704">
      <w:pPr>
        <w:spacing w:line="480" w:lineRule="auto"/>
        <w:rPr>
          <w:rFonts w:ascii="Times New Roman" w:hAnsi="Times New Roman" w:cs="Times New Roman"/>
          <w:b/>
          <w:bCs/>
        </w:rPr>
      </w:pPr>
      <w:r w:rsidRPr="00EA5FF1">
        <w:rPr>
          <w:rFonts w:ascii="Times New Roman" w:hAnsi="Times New Roman" w:cs="Times New Roman"/>
          <w:b/>
          <w:bCs/>
        </w:rPr>
        <w:t>Variable Description</w:t>
      </w:r>
    </w:p>
    <w:p w14:paraId="606B7B76" w14:textId="04B4DDD4" w:rsidR="001435F0" w:rsidRPr="00EA5FF1" w:rsidRDefault="7B6950B8" w:rsidP="05481C86">
      <w:pPr>
        <w:spacing w:line="480" w:lineRule="auto"/>
        <w:rPr>
          <w:rFonts w:ascii="Times New Roman" w:hAnsi="Times New Roman" w:cs="Times New Roman"/>
        </w:rPr>
      </w:pPr>
      <w:r w:rsidRPr="00EA5FF1">
        <w:rPr>
          <w:rFonts w:ascii="Times New Roman" w:hAnsi="Times New Roman" w:cs="Times New Roman"/>
        </w:rPr>
        <w:t xml:space="preserve">The data file we are working with contains </w:t>
      </w:r>
      <w:r w:rsidR="63CA6613" w:rsidRPr="00EA5FF1">
        <w:rPr>
          <w:rFonts w:ascii="Times New Roman" w:hAnsi="Times New Roman" w:cs="Times New Roman"/>
        </w:rPr>
        <w:t xml:space="preserve">many, many variables. </w:t>
      </w:r>
      <w:r w:rsidR="13AEFC85" w:rsidRPr="00EA5FF1">
        <w:rPr>
          <w:rFonts w:ascii="Times New Roman" w:hAnsi="Times New Roman" w:cs="Times New Roman"/>
        </w:rPr>
        <w:t xml:space="preserve">In this section, we will give a </w:t>
      </w:r>
      <w:r w:rsidR="00635459" w:rsidRPr="00EA5FF1">
        <w:rPr>
          <w:rFonts w:ascii="Times New Roman" w:hAnsi="Times New Roman" w:cs="Times New Roman"/>
        </w:rPr>
        <w:t>brief</w:t>
      </w:r>
      <w:r w:rsidR="13AEFC85" w:rsidRPr="00EA5FF1">
        <w:rPr>
          <w:rFonts w:ascii="Times New Roman" w:hAnsi="Times New Roman" w:cs="Times New Roman"/>
        </w:rPr>
        <w:t xml:space="preserve"> description of each variable and the types of changes that will be made to each one. </w:t>
      </w:r>
    </w:p>
    <w:p w14:paraId="4435E093" w14:textId="6300A8C9" w:rsidR="1382C4C2" w:rsidRPr="00EA5FF1" w:rsidRDefault="768166E4" w:rsidP="77CC3704">
      <w:pPr>
        <w:pStyle w:val="ListParagraph"/>
        <w:numPr>
          <w:ilvl w:val="0"/>
          <w:numId w:val="1"/>
        </w:numPr>
        <w:rPr>
          <w:rFonts w:ascii="Times New Roman" w:eastAsiaTheme="minorEastAsia" w:hAnsi="Times New Roman" w:cs="Times New Roman"/>
        </w:rPr>
      </w:pPr>
      <w:proofErr w:type="spellStart"/>
      <w:r w:rsidRPr="00EA5FF1">
        <w:rPr>
          <w:rFonts w:ascii="Times New Roman" w:hAnsi="Times New Roman" w:cs="Times New Roman"/>
        </w:rPr>
        <w:t>Play</w:t>
      </w:r>
      <w:r w:rsidR="581B4670" w:rsidRPr="00EA5FF1">
        <w:rPr>
          <w:rFonts w:ascii="Times New Roman" w:hAnsi="Times New Roman" w:cs="Times New Roman"/>
        </w:rPr>
        <w:t>Id</w:t>
      </w:r>
      <w:proofErr w:type="spellEnd"/>
      <w:r w:rsidR="581B4670" w:rsidRPr="00EA5FF1">
        <w:rPr>
          <w:rFonts w:ascii="Times New Roman" w:hAnsi="Times New Roman" w:cs="Times New Roman"/>
        </w:rPr>
        <w:t>:  The identification of the play</w:t>
      </w:r>
      <w:r w:rsidR="526DE1F5" w:rsidRPr="00EA5FF1">
        <w:rPr>
          <w:rFonts w:ascii="Times New Roman" w:hAnsi="Times New Roman" w:cs="Times New Roman"/>
        </w:rPr>
        <w:t>.</w:t>
      </w:r>
    </w:p>
    <w:p w14:paraId="61D10D7E" w14:textId="5045DF76" w:rsidR="0370BCC0" w:rsidRPr="00EA5FF1" w:rsidRDefault="0370BCC0" w:rsidP="77CC3704">
      <w:pPr>
        <w:pStyle w:val="ListParagraph"/>
        <w:numPr>
          <w:ilvl w:val="1"/>
          <w:numId w:val="1"/>
        </w:numPr>
        <w:rPr>
          <w:rFonts w:ascii="Times New Roman" w:hAnsi="Times New Roman" w:cs="Times New Roman"/>
          <w:u w:val="single"/>
        </w:rPr>
      </w:pPr>
      <w:r w:rsidRPr="00EA5FF1">
        <w:rPr>
          <w:rFonts w:ascii="Times New Roman" w:hAnsi="Times New Roman" w:cs="Times New Roman"/>
        </w:rPr>
        <w:t xml:space="preserve">Type of variable: </w:t>
      </w:r>
      <w:r w:rsidRPr="00EA5FF1">
        <w:rPr>
          <w:rFonts w:ascii="Times New Roman" w:hAnsi="Times New Roman" w:cs="Times New Roman"/>
          <w:u w:val="single"/>
        </w:rPr>
        <w:t>Numeric</w:t>
      </w:r>
    </w:p>
    <w:p w14:paraId="062702FE" w14:textId="50049A23" w:rsidR="526DE1F5" w:rsidRPr="00EA5FF1" w:rsidRDefault="526DE1F5" w:rsidP="77CC3704">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34DAE52C" w14:textId="23DD4101" w:rsidR="7B6D80C6" w:rsidRPr="00EA5FF1" w:rsidRDefault="7B6D80C6" w:rsidP="77CC3704">
      <w:pPr>
        <w:pStyle w:val="ListParagraph"/>
        <w:numPr>
          <w:ilvl w:val="2"/>
          <w:numId w:val="1"/>
        </w:numPr>
        <w:rPr>
          <w:rFonts w:ascii="Times New Roman" w:eastAsiaTheme="minorEastAsia" w:hAnsi="Times New Roman" w:cs="Times New Roman"/>
        </w:rPr>
      </w:pPr>
      <w:r w:rsidRPr="00EA5FF1">
        <w:rPr>
          <w:rFonts w:ascii="Times New Roman" w:hAnsi="Times New Roman" w:cs="Times New Roman"/>
          <w:u w:val="single"/>
        </w:rPr>
        <w:t>Name</w:t>
      </w:r>
      <w:r w:rsidR="526DE1F5" w:rsidRPr="00EA5FF1">
        <w:rPr>
          <w:rFonts w:ascii="Times New Roman" w:hAnsi="Times New Roman" w:cs="Times New Roman"/>
          <w:u w:val="single"/>
        </w:rPr>
        <w:t xml:space="preserve"> </w:t>
      </w:r>
      <w:r w:rsidRPr="00EA5FF1">
        <w:rPr>
          <w:rFonts w:ascii="Times New Roman" w:hAnsi="Times New Roman" w:cs="Times New Roman"/>
          <w:u w:val="single"/>
        </w:rPr>
        <w:t>Change:</w:t>
      </w:r>
      <w:r w:rsidRPr="00EA5FF1">
        <w:rPr>
          <w:rFonts w:ascii="Times New Roman" w:hAnsi="Times New Roman" w:cs="Times New Roman"/>
        </w:rPr>
        <w:t xml:space="preserve"> </w:t>
      </w:r>
      <w:proofErr w:type="spellStart"/>
      <w:r w:rsidRPr="00EA5FF1">
        <w:rPr>
          <w:rFonts w:ascii="Times New Roman" w:hAnsi="Times New Roman" w:cs="Times New Roman"/>
        </w:rPr>
        <w:t>playid</w:t>
      </w:r>
      <w:proofErr w:type="spellEnd"/>
      <w:r w:rsidRPr="00EA5FF1">
        <w:rPr>
          <w:rFonts w:ascii="Times New Roman" w:hAnsi="Times New Roman" w:cs="Times New Roman"/>
        </w:rPr>
        <w:t xml:space="preserve"> </w:t>
      </w:r>
      <w:r w:rsidR="3669358F" w:rsidRPr="00EA5FF1">
        <w:rPr>
          <w:rFonts w:ascii="Times New Roman" w:hAnsi="Times New Roman" w:cs="Times New Roman"/>
        </w:rPr>
        <w:t xml:space="preserve">-to- </w:t>
      </w:r>
      <w:r w:rsidRPr="00EA5FF1">
        <w:rPr>
          <w:rFonts w:ascii="Times New Roman" w:hAnsi="Times New Roman" w:cs="Times New Roman"/>
        </w:rPr>
        <w:t>play</w:t>
      </w:r>
      <w:r w:rsidR="45615D16" w:rsidRPr="00EA5FF1">
        <w:rPr>
          <w:rFonts w:ascii="Times New Roman" w:hAnsi="Times New Roman" w:cs="Times New Roman"/>
        </w:rPr>
        <w:t>.</w:t>
      </w:r>
    </w:p>
    <w:p w14:paraId="0D29869E" w14:textId="5387F336" w:rsidR="6F2BB67E" w:rsidRPr="00EA5FF1" w:rsidRDefault="6F2BB67E" w:rsidP="77CC3704">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Other changes have not been </w:t>
      </w:r>
      <w:r w:rsidR="3FFBFA98" w:rsidRPr="00EA5FF1">
        <w:rPr>
          <w:rFonts w:ascii="Times New Roman" w:hAnsi="Times New Roman" w:cs="Times New Roman"/>
        </w:rPr>
        <w:t>determined yet.</w:t>
      </w:r>
    </w:p>
    <w:p w14:paraId="6DBEE1C3" w14:textId="6AC44173" w:rsidR="0D64F924" w:rsidRPr="00EA5FF1" w:rsidRDefault="0D64F924" w:rsidP="77CC3704">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YardsToGo</w:t>
      </w:r>
      <w:proofErr w:type="spellEnd"/>
      <w:r w:rsidRPr="00EA5FF1">
        <w:rPr>
          <w:rFonts w:ascii="Times New Roman" w:hAnsi="Times New Roman" w:cs="Times New Roman"/>
        </w:rPr>
        <w:t xml:space="preserve">: The </w:t>
      </w:r>
      <w:r w:rsidR="2CE0E533" w:rsidRPr="00EA5FF1">
        <w:rPr>
          <w:rFonts w:ascii="Times New Roman" w:hAnsi="Times New Roman" w:cs="Times New Roman"/>
        </w:rPr>
        <w:t>number</w:t>
      </w:r>
      <w:r w:rsidRPr="00EA5FF1">
        <w:rPr>
          <w:rFonts w:ascii="Times New Roman" w:hAnsi="Times New Roman" w:cs="Times New Roman"/>
        </w:rPr>
        <w:t xml:space="preserve"> of yards to go to get a first down. </w:t>
      </w:r>
    </w:p>
    <w:p w14:paraId="69C7D93C" w14:textId="5AA3B422" w:rsidR="4B8CDC91" w:rsidRPr="00EA5FF1" w:rsidRDefault="4B8CDC91" w:rsidP="77CC3704">
      <w:pPr>
        <w:pStyle w:val="ListParagraph"/>
        <w:numPr>
          <w:ilvl w:val="1"/>
          <w:numId w:val="1"/>
        </w:numPr>
        <w:rPr>
          <w:rFonts w:ascii="Times New Roman" w:hAnsi="Times New Roman" w:cs="Times New Roman"/>
          <w:u w:val="single"/>
        </w:rPr>
      </w:pPr>
      <w:r w:rsidRPr="00EA5FF1">
        <w:rPr>
          <w:rFonts w:ascii="Times New Roman" w:hAnsi="Times New Roman" w:cs="Times New Roman"/>
        </w:rPr>
        <w:t xml:space="preserve">Type of variable: </w:t>
      </w:r>
      <w:r w:rsidR="20920DCA" w:rsidRPr="00EA5FF1">
        <w:rPr>
          <w:rFonts w:ascii="Times New Roman" w:hAnsi="Times New Roman" w:cs="Times New Roman"/>
          <w:u w:val="single"/>
        </w:rPr>
        <w:t>N</w:t>
      </w:r>
      <w:r w:rsidRPr="00EA5FF1">
        <w:rPr>
          <w:rFonts w:ascii="Times New Roman" w:hAnsi="Times New Roman" w:cs="Times New Roman"/>
          <w:u w:val="single"/>
        </w:rPr>
        <w:t>umeric</w:t>
      </w:r>
    </w:p>
    <w:p w14:paraId="7F305BA5" w14:textId="7767FE0F" w:rsidR="0D64F924" w:rsidRPr="00EA5FF1" w:rsidRDefault="0D64F924" w:rsidP="77CC3704">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29293A65" w14:textId="7AA17E28" w:rsidR="592030E6" w:rsidRPr="00EA5FF1" w:rsidRDefault="592030E6" w:rsidP="77CC3704">
      <w:pPr>
        <w:pStyle w:val="ListParagraph"/>
        <w:numPr>
          <w:ilvl w:val="2"/>
          <w:numId w:val="1"/>
        </w:numPr>
        <w:rPr>
          <w:rFonts w:ascii="Times New Roman" w:eastAsiaTheme="minorEastAsia" w:hAnsi="Times New Roman" w:cs="Times New Roman"/>
        </w:rPr>
      </w:pPr>
      <w:r w:rsidRPr="00EA5FF1">
        <w:rPr>
          <w:rFonts w:ascii="Times New Roman" w:hAnsi="Times New Roman" w:cs="Times New Roman"/>
          <w:u w:val="single"/>
        </w:rPr>
        <w:t>Name Change</w:t>
      </w:r>
      <w:r w:rsidR="17C564AA" w:rsidRPr="00EA5FF1">
        <w:rPr>
          <w:rFonts w:ascii="Times New Roman" w:hAnsi="Times New Roman" w:cs="Times New Roman"/>
          <w:u w:val="single"/>
        </w:rPr>
        <w:t>:</w:t>
      </w:r>
      <w:r w:rsidR="17C564AA" w:rsidRPr="00EA5FF1">
        <w:rPr>
          <w:rFonts w:ascii="Times New Roman" w:hAnsi="Times New Roman" w:cs="Times New Roman"/>
        </w:rPr>
        <w:t xml:space="preserve"> </w:t>
      </w:r>
      <w:proofErr w:type="spellStart"/>
      <w:r w:rsidR="17C564AA" w:rsidRPr="00EA5FF1">
        <w:rPr>
          <w:rFonts w:ascii="Times New Roman" w:hAnsi="Times New Roman" w:cs="Times New Roman"/>
        </w:rPr>
        <w:t>yardsToGo</w:t>
      </w:r>
      <w:proofErr w:type="spellEnd"/>
      <w:r w:rsidR="17C564AA" w:rsidRPr="00EA5FF1">
        <w:rPr>
          <w:rFonts w:ascii="Times New Roman" w:hAnsi="Times New Roman" w:cs="Times New Roman"/>
        </w:rPr>
        <w:t xml:space="preserve"> -to- </w:t>
      </w:r>
      <w:proofErr w:type="spellStart"/>
      <w:r w:rsidR="17C564AA" w:rsidRPr="00EA5FF1">
        <w:rPr>
          <w:rFonts w:ascii="Times New Roman" w:hAnsi="Times New Roman" w:cs="Times New Roman"/>
        </w:rPr>
        <w:t>yar</w:t>
      </w:r>
      <w:r w:rsidR="162A70D2" w:rsidRPr="00EA5FF1">
        <w:rPr>
          <w:rFonts w:ascii="Times New Roman" w:hAnsi="Times New Roman" w:cs="Times New Roman"/>
        </w:rPr>
        <w:t>dstogo</w:t>
      </w:r>
      <w:proofErr w:type="spellEnd"/>
      <w:r w:rsidR="162A70D2" w:rsidRPr="00EA5FF1">
        <w:rPr>
          <w:rFonts w:ascii="Times New Roman" w:hAnsi="Times New Roman" w:cs="Times New Roman"/>
        </w:rPr>
        <w:t xml:space="preserve"> (lowercase)</w:t>
      </w:r>
      <w:r w:rsidR="551EBFF4" w:rsidRPr="00EA5FF1">
        <w:rPr>
          <w:rFonts w:ascii="Times New Roman" w:hAnsi="Times New Roman" w:cs="Times New Roman"/>
        </w:rPr>
        <w:t>.</w:t>
      </w:r>
    </w:p>
    <w:p w14:paraId="5E1A9358" w14:textId="5829BDB5" w:rsidR="338C381B" w:rsidRPr="00EA5FF1" w:rsidRDefault="338C381B" w:rsidP="77CC3704">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w:t>
      </w:r>
      <w:r w:rsidR="2340B8D3" w:rsidRPr="00EA5FF1">
        <w:rPr>
          <w:rFonts w:ascii="Times New Roman" w:hAnsi="Times New Roman" w:cs="Times New Roman"/>
        </w:rPr>
        <w:t>Other possible changes to the variable have not been determined yet</w:t>
      </w:r>
      <w:r w:rsidR="682DF953" w:rsidRPr="00EA5FF1">
        <w:rPr>
          <w:rFonts w:ascii="Times New Roman" w:hAnsi="Times New Roman" w:cs="Times New Roman"/>
        </w:rPr>
        <w:t>.</w:t>
      </w:r>
    </w:p>
    <w:p w14:paraId="08CB1993" w14:textId="1462E308" w:rsidR="2340B8D3" w:rsidRPr="00EA5FF1" w:rsidRDefault="2340B8D3" w:rsidP="77CC3704">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OffenseFormation</w:t>
      </w:r>
      <w:proofErr w:type="spellEnd"/>
      <w:r w:rsidRPr="00EA5FF1">
        <w:rPr>
          <w:rFonts w:ascii="Times New Roman" w:hAnsi="Times New Roman" w:cs="Times New Roman"/>
        </w:rPr>
        <w:t>: The formation of the offense. This is the formation that the offense is in</w:t>
      </w:r>
      <w:r w:rsidR="1E4CB242" w:rsidRPr="00EA5FF1">
        <w:rPr>
          <w:rFonts w:ascii="Times New Roman" w:hAnsi="Times New Roman" w:cs="Times New Roman"/>
        </w:rPr>
        <w:t>.</w:t>
      </w:r>
    </w:p>
    <w:p w14:paraId="010E8FA9" w14:textId="20842C55" w:rsidR="1E4CB242" w:rsidRPr="00EA5FF1" w:rsidRDefault="1E4CB242" w:rsidP="77CC3704">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w:t>
      </w:r>
      <w:r w:rsidR="3D8EE034" w:rsidRPr="00EA5FF1">
        <w:rPr>
          <w:rFonts w:ascii="Times New Roman" w:hAnsi="Times New Roman" w:cs="Times New Roman"/>
        </w:rPr>
        <w:t>variable</w:t>
      </w:r>
      <w:r w:rsidRPr="00EA5FF1">
        <w:rPr>
          <w:rFonts w:ascii="Times New Roman" w:hAnsi="Times New Roman" w:cs="Times New Roman"/>
        </w:rPr>
        <w:t xml:space="preserve">: </w:t>
      </w:r>
      <w:r w:rsidR="4B76320A" w:rsidRPr="00EA5FF1">
        <w:rPr>
          <w:rFonts w:ascii="Times New Roman" w:hAnsi="Times New Roman" w:cs="Times New Roman"/>
        </w:rPr>
        <w:t>C</w:t>
      </w:r>
      <w:r w:rsidRPr="00EA5FF1">
        <w:rPr>
          <w:rFonts w:ascii="Times New Roman" w:hAnsi="Times New Roman" w:cs="Times New Roman"/>
          <w:u w:val="single"/>
        </w:rPr>
        <w:t>ategorical</w:t>
      </w:r>
      <w:r w:rsidRPr="00EA5FF1">
        <w:rPr>
          <w:rFonts w:ascii="Times New Roman" w:hAnsi="Times New Roman" w:cs="Times New Roman"/>
        </w:rPr>
        <w:t xml:space="preserve"> </w:t>
      </w:r>
    </w:p>
    <w:p w14:paraId="24303170" w14:textId="3D518924" w:rsidR="63443333" w:rsidRPr="00EA5FF1" w:rsidRDefault="63443333" w:rsidP="7E3DD0F4">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7D23A585" w14:textId="07ED0023" w:rsidR="63443333" w:rsidRPr="00EA5FF1" w:rsidRDefault="63443333" w:rsidP="7E3DD0F4">
      <w:pPr>
        <w:pStyle w:val="ListParagraph"/>
        <w:numPr>
          <w:ilvl w:val="2"/>
          <w:numId w:val="1"/>
        </w:numPr>
        <w:rPr>
          <w:rFonts w:ascii="Times New Roman"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OffenseFormation</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Oformation</w:t>
      </w:r>
      <w:proofErr w:type="spellEnd"/>
    </w:p>
    <w:p w14:paraId="2682A9FF" w14:textId="5E5DD671" w:rsidR="724A93D4" w:rsidRPr="00EA5FF1" w:rsidRDefault="724A93D4"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Changing t</w:t>
      </w:r>
      <w:r w:rsidR="014FE509" w:rsidRPr="00EA5FF1">
        <w:rPr>
          <w:rFonts w:ascii="Times New Roman" w:hAnsi="Times New Roman" w:cs="Times New Roman"/>
        </w:rPr>
        <w:t xml:space="preserve">o numeric variable to represent each offensive formation. </w:t>
      </w:r>
    </w:p>
    <w:p w14:paraId="3D8EEC97" w14:textId="0BC5E490" w:rsidR="46D159A6" w:rsidRPr="00EA5FF1" w:rsidRDefault="46D159A6" w:rsidP="7E3DD0F4">
      <w:pPr>
        <w:pStyle w:val="ListParagraph"/>
        <w:numPr>
          <w:ilvl w:val="2"/>
          <w:numId w:val="1"/>
        </w:numPr>
        <w:rPr>
          <w:rFonts w:ascii="Times New Roman" w:hAnsi="Times New Roman" w:cs="Times New Roman"/>
        </w:rPr>
      </w:pPr>
      <w:r w:rsidRPr="00EA5FF1">
        <w:rPr>
          <w:rFonts w:ascii="Times New Roman" w:hAnsi="Times New Roman" w:cs="Times New Roman"/>
        </w:rPr>
        <w:t>Notes:</w:t>
      </w:r>
      <w:r w:rsidR="304810ED" w:rsidRPr="00EA5FF1">
        <w:rPr>
          <w:rFonts w:ascii="Times New Roman" w:hAnsi="Times New Roman" w:cs="Times New Roman"/>
        </w:rPr>
        <w:t xml:space="preserve"> The </w:t>
      </w:r>
      <w:r w:rsidR="014FE509" w:rsidRPr="00EA5FF1">
        <w:rPr>
          <w:rFonts w:ascii="Times New Roman" w:hAnsi="Times New Roman" w:cs="Times New Roman"/>
        </w:rPr>
        <w:t xml:space="preserve">variable will more than </w:t>
      </w:r>
      <w:r w:rsidR="37A42CD4" w:rsidRPr="00EA5FF1">
        <w:rPr>
          <w:rFonts w:ascii="Times New Roman" w:hAnsi="Times New Roman" w:cs="Times New Roman"/>
        </w:rPr>
        <w:t>likely</w:t>
      </w:r>
      <w:r w:rsidR="014FE509" w:rsidRPr="00EA5FF1">
        <w:rPr>
          <w:rFonts w:ascii="Times New Roman" w:hAnsi="Times New Roman" w:cs="Times New Roman"/>
        </w:rPr>
        <w:t xml:space="preserve"> be removed from the data and not used for the analysis. </w:t>
      </w:r>
    </w:p>
    <w:p w14:paraId="3EAB99F0" w14:textId="61F4486A" w:rsidR="1382C4C2" w:rsidRPr="00EA5FF1" w:rsidRDefault="5F6704FC" w:rsidP="77CC3704">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PersonnelO</w:t>
      </w:r>
      <w:proofErr w:type="spellEnd"/>
      <w:r w:rsidRPr="00EA5FF1">
        <w:rPr>
          <w:rFonts w:ascii="Times New Roman" w:hAnsi="Times New Roman" w:cs="Times New Roman"/>
        </w:rPr>
        <w:t xml:space="preserve">: The amount of skill players and their respectable positions. </w:t>
      </w:r>
    </w:p>
    <w:p w14:paraId="4C0ED2A5" w14:textId="464502BD" w:rsidR="1382C4C2" w:rsidRPr="00EA5FF1" w:rsidRDefault="5F6704FC" w:rsidP="7E3DD0F4">
      <w:pPr>
        <w:pStyle w:val="ListParagraph"/>
        <w:numPr>
          <w:ilvl w:val="1"/>
          <w:numId w:val="1"/>
        </w:numPr>
        <w:rPr>
          <w:rFonts w:ascii="Times New Roman" w:hAnsi="Times New Roman" w:cs="Times New Roman"/>
        </w:rPr>
      </w:pPr>
      <w:r w:rsidRPr="00EA5FF1">
        <w:rPr>
          <w:rFonts w:ascii="Times New Roman" w:hAnsi="Times New Roman" w:cs="Times New Roman"/>
        </w:rPr>
        <w:t>Type</w:t>
      </w:r>
      <w:r w:rsidR="1734162F" w:rsidRPr="00EA5FF1">
        <w:rPr>
          <w:rFonts w:ascii="Times New Roman" w:hAnsi="Times New Roman" w:cs="Times New Roman"/>
        </w:rPr>
        <w:t xml:space="preserve"> </w:t>
      </w:r>
      <w:r w:rsidR="52D15A61" w:rsidRPr="00EA5FF1">
        <w:rPr>
          <w:rFonts w:ascii="Times New Roman" w:hAnsi="Times New Roman" w:cs="Times New Roman"/>
        </w:rPr>
        <w:t xml:space="preserve">of </w:t>
      </w:r>
      <w:r w:rsidR="1734162F" w:rsidRPr="00EA5FF1">
        <w:rPr>
          <w:rFonts w:ascii="Times New Roman" w:hAnsi="Times New Roman" w:cs="Times New Roman"/>
        </w:rPr>
        <w:t xml:space="preserve">variable: </w:t>
      </w:r>
      <w:r w:rsidR="1734162F" w:rsidRPr="00EA5FF1">
        <w:rPr>
          <w:rFonts w:ascii="Times New Roman" w:hAnsi="Times New Roman" w:cs="Times New Roman"/>
          <w:u w:val="single"/>
        </w:rPr>
        <w:t>Numeric and Text</w:t>
      </w:r>
    </w:p>
    <w:p w14:paraId="1FF3E4C8" w14:textId="2C28FDC5" w:rsidR="1382C4C2" w:rsidRPr="00EA5FF1" w:rsidRDefault="1734162F" w:rsidP="7E3DD0F4">
      <w:pPr>
        <w:pStyle w:val="ListParagraph"/>
        <w:numPr>
          <w:ilvl w:val="1"/>
          <w:numId w:val="1"/>
        </w:numPr>
        <w:rPr>
          <w:rFonts w:ascii="Times New Roman" w:hAnsi="Times New Roman" w:cs="Times New Roman"/>
        </w:rPr>
      </w:pPr>
      <w:r w:rsidRPr="00EA5FF1">
        <w:rPr>
          <w:rFonts w:ascii="Times New Roman" w:hAnsi="Times New Roman" w:cs="Times New Roman"/>
        </w:rPr>
        <w:t>Changes</w:t>
      </w:r>
      <w:r w:rsidR="479504E9" w:rsidRPr="00EA5FF1">
        <w:rPr>
          <w:rFonts w:ascii="Times New Roman" w:hAnsi="Times New Roman" w:cs="Times New Roman"/>
        </w:rPr>
        <w:t xml:space="preserve">: </w:t>
      </w:r>
    </w:p>
    <w:p w14:paraId="43CA9F96" w14:textId="53D673FF" w:rsidR="1382C4C2" w:rsidRPr="00EA5FF1" w:rsidRDefault="53472BC7" w:rsidP="7E3DD0F4">
      <w:pPr>
        <w:pStyle w:val="ListParagraph"/>
        <w:numPr>
          <w:ilvl w:val="2"/>
          <w:numId w:val="1"/>
        </w:numPr>
        <w:rPr>
          <w:rFonts w:ascii="Times New Roman"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PersonnelO</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Otype</w:t>
      </w:r>
      <w:proofErr w:type="spellEnd"/>
    </w:p>
    <w:p w14:paraId="027E4A94" w14:textId="10B08BE7" w:rsidR="1382C4C2" w:rsidRPr="00EA5FF1" w:rsidRDefault="53472BC7"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changing it to be completely numeric and having numeric values represent the </w:t>
      </w:r>
      <w:r w:rsidR="290E09B5" w:rsidRPr="00EA5FF1">
        <w:rPr>
          <w:rFonts w:ascii="Times New Roman" w:hAnsi="Times New Roman" w:cs="Times New Roman"/>
        </w:rPr>
        <w:t xml:space="preserve">types of skill players that are in the play. 1 would </w:t>
      </w:r>
      <w:r w:rsidR="290E09B5" w:rsidRPr="00EA5FF1">
        <w:rPr>
          <w:rFonts w:ascii="Times New Roman" w:hAnsi="Times New Roman" w:cs="Times New Roman"/>
        </w:rPr>
        <w:lastRenderedPageBreak/>
        <w:t xml:space="preserve">represent a 2-1-2 formation (2 Running backs, 1 </w:t>
      </w:r>
      <w:r w:rsidR="0E584A08" w:rsidRPr="00EA5FF1">
        <w:rPr>
          <w:rFonts w:ascii="Times New Roman" w:hAnsi="Times New Roman" w:cs="Times New Roman"/>
        </w:rPr>
        <w:t>Tight Ends</w:t>
      </w:r>
      <w:r w:rsidR="290E09B5" w:rsidRPr="00EA5FF1">
        <w:rPr>
          <w:rFonts w:ascii="Times New Roman" w:hAnsi="Times New Roman" w:cs="Times New Roman"/>
        </w:rPr>
        <w:t xml:space="preserve"> and 2 </w:t>
      </w:r>
      <w:r w:rsidR="1B100D58" w:rsidRPr="00EA5FF1">
        <w:rPr>
          <w:rFonts w:ascii="Times New Roman" w:hAnsi="Times New Roman" w:cs="Times New Roman"/>
        </w:rPr>
        <w:t xml:space="preserve">Wide Receivers). </w:t>
      </w:r>
    </w:p>
    <w:p w14:paraId="650D7117" w14:textId="6E7220B3" w:rsidR="1382C4C2" w:rsidRPr="00EA5FF1" w:rsidRDefault="1B100D58"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Not set on completely going with a single value representing the offensive personnel on the field, might go with 212 to represent the personnel</w:t>
      </w:r>
      <w:r w:rsidR="76B94F87" w:rsidRPr="00EA5FF1">
        <w:rPr>
          <w:rFonts w:ascii="Times New Roman" w:hAnsi="Times New Roman" w:cs="Times New Roman"/>
        </w:rPr>
        <w:t xml:space="preserve">. Once EDA is </w:t>
      </w:r>
      <w:proofErr w:type="gramStart"/>
      <w:r w:rsidR="76B94F87" w:rsidRPr="00EA5FF1">
        <w:rPr>
          <w:rFonts w:ascii="Times New Roman" w:hAnsi="Times New Roman" w:cs="Times New Roman"/>
        </w:rPr>
        <w:t>conducted</w:t>
      </w:r>
      <w:proofErr w:type="gramEnd"/>
      <w:r w:rsidR="76B94F87" w:rsidRPr="00EA5FF1">
        <w:rPr>
          <w:rFonts w:ascii="Times New Roman" w:hAnsi="Times New Roman" w:cs="Times New Roman"/>
        </w:rPr>
        <w:t xml:space="preserve"> we will know the best method to implement. </w:t>
      </w:r>
    </w:p>
    <w:p w14:paraId="5C52F5FE" w14:textId="6ECF67C4" w:rsidR="1382C4C2" w:rsidRPr="00EA5FF1" w:rsidRDefault="3E36266B" w:rsidP="7E3DD0F4">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Definders</w:t>
      </w:r>
      <w:r w:rsidR="66CE6534" w:rsidRPr="00EA5FF1">
        <w:rPr>
          <w:rFonts w:ascii="Times New Roman" w:hAnsi="Times New Roman" w:cs="Times New Roman"/>
        </w:rPr>
        <w:t>InTheBox</w:t>
      </w:r>
      <w:proofErr w:type="spellEnd"/>
      <w:r w:rsidR="66CE6534" w:rsidRPr="00EA5FF1">
        <w:rPr>
          <w:rFonts w:ascii="Times New Roman" w:hAnsi="Times New Roman" w:cs="Times New Roman"/>
        </w:rPr>
        <w:t xml:space="preserve">: The defenders close or near the line of scrimmage. </w:t>
      </w:r>
      <w:r w:rsidR="3F1066A2" w:rsidRPr="00EA5FF1">
        <w:rPr>
          <w:rFonts w:ascii="Times New Roman" w:hAnsi="Times New Roman" w:cs="Times New Roman"/>
        </w:rPr>
        <w:t>The more players near the line of scrimmage the more lik</w:t>
      </w:r>
      <w:r w:rsidR="2EB5C625" w:rsidRPr="00EA5FF1">
        <w:rPr>
          <w:rFonts w:ascii="Times New Roman" w:hAnsi="Times New Roman" w:cs="Times New Roman"/>
        </w:rPr>
        <w:t>e</w:t>
      </w:r>
      <w:r w:rsidR="3F1066A2" w:rsidRPr="00EA5FF1">
        <w:rPr>
          <w:rFonts w:ascii="Times New Roman" w:hAnsi="Times New Roman" w:cs="Times New Roman"/>
        </w:rPr>
        <w:t xml:space="preserve">ly that the defense is running a blitz package. It could also be a fake blitz package but that is not our concern </w:t>
      </w:r>
      <w:proofErr w:type="gramStart"/>
      <w:r w:rsidR="3F1066A2" w:rsidRPr="00EA5FF1">
        <w:rPr>
          <w:rFonts w:ascii="Times New Roman" w:hAnsi="Times New Roman" w:cs="Times New Roman"/>
        </w:rPr>
        <w:t>at the moment</w:t>
      </w:r>
      <w:proofErr w:type="gramEnd"/>
      <w:r w:rsidR="3F1066A2" w:rsidRPr="00EA5FF1">
        <w:rPr>
          <w:rFonts w:ascii="Times New Roman" w:hAnsi="Times New Roman" w:cs="Times New Roman"/>
        </w:rPr>
        <w:t>.</w:t>
      </w:r>
    </w:p>
    <w:p w14:paraId="40DE913A" w14:textId="795EEC3E" w:rsidR="1382C4C2" w:rsidRPr="00EA5FF1" w:rsidRDefault="43E06338" w:rsidP="7E3DD0F4">
      <w:pPr>
        <w:pStyle w:val="ListParagraph"/>
        <w:numPr>
          <w:ilvl w:val="1"/>
          <w:numId w:val="1"/>
        </w:numPr>
        <w:rPr>
          <w:rFonts w:ascii="Times New Roman" w:hAnsi="Times New Roman" w:cs="Times New Roman"/>
        </w:rPr>
      </w:pPr>
      <w:r w:rsidRPr="00EA5FF1">
        <w:rPr>
          <w:rFonts w:ascii="Times New Roman" w:hAnsi="Times New Roman" w:cs="Times New Roman"/>
        </w:rPr>
        <w:t>Type</w:t>
      </w:r>
      <w:r w:rsidR="6998E47E" w:rsidRPr="00EA5FF1">
        <w:rPr>
          <w:rFonts w:ascii="Times New Roman" w:hAnsi="Times New Roman" w:cs="Times New Roman"/>
        </w:rPr>
        <w:t xml:space="preserve"> of </w:t>
      </w:r>
      <w:r w:rsidR="1AD7BA26" w:rsidRPr="00EA5FF1">
        <w:rPr>
          <w:rFonts w:ascii="Times New Roman" w:hAnsi="Times New Roman" w:cs="Times New Roman"/>
        </w:rPr>
        <w:t>v</w:t>
      </w:r>
      <w:r w:rsidR="6998E47E" w:rsidRPr="00EA5FF1">
        <w:rPr>
          <w:rFonts w:ascii="Times New Roman" w:hAnsi="Times New Roman" w:cs="Times New Roman"/>
        </w:rPr>
        <w:t>ariable</w:t>
      </w:r>
      <w:r w:rsidRPr="00EA5FF1">
        <w:rPr>
          <w:rFonts w:ascii="Times New Roman" w:hAnsi="Times New Roman" w:cs="Times New Roman"/>
        </w:rPr>
        <w:t xml:space="preserve">: </w:t>
      </w:r>
      <w:r w:rsidRPr="00EA5FF1">
        <w:rPr>
          <w:rFonts w:ascii="Times New Roman" w:hAnsi="Times New Roman" w:cs="Times New Roman"/>
          <w:u w:val="single"/>
        </w:rPr>
        <w:t>Numeric</w:t>
      </w:r>
    </w:p>
    <w:p w14:paraId="0E0CA4C4" w14:textId="5DD9A442" w:rsidR="1382C4C2" w:rsidRPr="00EA5FF1" w:rsidRDefault="3AC39737" w:rsidP="7E3DD0F4">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0E426FD2" w14:textId="22A2132D" w:rsidR="1382C4C2" w:rsidRPr="00EA5FF1" w:rsidRDefault="3AC39737" w:rsidP="7E3DD0F4">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Def</w:t>
      </w:r>
      <w:r w:rsidR="19B7E7D4" w:rsidRPr="00EA5FF1">
        <w:rPr>
          <w:rFonts w:ascii="Times New Roman" w:hAnsi="Times New Roman" w:cs="Times New Roman"/>
        </w:rPr>
        <w:t>e</w:t>
      </w:r>
      <w:r w:rsidRPr="00EA5FF1">
        <w:rPr>
          <w:rFonts w:ascii="Times New Roman" w:hAnsi="Times New Roman" w:cs="Times New Roman"/>
        </w:rPr>
        <w:t>ndersInTheBox</w:t>
      </w:r>
      <w:proofErr w:type="spellEnd"/>
      <w:r w:rsidRPr="00EA5FF1">
        <w:rPr>
          <w:rFonts w:ascii="Times New Roman" w:hAnsi="Times New Roman" w:cs="Times New Roman"/>
        </w:rPr>
        <w:t xml:space="preserve"> </w:t>
      </w:r>
      <w:r w:rsidR="6F05775A" w:rsidRPr="00EA5FF1">
        <w:rPr>
          <w:rFonts w:ascii="Times New Roman" w:hAnsi="Times New Roman" w:cs="Times New Roman"/>
        </w:rPr>
        <w:t xml:space="preserve">—to— </w:t>
      </w:r>
      <w:proofErr w:type="spellStart"/>
      <w:r w:rsidRPr="00EA5FF1">
        <w:rPr>
          <w:rFonts w:ascii="Times New Roman" w:hAnsi="Times New Roman" w:cs="Times New Roman"/>
        </w:rPr>
        <w:t>DBox</w:t>
      </w:r>
      <w:proofErr w:type="spellEnd"/>
    </w:p>
    <w:p w14:paraId="100A0E95" w14:textId="006A0CA5" w:rsidR="1382C4C2" w:rsidRPr="00EA5FF1" w:rsidRDefault="3AC39737"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None</w:t>
      </w:r>
    </w:p>
    <w:p w14:paraId="46974BE5" w14:textId="0C6E450D" w:rsidR="1382C4C2" w:rsidRPr="00EA5FF1" w:rsidRDefault="3AC39737"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Including the defenders in the box will enhance the model by allowing for the analysis of blitz packages. </w:t>
      </w:r>
    </w:p>
    <w:p w14:paraId="358B2AA4" w14:textId="191DD816" w:rsidR="1382C4C2" w:rsidRPr="00EA5FF1" w:rsidRDefault="5681BB28" w:rsidP="7E3DD0F4">
      <w:pPr>
        <w:pStyle w:val="ListParagraph"/>
        <w:numPr>
          <w:ilvl w:val="0"/>
          <w:numId w:val="1"/>
        </w:numPr>
        <w:rPr>
          <w:rFonts w:ascii="Times New Roman" w:eastAsiaTheme="minorEastAsia" w:hAnsi="Times New Roman" w:cs="Times New Roman"/>
        </w:rPr>
      </w:pPr>
      <w:proofErr w:type="spellStart"/>
      <w:r w:rsidRPr="00EA5FF1">
        <w:rPr>
          <w:rFonts w:ascii="Times New Roman" w:hAnsi="Times New Roman" w:cs="Times New Roman"/>
        </w:rPr>
        <w:t>NumberOfPassRushers</w:t>
      </w:r>
      <w:proofErr w:type="spellEnd"/>
      <w:r w:rsidRPr="00EA5FF1">
        <w:rPr>
          <w:rFonts w:ascii="Times New Roman" w:hAnsi="Times New Roman" w:cs="Times New Roman"/>
        </w:rPr>
        <w:t xml:space="preserve">: The number of rushing defenders. 5 defenders blitzing or more </w:t>
      </w:r>
      <w:r w:rsidR="2751FF42" w:rsidRPr="00EA5FF1">
        <w:rPr>
          <w:rFonts w:ascii="Times New Roman" w:hAnsi="Times New Roman" w:cs="Times New Roman"/>
        </w:rPr>
        <w:t xml:space="preserve">is considered a blitz. </w:t>
      </w:r>
    </w:p>
    <w:p w14:paraId="46926149" w14:textId="11F02FC7" w:rsidR="1382C4C2" w:rsidRPr="00EA5FF1" w:rsidRDefault="2751FF42" w:rsidP="7E3DD0F4">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w:t>
      </w:r>
      <w:r w:rsidR="441C3C53" w:rsidRPr="00EA5FF1">
        <w:rPr>
          <w:rFonts w:ascii="Times New Roman" w:hAnsi="Times New Roman" w:cs="Times New Roman"/>
        </w:rPr>
        <w:t>v</w:t>
      </w:r>
      <w:r w:rsidRPr="00EA5FF1">
        <w:rPr>
          <w:rFonts w:ascii="Times New Roman" w:hAnsi="Times New Roman" w:cs="Times New Roman"/>
        </w:rPr>
        <w:t xml:space="preserve">ariable: </w:t>
      </w:r>
      <w:r w:rsidRPr="00EA5FF1">
        <w:rPr>
          <w:rFonts w:ascii="Times New Roman" w:hAnsi="Times New Roman" w:cs="Times New Roman"/>
          <w:u w:val="single"/>
        </w:rPr>
        <w:t>Numeric</w:t>
      </w:r>
    </w:p>
    <w:p w14:paraId="7C4C98E6" w14:textId="41FEE0F9" w:rsidR="1382C4C2" w:rsidRPr="00EA5FF1" w:rsidRDefault="2751FF42" w:rsidP="7E3DD0F4">
      <w:pPr>
        <w:pStyle w:val="ListParagraph"/>
        <w:numPr>
          <w:ilvl w:val="1"/>
          <w:numId w:val="1"/>
        </w:numPr>
        <w:rPr>
          <w:rFonts w:ascii="Times New Roman" w:hAnsi="Times New Roman" w:cs="Times New Roman"/>
        </w:rPr>
      </w:pPr>
      <w:r w:rsidRPr="00EA5FF1">
        <w:rPr>
          <w:rFonts w:ascii="Times New Roman" w:hAnsi="Times New Roman" w:cs="Times New Roman"/>
        </w:rPr>
        <w:t xml:space="preserve">Changes: </w:t>
      </w:r>
    </w:p>
    <w:p w14:paraId="5EFD0DB8" w14:textId="5896EAAB" w:rsidR="1382C4C2" w:rsidRPr="00EA5FF1" w:rsidRDefault="2751FF42" w:rsidP="7E3DD0F4">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numberOfPassRushers</w:t>
      </w:r>
      <w:proofErr w:type="spellEnd"/>
      <w:r w:rsidRPr="00EA5FF1">
        <w:rPr>
          <w:rFonts w:ascii="Times New Roman" w:hAnsi="Times New Roman" w:cs="Times New Roman"/>
        </w:rPr>
        <w:t xml:space="preserve"> </w:t>
      </w:r>
      <w:r w:rsidR="29BDD9B2" w:rsidRPr="00EA5FF1">
        <w:rPr>
          <w:rFonts w:ascii="Times New Roman" w:hAnsi="Times New Roman" w:cs="Times New Roman"/>
        </w:rPr>
        <w:t>—</w:t>
      </w:r>
      <w:r w:rsidRPr="00EA5FF1">
        <w:rPr>
          <w:rFonts w:ascii="Times New Roman" w:hAnsi="Times New Roman" w:cs="Times New Roman"/>
        </w:rPr>
        <w:t>to</w:t>
      </w:r>
      <w:r w:rsidR="60148031" w:rsidRPr="00EA5FF1">
        <w:rPr>
          <w:rFonts w:ascii="Times New Roman" w:hAnsi="Times New Roman" w:cs="Times New Roman"/>
        </w:rPr>
        <w:t>—</w:t>
      </w:r>
      <w:r w:rsidR="2649F113" w:rsidRPr="00EA5FF1">
        <w:rPr>
          <w:rFonts w:ascii="Times New Roman" w:hAnsi="Times New Roman" w:cs="Times New Roman"/>
        </w:rPr>
        <w:t xml:space="preserve"> </w:t>
      </w:r>
      <w:r w:rsidR="60148031" w:rsidRPr="00EA5FF1">
        <w:rPr>
          <w:rFonts w:ascii="Times New Roman" w:hAnsi="Times New Roman" w:cs="Times New Roman"/>
        </w:rPr>
        <w:t>Ru</w:t>
      </w:r>
      <w:r w:rsidRPr="00EA5FF1">
        <w:rPr>
          <w:rFonts w:ascii="Times New Roman" w:hAnsi="Times New Roman" w:cs="Times New Roman"/>
        </w:rPr>
        <w:t>shers</w:t>
      </w:r>
    </w:p>
    <w:p w14:paraId="04AA8ADF" w14:textId="2B41016E" w:rsidR="1382C4C2" w:rsidRPr="00EA5FF1" w:rsidRDefault="2908FB01"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None</w:t>
      </w:r>
    </w:p>
    <w:p w14:paraId="1FC14E3B" w14:textId="360FC711" w:rsidR="1382C4C2" w:rsidRPr="00EA5FF1" w:rsidRDefault="2908FB01"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xml:space="preserve">: </w:t>
      </w:r>
      <w:r w:rsidR="25795AF9" w:rsidRPr="00EA5FF1">
        <w:rPr>
          <w:rFonts w:ascii="Times New Roman" w:hAnsi="Times New Roman" w:cs="Times New Roman"/>
        </w:rPr>
        <w:t xml:space="preserve">There needs to be more analysis before deciding on including rushers variable in the model. </w:t>
      </w:r>
    </w:p>
    <w:p w14:paraId="33A430C6" w14:textId="3A5509FF" w:rsidR="1382C4C2" w:rsidRPr="00EA5FF1" w:rsidRDefault="25795AF9" w:rsidP="7E3DD0F4">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PersonnelD</w:t>
      </w:r>
      <w:proofErr w:type="spellEnd"/>
      <w:r w:rsidRPr="00EA5FF1">
        <w:rPr>
          <w:rFonts w:ascii="Times New Roman" w:hAnsi="Times New Roman" w:cs="Times New Roman"/>
        </w:rPr>
        <w:t>: The defensive personnel, the number of the defenders and their respectable po</w:t>
      </w:r>
      <w:r w:rsidR="560BE9C2" w:rsidRPr="00EA5FF1">
        <w:rPr>
          <w:rFonts w:ascii="Times New Roman" w:hAnsi="Times New Roman" w:cs="Times New Roman"/>
        </w:rPr>
        <w:t xml:space="preserve">sitions. </w:t>
      </w:r>
    </w:p>
    <w:p w14:paraId="43517375" w14:textId="4E03F0F1" w:rsidR="560BE9C2" w:rsidRPr="00EA5FF1" w:rsidRDefault="560BE9C2" w:rsidP="7E3DD0F4">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w:t>
      </w:r>
      <w:r w:rsidR="7736B483" w:rsidRPr="00EA5FF1">
        <w:rPr>
          <w:rFonts w:ascii="Times New Roman" w:hAnsi="Times New Roman" w:cs="Times New Roman"/>
        </w:rPr>
        <w:t>v</w:t>
      </w:r>
      <w:r w:rsidRPr="00EA5FF1">
        <w:rPr>
          <w:rFonts w:ascii="Times New Roman" w:hAnsi="Times New Roman" w:cs="Times New Roman"/>
        </w:rPr>
        <w:t xml:space="preserve">ariable: </w:t>
      </w:r>
      <w:r w:rsidR="0F544378" w:rsidRPr="00EA5FF1">
        <w:rPr>
          <w:rFonts w:ascii="Times New Roman" w:hAnsi="Times New Roman" w:cs="Times New Roman"/>
        </w:rPr>
        <w:t>N</w:t>
      </w:r>
      <w:r w:rsidR="366A8D6E" w:rsidRPr="00EA5FF1">
        <w:rPr>
          <w:rFonts w:ascii="Times New Roman" w:hAnsi="Times New Roman" w:cs="Times New Roman"/>
          <w:u w:val="single"/>
        </w:rPr>
        <w:t xml:space="preserve">umeric and </w:t>
      </w:r>
      <w:r w:rsidR="7CA6D2BF" w:rsidRPr="00EA5FF1">
        <w:rPr>
          <w:rFonts w:ascii="Times New Roman" w:hAnsi="Times New Roman" w:cs="Times New Roman"/>
          <w:u w:val="single"/>
        </w:rPr>
        <w:t>T</w:t>
      </w:r>
      <w:r w:rsidR="366A8D6E" w:rsidRPr="00EA5FF1">
        <w:rPr>
          <w:rFonts w:ascii="Times New Roman" w:hAnsi="Times New Roman" w:cs="Times New Roman"/>
          <w:u w:val="single"/>
        </w:rPr>
        <w:t>ext</w:t>
      </w:r>
    </w:p>
    <w:p w14:paraId="3C561908" w14:textId="44BE3C31" w:rsidR="366A8D6E" w:rsidRPr="00EA5FF1" w:rsidRDefault="366A8D6E" w:rsidP="7E3DD0F4">
      <w:pPr>
        <w:pStyle w:val="ListParagraph"/>
        <w:numPr>
          <w:ilvl w:val="1"/>
          <w:numId w:val="1"/>
        </w:numPr>
        <w:rPr>
          <w:rFonts w:ascii="Times New Roman" w:hAnsi="Times New Roman" w:cs="Times New Roman"/>
        </w:rPr>
      </w:pPr>
      <w:r w:rsidRPr="00EA5FF1">
        <w:rPr>
          <w:rFonts w:ascii="Times New Roman" w:hAnsi="Times New Roman" w:cs="Times New Roman"/>
        </w:rPr>
        <w:t>Changes:</w:t>
      </w:r>
    </w:p>
    <w:p w14:paraId="4A6A1C90" w14:textId="656367B4" w:rsidR="366A8D6E" w:rsidRPr="00EA5FF1" w:rsidRDefault="366A8D6E" w:rsidP="7E3DD0F4">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PersonnelD</w:t>
      </w:r>
      <w:proofErr w:type="spellEnd"/>
      <w:r w:rsidRPr="00EA5FF1">
        <w:rPr>
          <w:rFonts w:ascii="Times New Roman" w:hAnsi="Times New Roman" w:cs="Times New Roman"/>
        </w:rPr>
        <w:t xml:space="preserve"> —to— </w:t>
      </w:r>
      <w:proofErr w:type="spellStart"/>
      <w:r w:rsidRPr="00EA5FF1">
        <w:rPr>
          <w:rFonts w:ascii="Times New Roman" w:hAnsi="Times New Roman" w:cs="Times New Roman"/>
        </w:rPr>
        <w:t>Dtype</w:t>
      </w:r>
      <w:proofErr w:type="spellEnd"/>
    </w:p>
    <w:p w14:paraId="59B442FB" w14:textId="5D06D1BF" w:rsidR="366A8D6E" w:rsidRPr="00EA5FF1" w:rsidRDefault="366A8D6E"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This is another one that is going to require a lot of attention. The </w:t>
      </w:r>
      <w:r w:rsidR="5AC87B9C" w:rsidRPr="00EA5FF1">
        <w:rPr>
          <w:rFonts w:ascii="Times New Roman" w:hAnsi="Times New Roman" w:cs="Times New Roman"/>
        </w:rPr>
        <w:t>changes are going to be</w:t>
      </w:r>
      <w:r w:rsidRPr="00EA5FF1">
        <w:rPr>
          <w:rFonts w:ascii="Times New Roman" w:hAnsi="Times New Roman" w:cs="Times New Roman"/>
        </w:rPr>
        <w:t xml:space="preserve"> similar to </w:t>
      </w:r>
      <w:proofErr w:type="spellStart"/>
      <w:r w:rsidRPr="00EA5FF1">
        <w:rPr>
          <w:rFonts w:ascii="Times New Roman" w:hAnsi="Times New Roman" w:cs="Times New Roman"/>
        </w:rPr>
        <w:t>PersonnelO</w:t>
      </w:r>
      <w:proofErr w:type="spellEnd"/>
      <w:r w:rsidRPr="00EA5FF1">
        <w:rPr>
          <w:rFonts w:ascii="Times New Roman" w:hAnsi="Times New Roman" w:cs="Times New Roman"/>
        </w:rPr>
        <w:t xml:space="preserve">, where the </w:t>
      </w:r>
      <w:r w:rsidR="5A538B63" w:rsidRPr="00EA5FF1">
        <w:rPr>
          <w:rFonts w:ascii="Times New Roman" w:hAnsi="Times New Roman" w:cs="Times New Roman"/>
        </w:rPr>
        <w:t xml:space="preserve">defense personnel </w:t>
      </w:r>
      <w:proofErr w:type="gramStart"/>
      <w:r w:rsidR="5A538B63" w:rsidRPr="00EA5FF1">
        <w:rPr>
          <w:rFonts w:ascii="Times New Roman" w:hAnsi="Times New Roman" w:cs="Times New Roman"/>
        </w:rPr>
        <w:t>is</w:t>
      </w:r>
      <w:proofErr w:type="gramEnd"/>
      <w:r w:rsidR="5A538B63" w:rsidRPr="00EA5FF1">
        <w:rPr>
          <w:rFonts w:ascii="Times New Roman" w:hAnsi="Times New Roman" w:cs="Times New Roman"/>
        </w:rPr>
        <w:t xml:space="preserve"> going to be represented by a singular value. </w:t>
      </w:r>
    </w:p>
    <w:p w14:paraId="7F4D80C9" w14:textId="3AE4D07F" w:rsidR="5A538B63" w:rsidRPr="00EA5FF1" w:rsidRDefault="5A538B63"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Notes</w:t>
      </w:r>
      <w:r w:rsidRPr="00EA5FF1">
        <w:rPr>
          <w:rFonts w:ascii="Times New Roman" w:hAnsi="Times New Roman" w:cs="Times New Roman"/>
        </w:rPr>
        <w:t>: There are a few more analysis to go through before making the decision</w:t>
      </w:r>
      <w:r w:rsidR="6AB50373" w:rsidRPr="00EA5FF1">
        <w:rPr>
          <w:rFonts w:ascii="Times New Roman" w:hAnsi="Times New Roman" w:cs="Times New Roman"/>
        </w:rPr>
        <w:t xml:space="preserve"> on the type of changes to make for a more effective implementation. </w:t>
      </w:r>
    </w:p>
    <w:p w14:paraId="72103119" w14:textId="36CFE40A" w:rsidR="6AB50373" w:rsidRPr="00EA5FF1" w:rsidRDefault="6AB50373" w:rsidP="7E3DD0F4">
      <w:pPr>
        <w:pStyle w:val="ListParagraph"/>
        <w:numPr>
          <w:ilvl w:val="0"/>
          <w:numId w:val="1"/>
        </w:numPr>
        <w:rPr>
          <w:rFonts w:ascii="Times New Roman" w:hAnsi="Times New Roman" w:cs="Times New Roman"/>
        </w:rPr>
      </w:pPr>
      <w:proofErr w:type="spellStart"/>
      <w:r w:rsidRPr="00EA5FF1">
        <w:rPr>
          <w:rFonts w:ascii="Times New Roman" w:hAnsi="Times New Roman" w:cs="Times New Roman"/>
        </w:rPr>
        <w:t>PlayResult</w:t>
      </w:r>
      <w:proofErr w:type="spellEnd"/>
      <w:r w:rsidRPr="00EA5FF1">
        <w:rPr>
          <w:rFonts w:ascii="Times New Roman" w:hAnsi="Times New Roman" w:cs="Times New Roman"/>
        </w:rPr>
        <w:t>: The result of the play, essentially the yards gained on the play.</w:t>
      </w:r>
    </w:p>
    <w:p w14:paraId="76C41B58" w14:textId="3AE07621" w:rsidR="6AB50373" w:rsidRPr="00EA5FF1" w:rsidRDefault="6AB50373" w:rsidP="7E3DD0F4">
      <w:pPr>
        <w:pStyle w:val="ListParagraph"/>
        <w:numPr>
          <w:ilvl w:val="1"/>
          <w:numId w:val="1"/>
        </w:numPr>
        <w:rPr>
          <w:rFonts w:ascii="Times New Roman" w:hAnsi="Times New Roman" w:cs="Times New Roman"/>
        </w:rPr>
      </w:pPr>
      <w:r w:rsidRPr="00EA5FF1">
        <w:rPr>
          <w:rFonts w:ascii="Times New Roman" w:hAnsi="Times New Roman" w:cs="Times New Roman"/>
        </w:rPr>
        <w:t xml:space="preserve">Type of variable: </w:t>
      </w:r>
      <w:r w:rsidR="2B214238" w:rsidRPr="00EA5FF1">
        <w:rPr>
          <w:rFonts w:ascii="Times New Roman" w:hAnsi="Times New Roman" w:cs="Times New Roman"/>
          <w:u w:val="single"/>
        </w:rPr>
        <w:t>Numeric</w:t>
      </w:r>
    </w:p>
    <w:p w14:paraId="646D8407" w14:textId="3D9C043D" w:rsidR="2B214238" w:rsidRPr="00EA5FF1" w:rsidRDefault="2B214238" w:rsidP="7E3DD0F4">
      <w:pPr>
        <w:pStyle w:val="ListParagraph"/>
        <w:numPr>
          <w:ilvl w:val="1"/>
          <w:numId w:val="1"/>
        </w:numPr>
        <w:rPr>
          <w:rFonts w:ascii="Times New Roman" w:hAnsi="Times New Roman" w:cs="Times New Roman"/>
        </w:rPr>
      </w:pPr>
      <w:r w:rsidRPr="00EA5FF1">
        <w:rPr>
          <w:rFonts w:ascii="Times New Roman" w:hAnsi="Times New Roman" w:cs="Times New Roman"/>
        </w:rPr>
        <w:t>Changes:</w:t>
      </w:r>
    </w:p>
    <w:p w14:paraId="1CBB522C" w14:textId="5CFEA69A" w:rsidR="2B214238" w:rsidRPr="00EA5FF1" w:rsidRDefault="2B214238" w:rsidP="7E3DD0F4">
      <w:pPr>
        <w:pStyle w:val="ListParagraph"/>
        <w:numPr>
          <w:ilvl w:val="2"/>
          <w:numId w:val="1"/>
        </w:numPr>
        <w:rPr>
          <w:rFonts w:ascii="Times New Roman" w:eastAsiaTheme="minorEastAsia" w:hAnsi="Times New Roman" w:cs="Times New Roman"/>
        </w:rPr>
      </w:pPr>
      <w:proofErr w:type="gramStart"/>
      <w:r w:rsidRPr="00EA5FF1">
        <w:rPr>
          <w:rFonts w:ascii="Times New Roman" w:hAnsi="Times New Roman" w:cs="Times New Roman"/>
          <w:u w:val="single"/>
        </w:rPr>
        <w:t>Name</w:t>
      </w:r>
      <w:proofErr w:type="gramEnd"/>
      <w:r w:rsidRPr="00EA5FF1">
        <w:rPr>
          <w:rFonts w:ascii="Times New Roman" w:hAnsi="Times New Roman" w:cs="Times New Roman"/>
          <w:u w:val="single"/>
        </w:rPr>
        <w:t xml:space="preserve"> change</w:t>
      </w:r>
      <w:r w:rsidRPr="00EA5FF1">
        <w:rPr>
          <w:rFonts w:ascii="Times New Roman" w:hAnsi="Times New Roman" w:cs="Times New Roman"/>
        </w:rPr>
        <w:t xml:space="preserve">: </w:t>
      </w:r>
      <w:proofErr w:type="spellStart"/>
      <w:r w:rsidRPr="00EA5FF1">
        <w:rPr>
          <w:rFonts w:ascii="Times New Roman" w:hAnsi="Times New Roman" w:cs="Times New Roman"/>
        </w:rPr>
        <w:t>PlayResult</w:t>
      </w:r>
      <w:proofErr w:type="spellEnd"/>
      <w:r w:rsidRPr="00EA5FF1">
        <w:rPr>
          <w:rFonts w:ascii="Times New Roman" w:hAnsi="Times New Roman" w:cs="Times New Roman"/>
        </w:rPr>
        <w:t xml:space="preserve"> —to— Result</w:t>
      </w:r>
    </w:p>
    <w:p w14:paraId="3179F2AF" w14:textId="68942483" w:rsidR="2B214238" w:rsidRPr="00EA5FF1" w:rsidRDefault="2B214238" w:rsidP="7E3DD0F4">
      <w:pPr>
        <w:pStyle w:val="ListParagraph"/>
        <w:numPr>
          <w:ilvl w:val="2"/>
          <w:numId w:val="1"/>
        </w:numPr>
        <w:rPr>
          <w:rFonts w:ascii="Times New Roman" w:hAnsi="Times New Roman" w:cs="Times New Roman"/>
        </w:rPr>
      </w:pPr>
      <w:r w:rsidRPr="00EA5FF1">
        <w:rPr>
          <w:rFonts w:ascii="Times New Roman" w:hAnsi="Times New Roman" w:cs="Times New Roman"/>
          <w:u w:val="single"/>
        </w:rPr>
        <w:t>Type change:</w:t>
      </w:r>
      <w:r w:rsidRPr="00EA5FF1">
        <w:rPr>
          <w:rFonts w:ascii="Times New Roman" w:hAnsi="Times New Roman" w:cs="Times New Roman"/>
        </w:rPr>
        <w:t xml:space="preserve"> None </w:t>
      </w:r>
    </w:p>
    <w:p w14:paraId="16F36CF2" w14:textId="77777777" w:rsidR="00167977" w:rsidRPr="00EA5FF1" w:rsidRDefault="2B214238" w:rsidP="7E3DD0F4">
      <w:pPr>
        <w:pStyle w:val="ListParagraph"/>
        <w:numPr>
          <w:ilvl w:val="2"/>
          <w:numId w:val="1"/>
        </w:numPr>
        <w:rPr>
          <w:rFonts w:ascii="Times New Roman" w:hAnsi="Times New Roman" w:cs="Times New Roman"/>
        </w:rPr>
      </w:pPr>
      <w:r w:rsidRPr="00EA5FF1">
        <w:rPr>
          <w:rFonts w:ascii="Times New Roman" w:hAnsi="Times New Roman" w:cs="Times New Roman"/>
        </w:rPr>
        <w:t xml:space="preserve">Notes: The variable is one of the most important in determine the success of the play. If a play results in anything less than 10 it is deemed successful for the defense and anything more than 10 yards is </w:t>
      </w:r>
      <w:r w:rsidR="2C86174A" w:rsidRPr="00EA5FF1">
        <w:rPr>
          <w:rFonts w:ascii="Times New Roman" w:hAnsi="Times New Roman" w:cs="Times New Roman"/>
        </w:rPr>
        <w:t>deemed successful for the offense. We are analyzing to determine</w:t>
      </w:r>
      <w:r w:rsidR="383F7EE4" w:rsidRPr="00EA5FF1">
        <w:rPr>
          <w:rFonts w:ascii="Times New Roman" w:hAnsi="Times New Roman" w:cs="Times New Roman"/>
        </w:rPr>
        <w:t xml:space="preserve"> what would be considered a successful or unsuccessful defensive play. </w:t>
      </w:r>
    </w:p>
    <w:p w14:paraId="405EE8C4" w14:textId="48C70ABA" w:rsidR="3559EFB4" w:rsidRPr="00EA5FF1" w:rsidRDefault="3559EFB4" w:rsidP="00167977">
      <w:pPr>
        <w:rPr>
          <w:rFonts w:ascii="Times New Roman" w:hAnsi="Times New Roman" w:cs="Times New Roman"/>
          <w:b/>
          <w:bCs/>
        </w:rPr>
      </w:pPr>
      <w:r w:rsidRPr="00EA5FF1">
        <w:rPr>
          <w:rFonts w:ascii="Times New Roman" w:hAnsi="Times New Roman" w:cs="Times New Roman"/>
          <w:b/>
          <w:bCs/>
        </w:rPr>
        <w:t>Technical Approach</w:t>
      </w:r>
    </w:p>
    <w:p w14:paraId="76F02406" w14:textId="77777777" w:rsidR="00167977" w:rsidRPr="00EA5FF1" w:rsidRDefault="00167977" w:rsidP="00167977">
      <w:pPr>
        <w:rPr>
          <w:rFonts w:ascii="Times New Roman" w:hAnsi="Times New Roman" w:cs="Times New Roman"/>
        </w:rPr>
      </w:pPr>
    </w:p>
    <w:p w14:paraId="7768A3A4" w14:textId="43908098" w:rsidR="00D80F9E" w:rsidRPr="00EA5FF1" w:rsidRDefault="6513F107" w:rsidP="00E83542">
      <w:pPr>
        <w:spacing w:line="480" w:lineRule="auto"/>
        <w:rPr>
          <w:rFonts w:ascii="Times New Roman" w:hAnsi="Times New Roman" w:cs="Times New Roman"/>
        </w:rPr>
      </w:pPr>
      <w:r w:rsidRPr="00EA5FF1">
        <w:rPr>
          <w:rFonts w:ascii="Times New Roman" w:hAnsi="Times New Roman" w:cs="Times New Roman"/>
        </w:rPr>
        <w:lastRenderedPageBreak/>
        <w:t xml:space="preserve">The research for the study will be done within </w:t>
      </w:r>
      <w:proofErr w:type="spellStart"/>
      <w:r w:rsidRPr="00EA5FF1">
        <w:rPr>
          <w:rFonts w:ascii="Times New Roman" w:hAnsi="Times New Roman" w:cs="Times New Roman"/>
        </w:rPr>
        <w:t>Juypter</w:t>
      </w:r>
      <w:proofErr w:type="spellEnd"/>
      <w:r w:rsidRPr="00EA5FF1">
        <w:rPr>
          <w:rFonts w:ascii="Times New Roman" w:hAnsi="Times New Roman" w:cs="Times New Roman"/>
        </w:rPr>
        <w:t xml:space="preserve"> Interactive Notebooks, an integrated development environment (IDE) for Python programming language, leaving very few technical requirements beyond what we will accomplish inside of the notebook. Before beginning our analysis, it is important to split our data into a test set and a training set so that we can ensure we are not data snooping or tainting our work in any way. To begin our analysis, we will begin with some basic exploratory data analysis. The goal of this analysis will be to learn what the main characteristics of our data set it. We will use several visualizations and descriptive statistics to determine what our data set is comprised of. After this, we are anticipating that we will likely need to balance our data set. If this proves true, we plan to utilize Synthetic Minority Oversampling Technique (SMOTE) to balance our data set. SMOTE will oversample our minority class in our data by creating synthetic observations based on characteristics of our actual data observations [5].   </w:t>
      </w:r>
    </w:p>
    <w:p w14:paraId="680F78E8" w14:textId="0EED7401" w:rsidR="00D80F9E" w:rsidRPr="00EA5FF1" w:rsidRDefault="00D80F9E" w:rsidP="7E3DD0F4">
      <w:pPr>
        <w:spacing w:line="480" w:lineRule="auto"/>
        <w:rPr>
          <w:rFonts w:ascii="Times New Roman" w:hAnsi="Times New Roman" w:cs="Times New Roman"/>
        </w:rPr>
      </w:pPr>
    </w:p>
    <w:p w14:paraId="6C0F8BFD" w14:textId="4A842EE7" w:rsidR="00D80F9E" w:rsidRPr="00EA5FF1" w:rsidRDefault="6513F107" w:rsidP="7E3DD0F4">
      <w:pPr>
        <w:spacing w:line="480" w:lineRule="auto"/>
        <w:rPr>
          <w:rFonts w:ascii="Times New Roman" w:hAnsi="Times New Roman" w:cs="Times New Roman"/>
        </w:rPr>
      </w:pPr>
      <w:r w:rsidRPr="00EA5FF1">
        <w:rPr>
          <w:rFonts w:ascii="Times New Roman" w:hAnsi="Times New Roman" w:cs="Times New Roman"/>
        </w:rPr>
        <w:t xml:space="preserve">Once this is complete, we can proceed with our feature selection. The main method we plan to use for feature selection will be </w:t>
      </w:r>
      <w:r w:rsidR="0DC56CEB" w:rsidRPr="00EA5FF1">
        <w:rPr>
          <w:rFonts w:ascii="Times New Roman" w:hAnsi="Times New Roman" w:cs="Times New Roman"/>
        </w:rPr>
        <w:t xml:space="preserve">a </w:t>
      </w:r>
      <w:r w:rsidRPr="00EA5FF1">
        <w:rPr>
          <w:rFonts w:ascii="Times New Roman" w:hAnsi="Times New Roman" w:cs="Times New Roman"/>
        </w:rPr>
        <w:t xml:space="preserve">calculation </w:t>
      </w:r>
      <w:r w:rsidR="2F772641" w:rsidRPr="00EA5FF1">
        <w:rPr>
          <w:rFonts w:ascii="Times New Roman" w:hAnsi="Times New Roman" w:cs="Times New Roman"/>
        </w:rPr>
        <w:t xml:space="preserve">of </w:t>
      </w:r>
      <w:r w:rsidRPr="00EA5FF1">
        <w:rPr>
          <w:rFonts w:ascii="Times New Roman" w:hAnsi="Times New Roman" w:cs="Times New Roman"/>
        </w:rPr>
        <w:t xml:space="preserve">the correlation between each variable and our desired output variable. We plan to use the Pandas library to calculate these correlations and produce a correlation visualization. We intentionally kept some columns in our data set that we do not intend to use but will ultimately determine their fate through our feature selection. The idea behind this is letting the data analysis speak for itself while also ensuring that every decision is backed by the results of our project.  </w:t>
      </w:r>
    </w:p>
    <w:p w14:paraId="5C6C2F35" w14:textId="2693828E" w:rsidR="00D80F9E" w:rsidRPr="00EA5FF1" w:rsidRDefault="6513F107" w:rsidP="7E3DD0F4">
      <w:pPr>
        <w:spacing w:line="480" w:lineRule="auto"/>
        <w:rPr>
          <w:rFonts w:ascii="Times New Roman" w:hAnsi="Times New Roman" w:cs="Times New Roman"/>
        </w:rPr>
      </w:pPr>
      <w:r w:rsidRPr="00EA5FF1">
        <w:rPr>
          <w:rFonts w:ascii="Times New Roman" w:hAnsi="Times New Roman" w:cs="Times New Roman"/>
        </w:rPr>
        <w:t xml:space="preserve"> </w:t>
      </w:r>
    </w:p>
    <w:p w14:paraId="47DAC5C8" w14:textId="7082AF48" w:rsidR="7E3DD0F4" w:rsidRPr="00EA5FF1" w:rsidRDefault="002100A8" w:rsidP="7E3DD0F4">
      <w:pPr>
        <w:spacing w:line="480" w:lineRule="auto"/>
        <w:rPr>
          <w:rFonts w:ascii="Times New Roman" w:hAnsi="Times New Roman" w:cs="Times New Roman"/>
        </w:rPr>
      </w:pPr>
      <w:r w:rsidRPr="00EA5FF1">
        <w:rPr>
          <w:rFonts w:ascii="Times New Roman" w:hAnsi="Times New Roman" w:cs="Times New Roman"/>
        </w:rPr>
        <w:t xml:space="preserve">Moving forward, the features we select will be used to build our model. Several models will be created to move forward with the </w:t>
      </w:r>
      <w:r w:rsidR="00E353D5" w:rsidRPr="00EA5FF1">
        <w:rPr>
          <w:rFonts w:ascii="Times New Roman" w:hAnsi="Times New Roman" w:cs="Times New Roman"/>
        </w:rPr>
        <w:t xml:space="preserve">model that best accomplishes the </w:t>
      </w:r>
      <w:r w:rsidR="6513F107" w:rsidRPr="00EA5FF1">
        <w:rPr>
          <w:rFonts w:ascii="Times New Roman" w:hAnsi="Times New Roman" w:cs="Times New Roman"/>
        </w:rPr>
        <w:t>goal</w:t>
      </w:r>
      <w:r w:rsidR="00E353D5" w:rsidRPr="00EA5FF1">
        <w:rPr>
          <w:rFonts w:ascii="Times New Roman" w:hAnsi="Times New Roman" w:cs="Times New Roman"/>
        </w:rPr>
        <w:t xml:space="preserve"> of the project. </w:t>
      </w:r>
      <w:r w:rsidR="00446ACD" w:rsidRPr="00EA5FF1">
        <w:rPr>
          <w:rFonts w:ascii="Times New Roman" w:hAnsi="Times New Roman" w:cs="Times New Roman"/>
        </w:rPr>
        <w:t xml:space="preserve">We plan </w:t>
      </w:r>
      <w:r w:rsidR="00446ACD" w:rsidRPr="00EA5FF1">
        <w:rPr>
          <w:rFonts w:ascii="Times New Roman" w:hAnsi="Times New Roman" w:cs="Times New Roman"/>
        </w:rPr>
        <w:lastRenderedPageBreak/>
        <w:t xml:space="preserve">to build </w:t>
      </w:r>
      <w:r w:rsidR="00181820" w:rsidRPr="00EA5FF1">
        <w:rPr>
          <w:rFonts w:ascii="Times New Roman" w:hAnsi="Times New Roman" w:cs="Times New Roman"/>
        </w:rPr>
        <w:t xml:space="preserve">several models </w:t>
      </w:r>
      <w:r w:rsidR="00E0634B" w:rsidRPr="00EA5FF1">
        <w:rPr>
          <w:rFonts w:ascii="Times New Roman" w:hAnsi="Times New Roman" w:cs="Times New Roman"/>
        </w:rPr>
        <w:t>including</w:t>
      </w:r>
      <w:r w:rsidR="00446ACD" w:rsidRPr="00EA5FF1">
        <w:rPr>
          <w:rFonts w:ascii="Times New Roman" w:hAnsi="Times New Roman" w:cs="Times New Roman"/>
        </w:rPr>
        <w:t xml:space="preserve"> </w:t>
      </w:r>
      <w:r w:rsidR="004F593C" w:rsidRPr="00EA5FF1">
        <w:rPr>
          <w:rFonts w:ascii="Times New Roman" w:hAnsi="Times New Roman" w:cs="Times New Roman"/>
        </w:rPr>
        <w:t xml:space="preserve">logistic regression, </w:t>
      </w:r>
      <w:r w:rsidR="003C7988" w:rsidRPr="00EA5FF1">
        <w:rPr>
          <w:rFonts w:ascii="Times New Roman" w:hAnsi="Times New Roman" w:cs="Times New Roman"/>
        </w:rPr>
        <w:t xml:space="preserve">random </w:t>
      </w:r>
      <w:proofErr w:type="gramStart"/>
      <w:r w:rsidR="003C7988" w:rsidRPr="00EA5FF1">
        <w:rPr>
          <w:rFonts w:ascii="Times New Roman" w:hAnsi="Times New Roman" w:cs="Times New Roman"/>
        </w:rPr>
        <w:t>forest</w:t>
      </w:r>
      <w:proofErr w:type="gramEnd"/>
      <w:r w:rsidR="003C7988" w:rsidRPr="00EA5FF1">
        <w:rPr>
          <w:rFonts w:ascii="Times New Roman" w:hAnsi="Times New Roman" w:cs="Times New Roman"/>
        </w:rPr>
        <w:t xml:space="preserve"> and k-nearest neighbors</w:t>
      </w:r>
      <w:r w:rsidR="00181820" w:rsidRPr="00EA5FF1">
        <w:rPr>
          <w:rFonts w:ascii="Times New Roman" w:hAnsi="Times New Roman" w:cs="Times New Roman"/>
        </w:rPr>
        <w:t xml:space="preserve">. </w:t>
      </w:r>
      <w:r w:rsidR="00E0634B" w:rsidRPr="00EA5FF1">
        <w:rPr>
          <w:rFonts w:ascii="Times New Roman" w:hAnsi="Times New Roman" w:cs="Times New Roman"/>
        </w:rPr>
        <w:t xml:space="preserve">We will </w:t>
      </w:r>
      <w:r w:rsidR="001B2B11" w:rsidRPr="00EA5FF1">
        <w:rPr>
          <w:rFonts w:ascii="Times New Roman" w:hAnsi="Times New Roman" w:cs="Times New Roman"/>
        </w:rPr>
        <w:t xml:space="preserve">create several iterations of each model to ensure we are selecting the best model parameters </w:t>
      </w:r>
      <w:r w:rsidR="003529C0" w:rsidRPr="00EA5FF1">
        <w:rPr>
          <w:rFonts w:ascii="Times New Roman" w:hAnsi="Times New Roman" w:cs="Times New Roman"/>
        </w:rPr>
        <w:t>to</w:t>
      </w:r>
      <w:r w:rsidR="001B2B11" w:rsidRPr="00EA5FF1">
        <w:rPr>
          <w:rFonts w:ascii="Times New Roman" w:hAnsi="Times New Roman" w:cs="Times New Roman"/>
        </w:rPr>
        <w:t xml:space="preserve"> set up each model to solve the problem as accurately as possible. </w:t>
      </w:r>
      <w:r w:rsidR="00181820" w:rsidRPr="00EA5FF1">
        <w:rPr>
          <w:rFonts w:ascii="Times New Roman" w:hAnsi="Times New Roman" w:cs="Times New Roman"/>
        </w:rPr>
        <w:t xml:space="preserve">Once these are built, we will </w:t>
      </w:r>
      <w:r w:rsidR="00E0634B" w:rsidRPr="00EA5FF1">
        <w:rPr>
          <w:rFonts w:ascii="Times New Roman" w:hAnsi="Times New Roman" w:cs="Times New Roman"/>
        </w:rPr>
        <w:t>evaluate</w:t>
      </w:r>
      <w:r w:rsidR="00181820" w:rsidRPr="00EA5FF1">
        <w:rPr>
          <w:rFonts w:ascii="Times New Roman" w:hAnsi="Times New Roman" w:cs="Times New Roman"/>
        </w:rPr>
        <w:t xml:space="preserve"> </w:t>
      </w:r>
      <w:r w:rsidR="00E0634B" w:rsidRPr="00EA5FF1">
        <w:rPr>
          <w:rFonts w:ascii="Times New Roman" w:hAnsi="Times New Roman" w:cs="Times New Roman"/>
        </w:rPr>
        <w:t xml:space="preserve">these models using a confusion matrix and </w:t>
      </w:r>
      <w:r w:rsidR="003529C0" w:rsidRPr="00EA5FF1">
        <w:rPr>
          <w:rFonts w:ascii="Times New Roman" w:hAnsi="Times New Roman" w:cs="Times New Roman"/>
        </w:rPr>
        <w:t xml:space="preserve">ultimately this will allow us to </w:t>
      </w:r>
      <w:r w:rsidR="6513F107" w:rsidRPr="00EA5FF1">
        <w:rPr>
          <w:rFonts w:ascii="Times New Roman" w:hAnsi="Times New Roman" w:cs="Times New Roman"/>
        </w:rPr>
        <w:t>decide</w:t>
      </w:r>
      <w:r w:rsidR="003529C0" w:rsidRPr="00EA5FF1">
        <w:rPr>
          <w:rFonts w:ascii="Times New Roman" w:hAnsi="Times New Roman" w:cs="Times New Roman"/>
        </w:rPr>
        <w:t xml:space="preserve"> what model is best suited to aid in solving the problem statement.</w:t>
      </w:r>
    </w:p>
    <w:p w14:paraId="5E4FBB2B" w14:textId="77777777" w:rsidR="00167977" w:rsidRPr="00EA5FF1" w:rsidRDefault="00167977" w:rsidP="7E3DD0F4">
      <w:pPr>
        <w:spacing w:line="480" w:lineRule="auto"/>
        <w:rPr>
          <w:rFonts w:ascii="Times New Roman" w:hAnsi="Times New Roman" w:cs="Times New Roman"/>
        </w:rPr>
      </w:pPr>
    </w:p>
    <w:p w14:paraId="72D8846C" w14:textId="05F5F833" w:rsidR="00E675E7" w:rsidRPr="00EA5FF1" w:rsidRDefault="00E675E7" w:rsidP="00E83542">
      <w:pPr>
        <w:spacing w:line="480" w:lineRule="auto"/>
        <w:rPr>
          <w:rFonts w:ascii="Times New Roman" w:hAnsi="Times New Roman" w:cs="Times New Roman"/>
        </w:rPr>
      </w:pPr>
      <w:r w:rsidRPr="00EA5FF1">
        <w:rPr>
          <w:rFonts w:ascii="Times New Roman" w:hAnsi="Times New Roman" w:cs="Times New Roman"/>
          <w:b/>
          <w:bCs/>
        </w:rPr>
        <w:t>Expected Results</w:t>
      </w:r>
    </w:p>
    <w:p w14:paraId="7BA0C00C" w14:textId="5E390B2D" w:rsidR="00832950" w:rsidRPr="00EA5FF1" w:rsidRDefault="00E53410" w:rsidP="00E83542">
      <w:pPr>
        <w:spacing w:line="480" w:lineRule="auto"/>
        <w:rPr>
          <w:rFonts w:ascii="Times New Roman" w:hAnsi="Times New Roman" w:cs="Times New Roman"/>
        </w:rPr>
      </w:pPr>
      <w:r w:rsidRPr="00EA5FF1">
        <w:rPr>
          <w:rFonts w:ascii="Times New Roman" w:hAnsi="Times New Roman" w:cs="Times New Roman"/>
        </w:rPr>
        <w:t xml:space="preserve">We expect that the result of our project will be </w:t>
      </w:r>
      <w:r w:rsidR="00DD24AD" w:rsidRPr="00EA5FF1">
        <w:rPr>
          <w:rFonts w:ascii="Times New Roman" w:hAnsi="Times New Roman" w:cs="Times New Roman"/>
        </w:rPr>
        <w:t xml:space="preserve">a model that will </w:t>
      </w:r>
      <w:r w:rsidR="00276514" w:rsidRPr="00EA5FF1">
        <w:rPr>
          <w:rFonts w:ascii="Times New Roman" w:hAnsi="Times New Roman" w:cs="Times New Roman"/>
        </w:rPr>
        <w:t xml:space="preserve">indicate the result of a play based on the offensive and defensive schemes. </w:t>
      </w:r>
      <w:r w:rsidR="47D241B6" w:rsidRPr="00EA5FF1">
        <w:rPr>
          <w:rFonts w:ascii="Times New Roman" w:hAnsi="Times New Roman" w:cs="Times New Roman"/>
        </w:rPr>
        <w:t>For</w:t>
      </w:r>
      <w:r w:rsidR="00734FD2" w:rsidRPr="00EA5FF1">
        <w:rPr>
          <w:rFonts w:ascii="Times New Roman" w:hAnsi="Times New Roman" w:cs="Times New Roman"/>
        </w:rPr>
        <w:t xml:space="preserve"> this project, w</w:t>
      </w:r>
      <w:r w:rsidR="00954CDD" w:rsidRPr="00EA5FF1">
        <w:rPr>
          <w:rFonts w:ascii="Times New Roman" w:hAnsi="Times New Roman" w:cs="Times New Roman"/>
        </w:rPr>
        <w:t xml:space="preserve">e consider a defensive scheme successful if the yards gained by the offense is zero or a negative value. </w:t>
      </w:r>
      <w:r w:rsidR="7BC93920" w:rsidRPr="00EA5FF1">
        <w:rPr>
          <w:rFonts w:ascii="Times New Roman" w:hAnsi="Times New Roman" w:cs="Times New Roman"/>
        </w:rPr>
        <w:t>Our main objective</w:t>
      </w:r>
      <w:r w:rsidR="00954CDD" w:rsidRPr="00EA5FF1">
        <w:rPr>
          <w:rFonts w:ascii="Times New Roman" w:hAnsi="Times New Roman" w:cs="Times New Roman"/>
        </w:rPr>
        <w:t xml:space="preserve"> is that this tool </w:t>
      </w:r>
      <w:r w:rsidR="004E628F" w:rsidRPr="00EA5FF1">
        <w:rPr>
          <w:rFonts w:ascii="Times New Roman" w:hAnsi="Times New Roman" w:cs="Times New Roman"/>
        </w:rPr>
        <w:t>can</w:t>
      </w:r>
      <w:r w:rsidR="00954CDD" w:rsidRPr="00EA5FF1">
        <w:rPr>
          <w:rFonts w:ascii="Times New Roman" w:hAnsi="Times New Roman" w:cs="Times New Roman"/>
        </w:rPr>
        <w:t xml:space="preserve"> be used by a defensive coordinator for </w:t>
      </w:r>
      <w:r w:rsidR="00734FD2" w:rsidRPr="00EA5FF1">
        <w:rPr>
          <w:rFonts w:ascii="Times New Roman" w:hAnsi="Times New Roman" w:cs="Times New Roman"/>
        </w:rPr>
        <w:t>an</w:t>
      </w:r>
      <w:r w:rsidR="00954CDD" w:rsidRPr="00EA5FF1">
        <w:rPr>
          <w:rFonts w:ascii="Times New Roman" w:hAnsi="Times New Roman" w:cs="Times New Roman"/>
        </w:rPr>
        <w:t xml:space="preserve"> NFL team </w:t>
      </w:r>
      <w:r w:rsidR="00307A06" w:rsidRPr="00EA5FF1">
        <w:rPr>
          <w:rFonts w:ascii="Times New Roman" w:hAnsi="Times New Roman" w:cs="Times New Roman"/>
        </w:rPr>
        <w:t>to run several defensive schemes against the same offensive scheme to determine which is most effective</w:t>
      </w:r>
      <w:r w:rsidR="004E628F" w:rsidRPr="00EA5FF1">
        <w:rPr>
          <w:rFonts w:ascii="Times New Roman" w:hAnsi="Times New Roman" w:cs="Times New Roman"/>
        </w:rPr>
        <w:t xml:space="preserve"> for that offense</w:t>
      </w:r>
      <w:r w:rsidR="00307A06" w:rsidRPr="00EA5FF1">
        <w:rPr>
          <w:rFonts w:ascii="Times New Roman" w:hAnsi="Times New Roman" w:cs="Times New Roman"/>
        </w:rPr>
        <w:t xml:space="preserve">. The coordinator could then </w:t>
      </w:r>
      <w:r w:rsidR="004E628F" w:rsidRPr="00EA5FF1">
        <w:rPr>
          <w:rFonts w:ascii="Times New Roman" w:hAnsi="Times New Roman" w:cs="Times New Roman"/>
        </w:rPr>
        <w:t>repeat this process to have a set defensive scheme for any offensive scheme</w:t>
      </w:r>
      <w:r w:rsidR="00832950" w:rsidRPr="00EA5FF1">
        <w:rPr>
          <w:rFonts w:ascii="Times New Roman" w:hAnsi="Times New Roman" w:cs="Times New Roman"/>
        </w:rPr>
        <w:t xml:space="preserve"> they may encounter during a game. </w:t>
      </w:r>
      <w:r w:rsidR="000748F5" w:rsidRPr="00EA5FF1">
        <w:rPr>
          <w:rFonts w:ascii="Times New Roman" w:hAnsi="Times New Roman" w:cs="Times New Roman"/>
        </w:rPr>
        <w:t xml:space="preserve">This work will be completed over twelve weeks leading up to a final model. </w:t>
      </w:r>
      <w:r w:rsidR="47D241B6" w:rsidRPr="00EA5FF1">
        <w:rPr>
          <w:rFonts w:ascii="Times New Roman" w:hAnsi="Times New Roman" w:cs="Times New Roman"/>
        </w:rPr>
        <w:t xml:space="preserve"> </w:t>
      </w:r>
    </w:p>
    <w:p w14:paraId="319C63F6" w14:textId="0DD0CE5D" w:rsidR="000748F5" w:rsidRPr="00EA5FF1" w:rsidRDefault="000748F5" w:rsidP="00E83542">
      <w:pPr>
        <w:spacing w:line="480" w:lineRule="auto"/>
        <w:rPr>
          <w:rFonts w:ascii="Times New Roman" w:hAnsi="Times New Roman" w:cs="Times New Roman"/>
        </w:rPr>
      </w:pPr>
    </w:p>
    <w:p w14:paraId="2ABDF647" w14:textId="77777777" w:rsidR="00167977" w:rsidRPr="00EA5FF1" w:rsidRDefault="000748F5" w:rsidP="00E83542">
      <w:pPr>
        <w:spacing w:line="480" w:lineRule="auto"/>
        <w:rPr>
          <w:rFonts w:ascii="Times New Roman" w:hAnsi="Times New Roman" w:cs="Times New Roman"/>
        </w:rPr>
      </w:pPr>
      <w:r w:rsidRPr="00EA5FF1">
        <w:rPr>
          <w:rFonts w:ascii="Times New Roman" w:hAnsi="Times New Roman" w:cs="Times New Roman"/>
        </w:rPr>
        <w:t xml:space="preserve">There is minimal risk associated with this project, as </w:t>
      </w:r>
      <w:r w:rsidR="00696931" w:rsidRPr="00EA5FF1">
        <w:rPr>
          <w:rFonts w:ascii="Times New Roman" w:hAnsi="Times New Roman" w:cs="Times New Roman"/>
        </w:rPr>
        <w:t xml:space="preserve">any negative impacts of using our model </w:t>
      </w:r>
      <w:r w:rsidR="001977D1" w:rsidRPr="00EA5FF1">
        <w:rPr>
          <w:rFonts w:ascii="Times New Roman" w:hAnsi="Times New Roman" w:cs="Times New Roman"/>
        </w:rPr>
        <w:t>could</w:t>
      </w:r>
      <w:r w:rsidR="00696931" w:rsidRPr="00EA5FF1">
        <w:rPr>
          <w:rFonts w:ascii="Times New Roman" w:hAnsi="Times New Roman" w:cs="Times New Roman"/>
        </w:rPr>
        <w:t xml:space="preserve"> result in the loss of a game </w:t>
      </w:r>
      <w:r w:rsidR="00144350" w:rsidRPr="00EA5FF1">
        <w:rPr>
          <w:rFonts w:ascii="Times New Roman" w:hAnsi="Times New Roman" w:cs="Times New Roman"/>
        </w:rPr>
        <w:t xml:space="preserve">but </w:t>
      </w:r>
      <w:r w:rsidR="00696931" w:rsidRPr="00EA5FF1">
        <w:rPr>
          <w:rFonts w:ascii="Times New Roman" w:hAnsi="Times New Roman" w:cs="Times New Roman"/>
        </w:rPr>
        <w:t>this would not result in any injury or other harm to any other person</w:t>
      </w:r>
      <w:r w:rsidR="00914952" w:rsidRPr="00EA5FF1">
        <w:rPr>
          <w:rFonts w:ascii="Times New Roman" w:hAnsi="Times New Roman" w:cs="Times New Roman"/>
        </w:rPr>
        <w:t>.</w:t>
      </w:r>
      <w:r w:rsidR="0026638B" w:rsidRPr="00EA5FF1">
        <w:rPr>
          <w:rFonts w:ascii="Times New Roman" w:hAnsi="Times New Roman" w:cs="Times New Roman"/>
        </w:rPr>
        <w:t xml:space="preserve"> Risk of harm with use of the model does not increase compared to </w:t>
      </w:r>
      <w:r w:rsidR="00144350" w:rsidRPr="00EA5FF1">
        <w:rPr>
          <w:rFonts w:ascii="Times New Roman" w:hAnsi="Times New Roman" w:cs="Times New Roman"/>
        </w:rPr>
        <w:t xml:space="preserve">without use of this model. </w:t>
      </w:r>
      <w:r w:rsidR="47D241B6" w:rsidRPr="00EA5FF1">
        <w:rPr>
          <w:rFonts w:ascii="Times New Roman" w:hAnsi="Times New Roman" w:cs="Times New Roman"/>
        </w:rPr>
        <w:t xml:space="preserve"> </w:t>
      </w:r>
    </w:p>
    <w:p w14:paraId="64A3E432" w14:textId="129CF70A" w:rsidR="6EE839F6" w:rsidRPr="00EA5FF1" w:rsidRDefault="6EE839F6" w:rsidP="00E83542">
      <w:pPr>
        <w:spacing w:line="480" w:lineRule="auto"/>
        <w:rPr>
          <w:rFonts w:ascii="Times New Roman" w:hAnsi="Times New Roman" w:cs="Times New Roman"/>
        </w:rPr>
      </w:pPr>
      <w:r w:rsidRPr="00EA5FF1">
        <w:rPr>
          <w:rFonts w:ascii="Times New Roman" w:hAnsi="Times New Roman" w:cs="Times New Roman"/>
          <w:b/>
          <w:bCs/>
        </w:rPr>
        <w:t>References</w:t>
      </w:r>
      <w:r w:rsidRPr="00EA5FF1">
        <w:rPr>
          <w:rFonts w:ascii="Times New Roman" w:hAnsi="Times New Roman" w:cs="Times New Roman"/>
        </w:rPr>
        <w:t xml:space="preserve">: </w:t>
      </w:r>
    </w:p>
    <w:p w14:paraId="6CE500D2" w14:textId="5778E471" w:rsidR="00994C94" w:rsidRPr="00EA5FF1" w:rsidRDefault="0B832A7B" w:rsidP="7E3DD0F4">
      <w:pPr>
        <w:spacing w:line="480" w:lineRule="auto"/>
        <w:rPr>
          <w:rFonts w:ascii="Times New Roman" w:eastAsia="Times New Roman" w:hAnsi="Times New Roman" w:cs="Times New Roman"/>
        </w:rPr>
      </w:pPr>
      <w:r w:rsidRPr="00EA5FF1">
        <w:rPr>
          <w:rFonts w:ascii="Times New Roman" w:eastAsia="Times New Roman" w:hAnsi="Times New Roman" w:cs="Times New Roman"/>
        </w:rPr>
        <w:t>[1] Statista</w:t>
      </w:r>
      <w:r w:rsidR="20DAB808" w:rsidRPr="00EA5FF1">
        <w:rPr>
          <w:rFonts w:ascii="Times New Roman" w:eastAsia="Times New Roman" w:hAnsi="Times New Roman" w:cs="Times New Roman"/>
        </w:rPr>
        <w:t>. (2020).</w:t>
      </w:r>
      <w:r w:rsidR="20DAB808" w:rsidRPr="00EA5FF1">
        <w:rPr>
          <w:rFonts w:ascii="Times New Roman" w:eastAsia="Times New Roman" w:hAnsi="Times New Roman" w:cs="Times New Roman"/>
          <w:i/>
          <w:iCs/>
        </w:rPr>
        <w:t xml:space="preserve"> Total revenue of all National Football League teams from 2001 to 2019 </w:t>
      </w:r>
      <w:hyperlink r:id="rId6">
        <w:r w:rsidR="20DAB808" w:rsidRPr="00EA5FF1">
          <w:rPr>
            <w:rStyle w:val="Hyperlink"/>
            <w:rFonts w:ascii="Times New Roman" w:eastAsia="Times New Roman" w:hAnsi="Times New Roman" w:cs="Times New Roman"/>
          </w:rPr>
          <w:t>https://www.statista.com/statistics/193457/total-league-revenue-of-the-nfl-since-2005/</w:t>
        </w:r>
      </w:hyperlink>
    </w:p>
    <w:p w14:paraId="506EE3C8" w14:textId="464DCFF1" w:rsidR="00994C94" w:rsidRPr="00EA5FF1" w:rsidRDefault="20DAB808" w:rsidP="7E3DD0F4">
      <w:pPr>
        <w:spacing w:line="480" w:lineRule="auto"/>
        <w:rPr>
          <w:rFonts w:ascii="Times New Roman" w:hAnsi="Times New Roman" w:cs="Times New Roman"/>
        </w:rPr>
      </w:pPr>
      <w:r w:rsidRPr="00EA5FF1">
        <w:rPr>
          <w:rFonts w:ascii="Times New Roman" w:eastAsia="Times New Roman" w:hAnsi="Times New Roman" w:cs="Times New Roman"/>
        </w:rPr>
        <w:lastRenderedPageBreak/>
        <w:t xml:space="preserve">[2] Aubrey, J. (2020, June 9). </w:t>
      </w:r>
      <w:r w:rsidR="0B74F161" w:rsidRPr="00EA5FF1">
        <w:rPr>
          <w:rFonts w:ascii="Times New Roman" w:eastAsia="Times New Roman" w:hAnsi="Times New Roman" w:cs="Times New Roman"/>
          <w:i/>
          <w:iCs/>
        </w:rPr>
        <w:t xml:space="preserve">The Future of NFL Data Analytics </w:t>
      </w:r>
      <w:hyperlink r:id="rId7">
        <w:r w:rsidR="2D00674E" w:rsidRPr="00EA5FF1">
          <w:rPr>
            <w:rStyle w:val="Hyperlink"/>
            <w:rFonts w:ascii="Times New Roman" w:eastAsia="Calibri" w:hAnsi="Times New Roman" w:cs="Times New Roman"/>
          </w:rPr>
          <w:t>https://www.samford.edu/sports-analytics/fans/2020/The-Future-of-NFL-Data-Analytics</w:t>
        </w:r>
      </w:hyperlink>
      <w:r w:rsidR="2D00674E" w:rsidRPr="00EA5FF1">
        <w:rPr>
          <w:rFonts w:ascii="Times New Roman" w:eastAsia="Calibri" w:hAnsi="Times New Roman" w:cs="Times New Roman"/>
        </w:rPr>
        <w:t>)</w:t>
      </w:r>
    </w:p>
    <w:p w14:paraId="2EB09D1B" w14:textId="3AD82F39" w:rsidR="1B10655D" w:rsidRPr="00EA5FF1" w:rsidRDefault="1B10655D" w:rsidP="4BC45FE6">
      <w:pPr>
        <w:spacing w:line="480" w:lineRule="auto"/>
        <w:ind w:left="720" w:hanging="720"/>
        <w:rPr>
          <w:rFonts w:ascii="Times New Roman" w:hAnsi="Times New Roman" w:cs="Times New Roman"/>
        </w:rPr>
      </w:pPr>
      <w:r w:rsidRPr="00EA5FF1">
        <w:rPr>
          <w:rFonts w:ascii="Times New Roman" w:eastAsia="Times New Roman" w:hAnsi="Times New Roman" w:cs="Times New Roman"/>
        </w:rPr>
        <w:t>[</w:t>
      </w:r>
      <w:r w:rsidR="60092410" w:rsidRPr="00EA5FF1">
        <w:rPr>
          <w:rFonts w:ascii="Times New Roman" w:eastAsia="Times New Roman" w:hAnsi="Times New Roman" w:cs="Times New Roman"/>
        </w:rPr>
        <w:t>3</w:t>
      </w:r>
      <w:r w:rsidRPr="00EA5FF1">
        <w:rPr>
          <w:rFonts w:ascii="Times New Roman" w:eastAsia="Times New Roman" w:hAnsi="Times New Roman" w:cs="Times New Roman"/>
        </w:rPr>
        <w:t xml:space="preserve">] Loyola, K. (2020, September 16). </w:t>
      </w:r>
      <w:r w:rsidRPr="00EA5FF1">
        <w:rPr>
          <w:rFonts w:ascii="Times New Roman" w:eastAsia="Times New Roman" w:hAnsi="Times New Roman" w:cs="Times New Roman"/>
          <w:i/>
          <w:iCs/>
        </w:rPr>
        <w:t xml:space="preserve">The true story behind Tom Brady and the </w:t>
      </w:r>
      <w:proofErr w:type="spellStart"/>
      <w:r w:rsidRPr="00EA5FF1">
        <w:rPr>
          <w:rFonts w:ascii="Times New Roman" w:eastAsia="Times New Roman" w:hAnsi="Times New Roman" w:cs="Times New Roman"/>
          <w:i/>
          <w:iCs/>
        </w:rPr>
        <w:t>Deflategate</w:t>
      </w:r>
      <w:proofErr w:type="spellEnd"/>
      <w:r w:rsidRPr="00EA5FF1">
        <w:rPr>
          <w:rFonts w:ascii="Times New Roman" w:eastAsia="Times New Roman" w:hAnsi="Times New Roman" w:cs="Times New Roman"/>
          <w:i/>
          <w:iCs/>
        </w:rPr>
        <w:t xml:space="preserve"> scandal</w:t>
      </w:r>
      <w:r w:rsidRPr="00EA5FF1">
        <w:rPr>
          <w:rFonts w:ascii="Times New Roman" w:eastAsia="Times New Roman" w:hAnsi="Times New Roman" w:cs="Times New Roman"/>
        </w:rPr>
        <w:t xml:space="preserve">. </w:t>
      </w:r>
      <w:proofErr w:type="spellStart"/>
      <w:r w:rsidRPr="00EA5FF1">
        <w:rPr>
          <w:rFonts w:ascii="Times New Roman" w:eastAsia="Times New Roman" w:hAnsi="Times New Roman" w:cs="Times New Roman"/>
        </w:rPr>
        <w:t>Bolavip</w:t>
      </w:r>
      <w:proofErr w:type="spellEnd"/>
      <w:r w:rsidRPr="00EA5FF1">
        <w:rPr>
          <w:rFonts w:ascii="Times New Roman" w:eastAsia="Times New Roman" w:hAnsi="Times New Roman" w:cs="Times New Roman"/>
        </w:rPr>
        <w:t xml:space="preserve"> US. </w:t>
      </w:r>
      <w:hyperlink r:id="rId8">
        <w:r w:rsidRPr="00EA5FF1">
          <w:rPr>
            <w:rStyle w:val="Hyperlink"/>
            <w:rFonts w:ascii="Times New Roman" w:eastAsia="Times New Roman" w:hAnsi="Times New Roman" w:cs="Times New Roman"/>
          </w:rPr>
          <w:t>https://us.bolavip.com/nfl/the-true-story-behind-tom-brady-and-the-deflategate-scandal-20200915-0014.html</w:t>
        </w:r>
      </w:hyperlink>
    </w:p>
    <w:p w14:paraId="583A1B62" w14:textId="7CDCE512" w:rsidR="28E58FBA" w:rsidRPr="00EA5FF1" w:rsidRDefault="28E58FBA" w:rsidP="77CC3704">
      <w:pPr>
        <w:spacing w:line="480" w:lineRule="auto"/>
        <w:ind w:left="720" w:hanging="720"/>
        <w:rPr>
          <w:rFonts w:ascii="Times New Roman" w:eastAsia="Times New Roman" w:hAnsi="Times New Roman" w:cs="Times New Roman"/>
        </w:rPr>
      </w:pPr>
      <w:r w:rsidRPr="00EA5FF1">
        <w:rPr>
          <w:rFonts w:ascii="Times New Roman" w:eastAsia="Times New Roman" w:hAnsi="Times New Roman" w:cs="Times New Roman"/>
        </w:rPr>
        <w:t>[</w:t>
      </w:r>
      <w:r w:rsidR="77410D2F" w:rsidRPr="00EA5FF1">
        <w:rPr>
          <w:rFonts w:ascii="Times New Roman" w:eastAsia="Times New Roman" w:hAnsi="Times New Roman" w:cs="Times New Roman"/>
        </w:rPr>
        <w:t>4</w:t>
      </w:r>
      <w:r w:rsidRPr="00EA5FF1">
        <w:rPr>
          <w:rFonts w:ascii="Times New Roman" w:eastAsia="Times New Roman" w:hAnsi="Times New Roman" w:cs="Times New Roman"/>
        </w:rPr>
        <w:t xml:space="preserve">] NFL Big Data Bowl 2021. (n.d.). Retrieved December 12, 2020, from </w:t>
      </w:r>
      <w:hyperlink r:id="rId9">
        <w:r w:rsidRPr="00EA5FF1">
          <w:rPr>
            <w:rStyle w:val="Hyperlink"/>
            <w:rFonts w:ascii="Times New Roman" w:eastAsia="Times New Roman" w:hAnsi="Times New Roman" w:cs="Times New Roman"/>
          </w:rPr>
          <w:t>https://www.kaggle.com/c/nfl-big-data-bowl-2021/rules</w:t>
        </w:r>
      </w:hyperlink>
    </w:p>
    <w:p w14:paraId="622DB27D" w14:textId="73851EBC" w:rsidR="077C3103" w:rsidRPr="00EA5FF1" w:rsidRDefault="077C3103" w:rsidP="77CC3704">
      <w:pPr>
        <w:spacing w:line="480" w:lineRule="auto"/>
        <w:ind w:left="720" w:hanging="720"/>
        <w:rPr>
          <w:rFonts w:ascii="Times New Roman" w:eastAsia="Times New Roman" w:hAnsi="Times New Roman" w:cs="Times New Roman"/>
        </w:rPr>
      </w:pPr>
      <w:r w:rsidRPr="00EA5FF1">
        <w:rPr>
          <w:rFonts w:ascii="Times New Roman" w:eastAsia="Times New Roman" w:hAnsi="Times New Roman" w:cs="Times New Roman"/>
        </w:rPr>
        <w:t>[</w:t>
      </w:r>
      <w:r w:rsidR="5D3CBFD8" w:rsidRPr="00EA5FF1">
        <w:rPr>
          <w:rFonts w:ascii="Times New Roman" w:eastAsia="Times New Roman" w:hAnsi="Times New Roman" w:cs="Times New Roman"/>
        </w:rPr>
        <w:t>5</w:t>
      </w:r>
      <w:r w:rsidRPr="00EA5FF1">
        <w:rPr>
          <w:rFonts w:ascii="Times New Roman" w:eastAsia="Times New Roman" w:hAnsi="Times New Roman" w:cs="Times New Roman"/>
        </w:rPr>
        <w:t xml:space="preserve">] Brownlee, J. (2020, August 20). SMOTE for Imbalanced Classification with Python. Retrieved December 12, 2020, from </w:t>
      </w:r>
      <w:hyperlink r:id="rId10">
        <w:r w:rsidRPr="00EA5FF1">
          <w:rPr>
            <w:rStyle w:val="Hyperlink"/>
            <w:rFonts w:ascii="Times New Roman" w:eastAsia="Times New Roman" w:hAnsi="Times New Roman" w:cs="Times New Roman"/>
          </w:rPr>
          <w:t>https://machinelearningmastery.com/smote-oversampling-for-imbalanced-classification/</w:t>
        </w:r>
      </w:hyperlink>
    </w:p>
    <w:p w14:paraId="54D170EA" w14:textId="11DB8C40" w:rsidR="77CC3704" w:rsidRDefault="77CC3704" w:rsidP="77CC3704">
      <w:pPr>
        <w:spacing w:line="480" w:lineRule="auto"/>
        <w:ind w:left="720" w:hanging="720"/>
        <w:rPr>
          <w:rFonts w:ascii="Times New Roman" w:eastAsia="Times New Roman" w:hAnsi="Times New Roman" w:cs="Times New Roman"/>
        </w:rPr>
      </w:pPr>
    </w:p>
    <w:p w14:paraId="268568CF" w14:textId="0023C793" w:rsidR="77CC3704" w:rsidRDefault="77CC3704" w:rsidP="77CC3704">
      <w:pPr>
        <w:spacing w:line="480" w:lineRule="auto"/>
        <w:ind w:left="720" w:hanging="720"/>
        <w:rPr>
          <w:rFonts w:ascii="Times New Roman" w:eastAsia="Times New Roman" w:hAnsi="Times New Roman" w:cs="Times New Roman"/>
        </w:rPr>
      </w:pPr>
    </w:p>
    <w:p w14:paraId="134F89C8" w14:textId="0512C859" w:rsidR="77CC3704" w:rsidRDefault="77CC3704" w:rsidP="77CC3704">
      <w:pPr>
        <w:spacing w:line="480" w:lineRule="auto"/>
        <w:ind w:left="720" w:hanging="720"/>
        <w:rPr>
          <w:rFonts w:ascii="Times New Roman" w:eastAsia="Times New Roman" w:hAnsi="Times New Roman" w:cs="Times New Roman"/>
        </w:rPr>
      </w:pPr>
    </w:p>
    <w:p w14:paraId="6BD415CF" w14:textId="2C091933" w:rsidR="4BC45FE6" w:rsidRDefault="4BC45FE6" w:rsidP="4BC45FE6"/>
    <w:p w14:paraId="7E000924" w14:textId="4C35778F" w:rsidR="00994C94" w:rsidRDefault="00994C94" w:rsidP="788B2C5E"/>
    <w:p w14:paraId="73D9EB8F" w14:textId="1888E60A" w:rsidR="00994C94" w:rsidRDefault="00994C94"/>
    <w:sectPr w:rsidR="00994C94" w:rsidSect="00755F3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3EE3A65"/>
    <w:multiLevelType w:val="hybridMultilevel"/>
    <w:tmpl w:val="D2DAB4B6"/>
    <w:lvl w:ilvl="0" w:tplc="34CA9D24">
      <w:start w:val="1"/>
      <w:numFmt w:val="bullet"/>
      <w:lvlText w:val=""/>
      <w:lvlJc w:val="left"/>
      <w:pPr>
        <w:ind w:left="720" w:hanging="360"/>
      </w:pPr>
      <w:rPr>
        <w:rFonts w:ascii="Symbol" w:hAnsi="Symbol" w:hint="default"/>
      </w:rPr>
    </w:lvl>
    <w:lvl w:ilvl="1" w:tplc="F6C21F6A">
      <w:start w:val="1"/>
      <w:numFmt w:val="bullet"/>
      <w:lvlText w:val="o"/>
      <w:lvlJc w:val="left"/>
      <w:pPr>
        <w:ind w:left="1440" w:hanging="360"/>
      </w:pPr>
      <w:rPr>
        <w:rFonts w:ascii="Courier New" w:hAnsi="Courier New" w:hint="default"/>
      </w:rPr>
    </w:lvl>
    <w:lvl w:ilvl="2" w:tplc="8B7C7F3A">
      <w:start w:val="1"/>
      <w:numFmt w:val="bullet"/>
      <w:lvlText w:val=""/>
      <w:lvlJc w:val="left"/>
      <w:pPr>
        <w:ind w:left="2160" w:hanging="360"/>
      </w:pPr>
      <w:rPr>
        <w:rFonts w:ascii="Wingdings" w:hAnsi="Wingdings" w:hint="default"/>
      </w:rPr>
    </w:lvl>
    <w:lvl w:ilvl="3" w:tplc="32068D8E">
      <w:start w:val="1"/>
      <w:numFmt w:val="bullet"/>
      <w:lvlText w:val=""/>
      <w:lvlJc w:val="left"/>
      <w:pPr>
        <w:ind w:left="2880" w:hanging="360"/>
      </w:pPr>
      <w:rPr>
        <w:rFonts w:ascii="Symbol" w:hAnsi="Symbol" w:hint="default"/>
      </w:rPr>
    </w:lvl>
    <w:lvl w:ilvl="4" w:tplc="267EF68E">
      <w:start w:val="1"/>
      <w:numFmt w:val="bullet"/>
      <w:lvlText w:val="o"/>
      <w:lvlJc w:val="left"/>
      <w:pPr>
        <w:ind w:left="3600" w:hanging="360"/>
      </w:pPr>
      <w:rPr>
        <w:rFonts w:ascii="Courier New" w:hAnsi="Courier New" w:hint="default"/>
      </w:rPr>
    </w:lvl>
    <w:lvl w:ilvl="5" w:tplc="29D42B4C">
      <w:start w:val="1"/>
      <w:numFmt w:val="bullet"/>
      <w:lvlText w:val=""/>
      <w:lvlJc w:val="left"/>
      <w:pPr>
        <w:ind w:left="4320" w:hanging="360"/>
      </w:pPr>
      <w:rPr>
        <w:rFonts w:ascii="Wingdings" w:hAnsi="Wingdings" w:hint="default"/>
      </w:rPr>
    </w:lvl>
    <w:lvl w:ilvl="6" w:tplc="73889ADC">
      <w:start w:val="1"/>
      <w:numFmt w:val="bullet"/>
      <w:lvlText w:val=""/>
      <w:lvlJc w:val="left"/>
      <w:pPr>
        <w:ind w:left="5040" w:hanging="360"/>
      </w:pPr>
      <w:rPr>
        <w:rFonts w:ascii="Symbol" w:hAnsi="Symbol" w:hint="default"/>
      </w:rPr>
    </w:lvl>
    <w:lvl w:ilvl="7" w:tplc="4EEE6FA0">
      <w:start w:val="1"/>
      <w:numFmt w:val="bullet"/>
      <w:lvlText w:val="o"/>
      <w:lvlJc w:val="left"/>
      <w:pPr>
        <w:ind w:left="5760" w:hanging="360"/>
      </w:pPr>
      <w:rPr>
        <w:rFonts w:ascii="Courier New" w:hAnsi="Courier New" w:hint="default"/>
      </w:rPr>
    </w:lvl>
    <w:lvl w:ilvl="8" w:tplc="AF969F46">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xNTUwMTIxNjAyszBW0lEKTi0uzszPAykwrAUAbpaXrSwAAAA="/>
  </w:docVars>
  <w:rsids>
    <w:rsidRoot w:val="0099016F"/>
    <w:rsid w:val="00005DDB"/>
    <w:rsid w:val="00006B6D"/>
    <w:rsid w:val="000074D0"/>
    <w:rsid w:val="000207FE"/>
    <w:rsid w:val="0002509E"/>
    <w:rsid w:val="00027BA4"/>
    <w:rsid w:val="0005506B"/>
    <w:rsid w:val="00062CE2"/>
    <w:rsid w:val="000632D1"/>
    <w:rsid w:val="000748F5"/>
    <w:rsid w:val="0008417D"/>
    <w:rsid w:val="000E372D"/>
    <w:rsid w:val="000EEF03"/>
    <w:rsid w:val="0011136D"/>
    <w:rsid w:val="00114337"/>
    <w:rsid w:val="0012185E"/>
    <w:rsid w:val="00121F96"/>
    <w:rsid w:val="00135F06"/>
    <w:rsid w:val="00140363"/>
    <w:rsid w:val="001435F0"/>
    <w:rsid w:val="00144350"/>
    <w:rsid w:val="00167977"/>
    <w:rsid w:val="0017605D"/>
    <w:rsid w:val="00181820"/>
    <w:rsid w:val="001943EA"/>
    <w:rsid w:val="001977D1"/>
    <w:rsid w:val="001A2DA9"/>
    <w:rsid w:val="001A32DE"/>
    <w:rsid w:val="001B2B11"/>
    <w:rsid w:val="001C25E4"/>
    <w:rsid w:val="001E3819"/>
    <w:rsid w:val="00201D48"/>
    <w:rsid w:val="002100A8"/>
    <w:rsid w:val="00224FD3"/>
    <w:rsid w:val="002251BB"/>
    <w:rsid w:val="00255F4A"/>
    <w:rsid w:val="0026638B"/>
    <w:rsid w:val="00276514"/>
    <w:rsid w:val="002945A4"/>
    <w:rsid w:val="002A34A1"/>
    <w:rsid w:val="002A49EE"/>
    <w:rsid w:val="002A6FAC"/>
    <w:rsid w:val="002B7772"/>
    <w:rsid w:val="002C30A0"/>
    <w:rsid w:val="002D7339"/>
    <w:rsid w:val="00307A06"/>
    <w:rsid w:val="003114F6"/>
    <w:rsid w:val="00334954"/>
    <w:rsid w:val="00335051"/>
    <w:rsid w:val="003403E4"/>
    <w:rsid w:val="003529C0"/>
    <w:rsid w:val="00353717"/>
    <w:rsid w:val="0036114E"/>
    <w:rsid w:val="003626BF"/>
    <w:rsid w:val="003715DA"/>
    <w:rsid w:val="003C5200"/>
    <w:rsid w:val="003C7988"/>
    <w:rsid w:val="003D3B6E"/>
    <w:rsid w:val="003E70E7"/>
    <w:rsid w:val="003F7936"/>
    <w:rsid w:val="00411977"/>
    <w:rsid w:val="00446ACD"/>
    <w:rsid w:val="00452024"/>
    <w:rsid w:val="0049587A"/>
    <w:rsid w:val="00495C97"/>
    <w:rsid w:val="004C37A6"/>
    <w:rsid w:val="004D04DA"/>
    <w:rsid w:val="004D2599"/>
    <w:rsid w:val="004D777A"/>
    <w:rsid w:val="004E628F"/>
    <w:rsid w:val="004F13DB"/>
    <w:rsid w:val="004F593C"/>
    <w:rsid w:val="005069E1"/>
    <w:rsid w:val="00533D13"/>
    <w:rsid w:val="00545406"/>
    <w:rsid w:val="005531EF"/>
    <w:rsid w:val="00582CC5"/>
    <w:rsid w:val="00594ADB"/>
    <w:rsid w:val="0059651F"/>
    <w:rsid w:val="005A3E75"/>
    <w:rsid w:val="005D022B"/>
    <w:rsid w:val="005E5EE5"/>
    <w:rsid w:val="005E71DE"/>
    <w:rsid w:val="005F6788"/>
    <w:rsid w:val="00604D31"/>
    <w:rsid w:val="0062437E"/>
    <w:rsid w:val="00635459"/>
    <w:rsid w:val="00644B12"/>
    <w:rsid w:val="0065790D"/>
    <w:rsid w:val="00667A71"/>
    <w:rsid w:val="0067310F"/>
    <w:rsid w:val="00676771"/>
    <w:rsid w:val="00676B0F"/>
    <w:rsid w:val="00687DC8"/>
    <w:rsid w:val="00691272"/>
    <w:rsid w:val="006959B2"/>
    <w:rsid w:val="00696931"/>
    <w:rsid w:val="006D75F0"/>
    <w:rsid w:val="006D7735"/>
    <w:rsid w:val="006F1E16"/>
    <w:rsid w:val="00722139"/>
    <w:rsid w:val="00733663"/>
    <w:rsid w:val="00734FD2"/>
    <w:rsid w:val="00745871"/>
    <w:rsid w:val="00755F3C"/>
    <w:rsid w:val="007C37FA"/>
    <w:rsid w:val="007D395A"/>
    <w:rsid w:val="007E7E2B"/>
    <w:rsid w:val="007F06A2"/>
    <w:rsid w:val="007F5D03"/>
    <w:rsid w:val="00800503"/>
    <w:rsid w:val="00806626"/>
    <w:rsid w:val="00816805"/>
    <w:rsid w:val="0081739C"/>
    <w:rsid w:val="00832950"/>
    <w:rsid w:val="00833295"/>
    <w:rsid w:val="00851C02"/>
    <w:rsid w:val="00873185"/>
    <w:rsid w:val="00875EC7"/>
    <w:rsid w:val="00885552"/>
    <w:rsid w:val="008868BC"/>
    <w:rsid w:val="0089902B"/>
    <w:rsid w:val="008A50FD"/>
    <w:rsid w:val="008B4180"/>
    <w:rsid w:val="008C416E"/>
    <w:rsid w:val="008C6B2C"/>
    <w:rsid w:val="008E5B99"/>
    <w:rsid w:val="008F5147"/>
    <w:rsid w:val="00901A76"/>
    <w:rsid w:val="00914952"/>
    <w:rsid w:val="009213FB"/>
    <w:rsid w:val="00927CD7"/>
    <w:rsid w:val="00932C14"/>
    <w:rsid w:val="009355E8"/>
    <w:rsid w:val="0093816F"/>
    <w:rsid w:val="0095103F"/>
    <w:rsid w:val="00954CDD"/>
    <w:rsid w:val="0099016F"/>
    <w:rsid w:val="00990175"/>
    <w:rsid w:val="00994C94"/>
    <w:rsid w:val="009B278A"/>
    <w:rsid w:val="00A01769"/>
    <w:rsid w:val="00A052CA"/>
    <w:rsid w:val="00A10770"/>
    <w:rsid w:val="00A11E8E"/>
    <w:rsid w:val="00A24DFB"/>
    <w:rsid w:val="00A47FF5"/>
    <w:rsid w:val="00A54EDB"/>
    <w:rsid w:val="00A64E8B"/>
    <w:rsid w:val="00A95213"/>
    <w:rsid w:val="00AA3F8F"/>
    <w:rsid w:val="00AC4DA0"/>
    <w:rsid w:val="00AD0D85"/>
    <w:rsid w:val="00B1251F"/>
    <w:rsid w:val="00B15E39"/>
    <w:rsid w:val="00B3183C"/>
    <w:rsid w:val="00B460CF"/>
    <w:rsid w:val="00B97DA8"/>
    <w:rsid w:val="00BA34A8"/>
    <w:rsid w:val="00BA77F6"/>
    <w:rsid w:val="00BB58F0"/>
    <w:rsid w:val="00BB7BD7"/>
    <w:rsid w:val="00BD5B09"/>
    <w:rsid w:val="00BD68CA"/>
    <w:rsid w:val="00BF4C54"/>
    <w:rsid w:val="00C270DC"/>
    <w:rsid w:val="00C90C19"/>
    <w:rsid w:val="00C91C29"/>
    <w:rsid w:val="00CB081C"/>
    <w:rsid w:val="00D1077E"/>
    <w:rsid w:val="00D541B7"/>
    <w:rsid w:val="00D74C7E"/>
    <w:rsid w:val="00D80F9E"/>
    <w:rsid w:val="00D81805"/>
    <w:rsid w:val="00D955A8"/>
    <w:rsid w:val="00DC58EE"/>
    <w:rsid w:val="00DD24AD"/>
    <w:rsid w:val="00E0634B"/>
    <w:rsid w:val="00E06C64"/>
    <w:rsid w:val="00E353D5"/>
    <w:rsid w:val="00E53410"/>
    <w:rsid w:val="00E62CC3"/>
    <w:rsid w:val="00E675E7"/>
    <w:rsid w:val="00E77450"/>
    <w:rsid w:val="00E80E55"/>
    <w:rsid w:val="00E83542"/>
    <w:rsid w:val="00EA410E"/>
    <w:rsid w:val="00EA5FF1"/>
    <w:rsid w:val="00EF7A5C"/>
    <w:rsid w:val="00F14ECE"/>
    <w:rsid w:val="00F25C6B"/>
    <w:rsid w:val="00F30DFB"/>
    <w:rsid w:val="00F34026"/>
    <w:rsid w:val="00FB2A30"/>
    <w:rsid w:val="00FB5CF5"/>
    <w:rsid w:val="00FD0FB0"/>
    <w:rsid w:val="00FD17FD"/>
    <w:rsid w:val="00FE3DFA"/>
    <w:rsid w:val="0123D3B9"/>
    <w:rsid w:val="012AAF4E"/>
    <w:rsid w:val="014FE509"/>
    <w:rsid w:val="0166A768"/>
    <w:rsid w:val="0179A92D"/>
    <w:rsid w:val="017F15AB"/>
    <w:rsid w:val="01B47CEF"/>
    <w:rsid w:val="02132A7E"/>
    <w:rsid w:val="021CE5AB"/>
    <w:rsid w:val="02E3F297"/>
    <w:rsid w:val="02E862D4"/>
    <w:rsid w:val="030E5CCC"/>
    <w:rsid w:val="0310F10E"/>
    <w:rsid w:val="03504D50"/>
    <w:rsid w:val="0370BCC0"/>
    <w:rsid w:val="03722DE4"/>
    <w:rsid w:val="044AC265"/>
    <w:rsid w:val="0467099C"/>
    <w:rsid w:val="05481C86"/>
    <w:rsid w:val="05A54533"/>
    <w:rsid w:val="05D9073F"/>
    <w:rsid w:val="05F79A35"/>
    <w:rsid w:val="0617666B"/>
    <w:rsid w:val="0645F012"/>
    <w:rsid w:val="067391F4"/>
    <w:rsid w:val="06C2F4A5"/>
    <w:rsid w:val="0705857A"/>
    <w:rsid w:val="07157D6A"/>
    <w:rsid w:val="07340DFD"/>
    <w:rsid w:val="075C4C5A"/>
    <w:rsid w:val="077C3103"/>
    <w:rsid w:val="07C76114"/>
    <w:rsid w:val="07CC3E33"/>
    <w:rsid w:val="08202C3A"/>
    <w:rsid w:val="09F83783"/>
    <w:rsid w:val="09F858E1"/>
    <w:rsid w:val="0A6A823E"/>
    <w:rsid w:val="0A7AC4BF"/>
    <w:rsid w:val="0AAF6864"/>
    <w:rsid w:val="0AB341D7"/>
    <w:rsid w:val="0AD5325B"/>
    <w:rsid w:val="0B08265E"/>
    <w:rsid w:val="0B74F161"/>
    <w:rsid w:val="0B832A7B"/>
    <w:rsid w:val="0BB7C407"/>
    <w:rsid w:val="0BC55487"/>
    <w:rsid w:val="0C034565"/>
    <w:rsid w:val="0C55F636"/>
    <w:rsid w:val="0CD23EDC"/>
    <w:rsid w:val="0CDFD138"/>
    <w:rsid w:val="0CE7BEBE"/>
    <w:rsid w:val="0D313A0A"/>
    <w:rsid w:val="0D64F924"/>
    <w:rsid w:val="0D65C5A3"/>
    <w:rsid w:val="0D6E9D82"/>
    <w:rsid w:val="0DC56CEB"/>
    <w:rsid w:val="0DEF737C"/>
    <w:rsid w:val="0DFDEC45"/>
    <w:rsid w:val="0E5626A7"/>
    <w:rsid w:val="0E584A08"/>
    <w:rsid w:val="0E7AEE09"/>
    <w:rsid w:val="0E8077CB"/>
    <w:rsid w:val="0F544378"/>
    <w:rsid w:val="0FC1CBDB"/>
    <w:rsid w:val="100D736F"/>
    <w:rsid w:val="1083A4EF"/>
    <w:rsid w:val="108D00B7"/>
    <w:rsid w:val="10CA65FD"/>
    <w:rsid w:val="10E7BF89"/>
    <w:rsid w:val="10F16947"/>
    <w:rsid w:val="11658EBD"/>
    <w:rsid w:val="127D739A"/>
    <w:rsid w:val="12A7D698"/>
    <w:rsid w:val="12CF7044"/>
    <w:rsid w:val="12D531FE"/>
    <w:rsid w:val="12F96C9D"/>
    <w:rsid w:val="13205144"/>
    <w:rsid w:val="132BBB8C"/>
    <w:rsid w:val="13448751"/>
    <w:rsid w:val="1364D2EB"/>
    <w:rsid w:val="1382C4C2"/>
    <w:rsid w:val="13AEFC85"/>
    <w:rsid w:val="142B3B93"/>
    <w:rsid w:val="142C774F"/>
    <w:rsid w:val="1482FD5D"/>
    <w:rsid w:val="15013DFE"/>
    <w:rsid w:val="15C10ECE"/>
    <w:rsid w:val="15D16174"/>
    <w:rsid w:val="15F2CAAC"/>
    <w:rsid w:val="161B5949"/>
    <w:rsid w:val="162A70D2"/>
    <w:rsid w:val="1642EB7F"/>
    <w:rsid w:val="168291A4"/>
    <w:rsid w:val="16BD6151"/>
    <w:rsid w:val="16C100DB"/>
    <w:rsid w:val="16C7DFF6"/>
    <w:rsid w:val="16EE1C84"/>
    <w:rsid w:val="1734162F"/>
    <w:rsid w:val="177A7671"/>
    <w:rsid w:val="178DB7FD"/>
    <w:rsid w:val="1795F50C"/>
    <w:rsid w:val="17A1EC49"/>
    <w:rsid w:val="17AFE9C7"/>
    <w:rsid w:val="17B52E83"/>
    <w:rsid w:val="17C564AA"/>
    <w:rsid w:val="17F38153"/>
    <w:rsid w:val="18306896"/>
    <w:rsid w:val="19163A06"/>
    <w:rsid w:val="19274DB9"/>
    <w:rsid w:val="192D1A3D"/>
    <w:rsid w:val="19422639"/>
    <w:rsid w:val="195EC5FF"/>
    <w:rsid w:val="19B7E7D4"/>
    <w:rsid w:val="19BE1ED3"/>
    <w:rsid w:val="19CD3814"/>
    <w:rsid w:val="19E8DB1B"/>
    <w:rsid w:val="19FF80B8"/>
    <w:rsid w:val="1AA6D36C"/>
    <w:rsid w:val="1ACB32C4"/>
    <w:rsid w:val="1AD7BA26"/>
    <w:rsid w:val="1B100D58"/>
    <w:rsid w:val="1B10655D"/>
    <w:rsid w:val="1B14B68D"/>
    <w:rsid w:val="1B3A8B38"/>
    <w:rsid w:val="1B963E02"/>
    <w:rsid w:val="1C349DA4"/>
    <w:rsid w:val="1C6D3E10"/>
    <w:rsid w:val="1CAC882D"/>
    <w:rsid w:val="1D5B301A"/>
    <w:rsid w:val="1D7C854A"/>
    <w:rsid w:val="1DA2026F"/>
    <w:rsid w:val="1DA462DA"/>
    <w:rsid w:val="1DF1A57B"/>
    <w:rsid w:val="1E333B8B"/>
    <w:rsid w:val="1E4CB242"/>
    <w:rsid w:val="1F06D09A"/>
    <w:rsid w:val="1FAD82C5"/>
    <w:rsid w:val="1FE525A5"/>
    <w:rsid w:val="20920DCA"/>
    <w:rsid w:val="20DAB808"/>
    <w:rsid w:val="2134C704"/>
    <w:rsid w:val="2151583A"/>
    <w:rsid w:val="21ACD9A8"/>
    <w:rsid w:val="21BC7D84"/>
    <w:rsid w:val="21E09D45"/>
    <w:rsid w:val="223EF4E2"/>
    <w:rsid w:val="22559342"/>
    <w:rsid w:val="22627F06"/>
    <w:rsid w:val="22675862"/>
    <w:rsid w:val="22B9F51E"/>
    <w:rsid w:val="2340B8D3"/>
    <w:rsid w:val="241FD5F4"/>
    <w:rsid w:val="24E4BED2"/>
    <w:rsid w:val="24E671F5"/>
    <w:rsid w:val="24F22B45"/>
    <w:rsid w:val="2542D6A8"/>
    <w:rsid w:val="25795AF9"/>
    <w:rsid w:val="25829034"/>
    <w:rsid w:val="2599C41A"/>
    <w:rsid w:val="25B98211"/>
    <w:rsid w:val="25EA5D73"/>
    <w:rsid w:val="2649F113"/>
    <w:rsid w:val="269AE60B"/>
    <w:rsid w:val="26DEAE0A"/>
    <w:rsid w:val="26E5249F"/>
    <w:rsid w:val="274F2B8A"/>
    <w:rsid w:val="2751FF42"/>
    <w:rsid w:val="27AFF0B7"/>
    <w:rsid w:val="280DA12C"/>
    <w:rsid w:val="2821C983"/>
    <w:rsid w:val="285AA9AA"/>
    <w:rsid w:val="285E366F"/>
    <w:rsid w:val="289B152D"/>
    <w:rsid w:val="28E43D66"/>
    <w:rsid w:val="28E58FBA"/>
    <w:rsid w:val="2908FB01"/>
    <w:rsid w:val="290E09B5"/>
    <w:rsid w:val="29994F7B"/>
    <w:rsid w:val="29BDD9B2"/>
    <w:rsid w:val="29C51D5F"/>
    <w:rsid w:val="29D27C35"/>
    <w:rsid w:val="2A1647CB"/>
    <w:rsid w:val="2A57FDCA"/>
    <w:rsid w:val="2A99D823"/>
    <w:rsid w:val="2AAF4C5C"/>
    <w:rsid w:val="2B079EAF"/>
    <w:rsid w:val="2B214238"/>
    <w:rsid w:val="2B4BC0BD"/>
    <w:rsid w:val="2B6E572E"/>
    <w:rsid w:val="2B9958BA"/>
    <w:rsid w:val="2BB67715"/>
    <w:rsid w:val="2BE127ED"/>
    <w:rsid w:val="2BE84FAA"/>
    <w:rsid w:val="2C19C144"/>
    <w:rsid w:val="2C2A5650"/>
    <w:rsid w:val="2C37962A"/>
    <w:rsid w:val="2C86174A"/>
    <w:rsid w:val="2CA8D950"/>
    <w:rsid w:val="2CCA7C62"/>
    <w:rsid w:val="2CE0E533"/>
    <w:rsid w:val="2D00674E"/>
    <w:rsid w:val="2D10D258"/>
    <w:rsid w:val="2D24DA4E"/>
    <w:rsid w:val="2D584C3A"/>
    <w:rsid w:val="2DB20327"/>
    <w:rsid w:val="2E422DF9"/>
    <w:rsid w:val="2E81CDE8"/>
    <w:rsid w:val="2E8CAFCB"/>
    <w:rsid w:val="2E9C2FCD"/>
    <w:rsid w:val="2E9F39CF"/>
    <w:rsid w:val="2EB5C625"/>
    <w:rsid w:val="2EF06AB8"/>
    <w:rsid w:val="2F772641"/>
    <w:rsid w:val="2F84D7BB"/>
    <w:rsid w:val="2FEEB6B8"/>
    <w:rsid w:val="30369E0B"/>
    <w:rsid w:val="304810ED"/>
    <w:rsid w:val="30692B95"/>
    <w:rsid w:val="307D5BC4"/>
    <w:rsid w:val="3090A8CA"/>
    <w:rsid w:val="30976B11"/>
    <w:rsid w:val="30FB953C"/>
    <w:rsid w:val="31174250"/>
    <w:rsid w:val="313DAAA0"/>
    <w:rsid w:val="314220FB"/>
    <w:rsid w:val="314EB3A1"/>
    <w:rsid w:val="31AE9B3F"/>
    <w:rsid w:val="31B874E9"/>
    <w:rsid w:val="31D8E1AD"/>
    <w:rsid w:val="3289BC56"/>
    <w:rsid w:val="32F98837"/>
    <w:rsid w:val="333B1CED"/>
    <w:rsid w:val="338C381B"/>
    <w:rsid w:val="339AB1E3"/>
    <w:rsid w:val="33F558ED"/>
    <w:rsid w:val="3414774D"/>
    <w:rsid w:val="34401505"/>
    <w:rsid w:val="3455BF79"/>
    <w:rsid w:val="34774608"/>
    <w:rsid w:val="35264C16"/>
    <w:rsid w:val="3559EFB4"/>
    <w:rsid w:val="3665E5C2"/>
    <w:rsid w:val="3669358F"/>
    <w:rsid w:val="366A8D6E"/>
    <w:rsid w:val="36D2DF0F"/>
    <w:rsid w:val="374F3B53"/>
    <w:rsid w:val="37A42CD4"/>
    <w:rsid w:val="37A54B94"/>
    <w:rsid w:val="37D10A04"/>
    <w:rsid w:val="37DDAB2C"/>
    <w:rsid w:val="3808E061"/>
    <w:rsid w:val="382B2E4B"/>
    <w:rsid w:val="383F7EE4"/>
    <w:rsid w:val="384CCF9E"/>
    <w:rsid w:val="38687FB5"/>
    <w:rsid w:val="38B31F59"/>
    <w:rsid w:val="38B7705F"/>
    <w:rsid w:val="3966C6E5"/>
    <w:rsid w:val="399EF4C6"/>
    <w:rsid w:val="39BA248B"/>
    <w:rsid w:val="3A01CBF3"/>
    <w:rsid w:val="3A2512EB"/>
    <w:rsid w:val="3A495FBA"/>
    <w:rsid w:val="3AC1164B"/>
    <w:rsid w:val="3AC39737"/>
    <w:rsid w:val="3B4E77A0"/>
    <w:rsid w:val="3B820A1D"/>
    <w:rsid w:val="3B82D231"/>
    <w:rsid w:val="3B8CE27A"/>
    <w:rsid w:val="3BD15D25"/>
    <w:rsid w:val="3C11DF7B"/>
    <w:rsid w:val="3C454089"/>
    <w:rsid w:val="3C7EE8B4"/>
    <w:rsid w:val="3CBBFEE9"/>
    <w:rsid w:val="3CC42546"/>
    <w:rsid w:val="3D3F53DC"/>
    <w:rsid w:val="3D634C9E"/>
    <w:rsid w:val="3D75D2D5"/>
    <w:rsid w:val="3D8EE034"/>
    <w:rsid w:val="3D922A9A"/>
    <w:rsid w:val="3E04B7E6"/>
    <w:rsid w:val="3E36266B"/>
    <w:rsid w:val="3E3A3808"/>
    <w:rsid w:val="3E3E684B"/>
    <w:rsid w:val="3E442764"/>
    <w:rsid w:val="3E47007C"/>
    <w:rsid w:val="3E63654B"/>
    <w:rsid w:val="3E97E0B4"/>
    <w:rsid w:val="3E9B58A7"/>
    <w:rsid w:val="3EAC5CE5"/>
    <w:rsid w:val="3F1066A2"/>
    <w:rsid w:val="3F42B257"/>
    <w:rsid w:val="3F719287"/>
    <w:rsid w:val="3F8E1E80"/>
    <w:rsid w:val="3FDA38AC"/>
    <w:rsid w:val="3FFBFA98"/>
    <w:rsid w:val="40163900"/>
    <w:rsid w:val="402D52B4"/>
    <w:rsid w:val="409C2736"/>
    <w:rsid w:val="41233957"/>
    <w:rsid w:val="417335F5"/>
    <w:rsid w:val="41B5D63F"/>
    <w:rsid w:val="41CB31BE"/>
    <w:rsid w:val="425628B1"/>
    <w:rsid w:val="42A19D4D"/>
    <w:rsid w:val="42B6EA85"/>
    <w:rsid w:val="42BF5CEF"/>
    <w:rsid w:val="4302D1E0"/>
    <w:rsid w:val="437E5206"/>
    <w:rsid w:val="43BADF36"/>
    <w:rsid w:val="43E06338"/>
    <w:rsid w:val="441C3C53"/>
    <w:rsid w:val="4531FEA8"/>
    <w:rsid w:val="45615D16"/>
    <w:rsid w:val="456A801D"/>
    <w:rsid w:val="457BEDC5"/>
    <w:rsid w:val="45B2E63B"/>
    <w:rsid w:val="45E8488C"/>
    <w:rsid w:val="45F50C74"/>
    <w:rsid w:val="45FF39B3"/>
    <w:rsid w:val="464F3A49"/>
    <w:rsid w:val="467B146E"/>
    <w:rsid w:val="468911EC"/>
    <w:rsid w:val="469E17F8"/>
    <w:rsid w:val="46D159A6"/>
    <w:rsid w:val="4701DA23"/>
    <w:rsid w:val="479504E9"/>
    <w:rsid w:val="47D241B6"/>
    <w:rsid w:val="48159FB4"/>
    <w:rsid w:val="4816E4CF"/>
    <w:rsid w:val="489EECC7"/>
    <w:rsid w:val="48D0B529"/>
    <w:rsid w:val="490E53D4"/>
    <w:rsid w:val="491B0225"/>
    <w:rsid w:val="491C70DC"/>
    <w:rsid w:val="49307038"/>
    <w:rsid w:val="495C3ACF"/>
    <w:rsid w:val="4969375D"/>
    <w:rsid w:val="49A7D2C7"/>
    <w:rsid w:val="49B5D7A6"/>
    <w:rsid w:val="49BD1B46"/>
    <w:rsid w:val="4A50F27F"/>
    <w:rsid w:val="4AB8B699"/>
    <w:rsid w:val="4AD25062"/>
    <w:rsid w:val="4ADFDF8C"/>
    <w:rsid w:val="4B76320A"/>
    <w:rsid w:val="4B8CDC91"/>
    <w:rsid w:val="4B9335E2"/>
    <w:rsid w:val="4BC45FE6"/>
    <w:rsid w:val="4BD5E971"/>
    <w:rsid w:val="4C2FC892"/>
    <w:rsid w:val="4C4F4D8E"/>
    <w:rsid w:val="4C91AC4B"/>
    <w:rsid w:val="4CB94BE7"/>
    <w:rsid w:val="4D1B701C"/>
    <w:rsid w:val="4D9AB871"/>
    <w:rsid w:val="4DB3721D"/>
    <w:rsid w:val="4DBD0302"/>
    <w:rsid w:val="4DD6B9A2"/>
    <w:rsid w:val="4EB8E551"/>
    <w:rsid w:val="4F04CCAC"/>
    <w:rsid w:val="4F3F2697"/>
    <w:rsid w:val="4F4924C2"/>
    <w:rsid w:val="4F844F5C"/>
    <w:rsid w:val="4F894B21"/>
    <w:rsid w:val="4FC8175B"/>
    <w:rsid w:val="4FE6C888"/>
    <w:rsid w:val="502FF432"/>
    <w:rsid w:val="503D4925"/>
    <w:rsid w:val="5073BC31"/>
    <w:rsid w:val="50F598E2"/>
    <w:rsid w:val="51278C71"/>
    <w:rsid w:val="51364129"/>
    <w:rsid w:val="51AB9A31"/>
    <w:rsid w:val="51BBBF9B"/>
    <w:rsid w:val="51C6CC65"/>
    <w:rsid w:val="51E866B7"/>
    <w:rsid w:val="525CC66C"/>
    <w:rsid w:val="526BF00E"/>
    <w:rsid w:val="526DE1F5"/>
    <w:rsid w:val="52784153"/>
    <w:rsid w:val="52A08107"/>
    <w:rsid w:val="52C0EBE3"/>
    <w:rsid w:val="52C350C4"/>
    <w:rsid w:val="52D15A61"/>
    <w:rsid w:val="52FB071E"/>
    <w:rsid w:val="53031F12"/>
    <w:rsid w:val="53472BC7"/>
    <w:rsid w:val="53594CFB"/>
    <w:rsid w:val="53607C4F"/>
    <w:rsid w:val="53B4FE82"/>
    <w:rsid w:val="541DFFA5"/>
    <w:rsid w:val="5432BB1B"/>
    <w:rsid w:val="5450ACF2"/>
    <w:rsid w:val="545CBC44"/>
    <w:rsid w:val="545E36EB"/>
    <w:rsid w:val="54B06E60"/>
    <w:rsid w:val="54DC34E2"/>
    <w:rsid w:val="54FFB8BD"/>
    <w:rsid w:val="551EBFF4"/>
    <w:rsid w:val="55B0BA68"/>
    <w:rsid w:val="560BE9C2"/>
    <w:rsid w:val="56114506"/>
    <w:rsid w:val="563184CF"/>
    <w:rsid w:val="5681BB28"/>
    <w:rsid w:val="569D29AB"/>
    <w:rsid w:val="56BBD7DA"/>
    <w:rsid w:val="574A766F"/>
    <w:rsid w:val="57AE5E75"/>
    <w:rsid w:val="57BC2B7A"/>
    <w:rsid w:val="57D28821"/>
    <w:rsid w:val="58132F45"/>
    <w:rsid w:val="581B4670"/>
    <w:rsid w:val="5860699C"/>
    <w:rsid w:val="592030E6"/>
    <w:rsid w:val="5946B4CC"/>
    <w:rsid w:val="594CD129"/>
    <w:rsid w:val="59536468"/>
    <w:rsid w:val="5992261E"/>
    <w:rsid w:val="5A328E6E"/>
    <w:rsid w:val="5A538B63"/>
    <w:rsid w:val="5A71D952"/>
    <w:rsid w:val="5A796231"/>
    <w:rsid w:val="5A8C0703"/>
    <w:rsid w:val="5AC87B9C"/>
    <w:rsid w:val="5BB4F0E6"/>
    <w:rsid w:val="5C0917C5"/>
    <w:rsid w:val="5C0D450C"/>
    <w:rsid w:val="5C2472CD"/>
    <w:rsid w:val="5C4994D7"/>
    <w:rsid w:val="5CCA99BB"/>
    <w:rsid w:val="5D08E794"/>
    <w:rsid w:val="5D3CBFD8"/>
    <w:rsid w:val="5D552280"/>
    <w:rsid w:val="5D8F2CF7"/>
    <w:rsid w:val="5DC07504"/>
    <w:rsid w:val="5F6704FC"/>
    <w:rsid w:val="5FC4FD98"/>
    <w:rsid w:val="5FE41A42"/>
    <w:rsid w:val="5FF1ECD7"/>
    <w:rsid w:val="60092410"/>
    <w:rsid w:val="600EAC68"/>
    <w:rsid w:val="60114BDD"/>
    <w:rsid w:val="60148031"/>
    <w:rsid w:val="6038A8C1"/>
    <w:rsid w:val="6112850B"/>
    <w:rsid w:val="6113AA32"/>
    <w:rsid w:val="615FA3D2"/>
    <w:rsid w:val="61B1A707"/>
    <w:rsid w:val="61E57FC5"/>
    <w:rsid w:val="61EE44C8"/>
    <w:rsid w:val="61FD8E62"/>
    <w:rsid w:val="61FF7F9F"/>
    <w:rsid w:val="620167BF"/>
    <w:rsid w:val="620A2C16"/>
    <w:rsid w:val="624DEC18"/>
    <w:rsid w:val="624ECE75"/>
    <w:rsid w:val="62971E08"/>
    <w:rsid w:val="62AAF91A"/>
    <w:rsid w:val="62DEFD33"/>
    <w:rsid w:val="63443333"/>
    <w:rsid w:val="63AFC3B6"/>
    <w:rsid w:val="63B2A2CB"/>
    <w:rsid w:val="63B41182"/>
    <w:rsid w:val="63C7E64D"/>
    <w:rsid w:val="63CA6613"/>
    <w:rsid w:val="63DD0BE2"/>
    <w:rsid w:val="6419C0EC"/>
    <w:rsid w:val="642924FD"/>
    <w:rsid w:val="64BA020C"/>
    <w:rsid w:val="64EC034F"/>
    <w:rsid w:val="64FFD3D3"/>
    <w:rsid w:val="6513F107"/>
    <w:rsid w:val="65463EA0"/>
    <w:rsid w:val="666CBB87"/>
    <w:rsid w:val="6686BF71"/>
    <w:rsid w:val="66B62E61"/>
    <w:rsid w:val="66CE6534"/>
    <w:rsid w:val="66E47D27"/>
    <w:rsid w:val="66F9B8B6"/>
    <w:rsid w:val="6751ACE5"/>
    <w:rsid w:val="6768CE3B"/>
    <w:rsid w:val="67A1D7B1"/>
    <w:rsid w:val="67BADC2E"/>
    <w:rsid w:val="6821DA12"/>
    <w:rsid w:val="682DF953"/>
    <w:rsid w:val="6849C47C"/>
    <w:rsid w:val="68C2C9AC"/>
    <w:rsid w:val="690EEF82"/>
    <w:rsid w:val="6916108E"/>
    <w:rsid w:val="696BDFDE"/>
    <w:rsid w:val="6985DEAD"/>
    <w:rsid w:val="6998E47E"/>
    <w:rsid w:val="69EA1414"/>
    <w:rsid w:val="6A7DDC23"/>
    <w:rsid w:val="6A9A023C"/>
    <w:rsid w:val="6AA91339"/>
    <w:rsid w:val="6AB1BD5C"/>
    <w:rsid w:val="6AB50373"/>
    <w:rsid w:val="6B8ABAA7"/>
    <w:rsid w:val="6BED04B5"/>
    <w:rsid w:val="6C35D29D"/>
    <w:rsid w:val="6C8A5843"/>
    <w:rsid w:val="6CB0A754"/>
    <w:rsid w:val="6D3821AD"/>
    <w:rsid w:val="6D4A432A"/>
    <w:rsid w:val="6DD9781C"/>
    <w:rsid w:val="6DEDCA50"/>
    <w:rsid w:val="6E1F0830"/>
    <w:rsid w:val="6E5A1846"/>
    <w:rsid w:val="6E639B99"/>
    <w:rsid w:val="6EE839F6"/>
    <w:rsid w:val="6EEF6125"/>
    <w:rsid w:val="6EF503D2"/>
    <w:rsid w:val="6F05775A"/>
    <w:rsid w:val="6F2BB67E"/>
    <w:rsid w:val="6FAA80D1"/>
    <w:rsid w:val="6FC681F4"/>
    <w:rsid w:val="6FEED3CC"/>
    <w:rsid w:val="701D6E53"/>
    <w:rsid w:val="70AC756B"/>
    <w:rsid w:val="70BB3E96"/>
    <w:rsid w:val="70E59F22"/>
    <w:rsid w:val="710943C0"/>
    <w:rsid w:val="713713C5"/>
    <w:rsid w:val="713B2C7A"/>
    <w:rsid w:val="7140283F"/>
    <w:rsid w:val="716AD658"/>
    <w:rsid w:val="71751454"/>
    <w:rsid w:val="71A71A9A"/>
    <w:rsid w:val="72046892"/>
    <w:rsid w:val="720B92D0"/>
    <w:rsid w:val="722BA006"/>
    <w:rsid w:val="72325662"/>
    <w:rsid w:val="724A93D4"/>
    <w:rsid w:val="728005C1"/>
    <w:rsid w:val="72D43B37"/>
    <w:rsid w:val="73140AD6"/>
    <w:rsid w:val="73C2BD18"/>
    <w:rsid w:val="73C77067"/>
    <w:rsid w:val="73D3BEA3"/>
    <w:rsid w:val="74B1EC69"/>
    <w:rsid w:val="7525D205"/>
    <w:rsid w:val="753C0954"/>
    <w:rsid w:val="756340C8"/>
    <w:rsid w:val="75E1C85E"/>
    <w:rsid w:val="76313A89"/>
    <w:rsid w:val="7648E7D8"/>
    <w:rsid w:val="768166E4"/>
    <w:rsid w:val="76B94F87"/>
    <w:rsid w:val="76F2F0F9"/>
    <w:rsid w:val="7705C785"/>
    <w:rsid w:val="7736B483"/>
    <w:rsid w:val="773AF830"/>
    <w:rsid w:val="77410D2F"/>
    <w:rsid w:val="776EAC4C"/>
    <w:rsid w:val="77CC3704"/>
    <w:rsid w:val="77E861ED"/>
    <w:rsid w:val="77FAF378"/>
    <w:rsid w:val="7829BD69"/>
    <w:rsid w:val="78504DB7"/>
    <w:rsid w:val="7862309D"/>
    <w:rsid w:val="7867D28F"/>
    <w:rsid w:val="788B2C5E"/>
    <w:rsid w:val="78CE76E3"/>
    <w:rsid w:val="78D6C891"/>
    <w:rsid w:val="78DA0B6A"/>
    <w:rsid w:val="78EE1EF3"/>
    <w:rsid w:val="79031ECE"/>
    <w:rsid w:val="791A6FCD"/>
    <w:rsid w:val="7931A288"/>
    <w:rsid w:val="7949D5C7"/>
    <w:rsid w:val="794E44AC"/>
    <w:rsid w:val="796F2F0C"/>
    <w:rsid w:val="79FCB5EA"/>
    <w:rsid w:val="7A3A6990"/>
    <w:rsid w:val="7A3EFD17"/>
    <w:rsid w:val="7ADF07CF"/>
    <w:rsid w:val="7B32943A"/>
    <w:rsid w:val="7B44C7CC"/>
    <w:rsid w:val="7B6950B8"/>
    <w:rsid w:val="7B6D80C6"/>
    <w:rsid w:val="7BC93920"/>
    <w:rsid w:val="7BD8E9FD"/>
    <w:rsid w:val="7C1F8DFF"/>
    <w:rsid w:val="7C5AC3E2"/>
    <w:rsid w:val="7C7CC9D9"/>
    <w:rsid w:val="7C817689"/>
    <w:rsid w:val="7CA63E84"/>
    <w:rsid w:val="7CA6D2BF"/>
    <w:rsid w:val="7CCE649B"/>
    <w:rsid w:val="7D105B9A"/>
    <w:rsid w:val="7D46261B"/>
    <w:rsid w:val="7D6D35F9"/>
    <w:rsid w:val="7DF7A513"/>
    <w:rsid w:val="7E3DD0F4"/>
    <w:rsid w:val="7E519AA2"/>
    <w:rsid w:val="7E6099FB"/>
    <w:rsid w:val="7E7CE6C4"/>
    <w:rsid w:val="7E951BB7"/>
    <w:rsid w:val="7EA6672B"/>
    <w:rsid w:val="7FB05B5F"/>
    <w:rsid w:val="7FC97764"/>
    <w:rsid w:val="7FCC2322"/>
    <w:rsid w:val="7FDF9E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068222"/>
  <w15:chartTrackingRefBased/>
  <w15:docId w15:val="{F3E26C68-819D-3A42-808B-D077F3FECE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Revision">
    <w:name w:val="Revision"/>
    <w:hidden/>
    <w:uiPriority w:val="99"/>
    <w:semiHidden/>
    <w:rsid w:val="00687DC8"/>
  </w:style>
  <w:style w:type="paragraph" w:styleId="BalloonText">
    <w:name w:val="Balloon Text"/>
    <w:basedOn w:val="Normal"/>
    <w:link w:val="BalloonTextChar"/>
    <w:uiPriority w:val="99"/>
    <w:semiHidden/>
    <w:unhideWhenUsed/>
    <w:rsid w:val="00687D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87DC8"/>
    <w:rPr>
      <w:rFonts w:ascii="Times New Roman" w:hAnsi="Times New Roman" w:cs="Times New Roman"/>
      <w:sz w:val="18"/>
      <w:szCs w:val="18"/>
    </w:rPr>
  </w:style>
  <w:style w:type="paragraph" w:styleId="CommentText">
    <w:name w:val="annotation text"/>
    <w:basedOn w:val="Normal"/>
    <w:link w:val="CommentTextChar"/>
    <w:uiPriority w:val="99"/>
    <w:semiHidden/>
    <w:unhideWhenUsed/>
    <w:rsid w:val="00687DC8"/>
    <w:rPr>
      <w:sz w:val="20"/>
      <w:szCs w:val="20"/>
    </w:rPr>
  </w:style>
  <w:style w:type="character" w:customStyle="1" w:styleId="CommentTextChar">
    <w:name w:val="Comment Text Char"/>
    <w:basedOn w:val="DefaultParagraphFont"/>
    <w:link w:val="CommentText"/>
    <w:uiPriority w:val="99"/>
    <w:semiHidden/>
    <w:rsid w:val="00687DC8"/>
    <w:rPr>
      <w:sz w:val="20"/>
      <w:szCs w:val="20"/>
    </w:rPr>
  </w:style>
  <w:style w:type="character" w:styleId="CommentReference">
    <w:name w:val="annotation reference"/>
    <w:basedOn w:val="DefaultParagraphFont"/>
    <w:uiPriority w:val="99"/>
    <w:semiHidden/>
    <w:unhideWhenUsed/>
    <w:rsid w:val="00687DC8"/>
    <w:rPr>
      <w:sz w:val="16"/>
      <w:szCs w:val="16"/>
    </w:rPr>
  </w:style>
  <w:style w:type="paragraph" w:styleId="CommentSubject">
    <w:name w:val="annotation subject"/>
    <w:basedOn w:val="CommentText"/>
    <w:next w:val="CommentText"/>
    <w:link w:val="CommentSubjectChar"/>
    <w:uiPriority w:val="99"/>
    <w:semiHidden/>
    <w:unhideWhenUsed/>
    <w:rsid w:val="002A49EE"/>
    <w:rPr>
      <w:b/>
      <w:bCs/>
    </w:rPr>
  </w:style>
  <w:style w:type="character" w:customStyle="1" w:styleId="CommentSubjectChar">
    <w:name w:val="Comment Subject Char"/>
    <w:basedOn w:val="CommentTextChar"/>
    <w:link w:val="CommentSubject"/>
    <w:uiPriority w:val="99"/>
    <w:semiHidden/>
    <w:rsid w:val="002A49EE"/>
    <w:rPr>
      <w:b/>
      <w:bCs/>
      <w:sz w:val="20"/>
      <w:szCs w:val="20"/>
    </w:rPr>
  </w:style>
  <w:style w:type="character" w:styleId="Hyperlink">
    <w:name w:val="Hyperlink"/>
    <w:basedOn w:val="DefaultParagraphFont"/>
    <w:uiPriority w:val="99"/>
    <w:unhideWhenUsed/>
    <w:rsid w:val="00594ADB"/>
    <w:rPr>
      <w:color w:val="0563C1" w:themeColor="hyperlink"/>
      <w:u w:val="single"/>
    </w:rPr>
  </w:style>
  <w:style w:type="paragraph" w:styleId="ListParagraph">
    <w:name w:val="List Paragraph"/>
    <w:basedOn w:val="Normal"/>
    <w:uiPriority w:val="34"/>
    <w:qFormat/>
    <w:rsid w:val="009213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us.bolavip.com/nfl/the-true-story-behind-tom-brady-and-the-deflategate-scandal-20200915-0014.html" TargetMode="External"/><Relationship Id="rId3" Type="http://schemas.openxmlformats.org/officeDocument/2006/relationships/styles" Target="styles.xml"/><Relationship Id="rId7" Type="http://schemas.openxmlformats.org/officeDocument/2006/relationships/hyperlink" Target="https://www.samford.edu/sports-analytics/fans/2020/The-Future-of-NFL-Data-Analytics" TargetMode="Externa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statista.com/statistics/193457/total-league-revenue-of-the-nfl-since-2005/" TargetMode="Externa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machinelearningmastery.com/smote-oversampling-for-imbalanced-classification/" TargetMode="External"/><Relationship Id="rId4" Type="http://schemas.openxmlformats.org/officeDocument/2006/relationships/settings" Target="settings.xml"/><Relationship Id="rId9" Type="http://schemas.openxmlformats.org/officeDocument/2006/relationships/hyperlink" Target="https://www.kaggle.com/c/nfl-big-data-bowl-2021/rul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7444F9-E3AE-4F20-9B9E-405FE26E5A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9</Pages>
  <Words>2170</Words>
  <Characters>1237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15</CharactersWithSpaces>
  <SharedDoc>false</SharedDoc>
  <HLinks>
    <vt:vector size="30" baseType="variant">
      <vt:variant>
        <vt:i4>6094929</vt:i4>
      </vt:variant>
      <vt:variant>
        <vt:i4>12</vt:i4>
      </vt:variant>
      <vt:variant>
        <vt:i4>0</vt:i4>
      </vt:variant>
      <vt:variant>
        <vt:i4>5</vt:i4>
      </vt:variant>
      <vt:variant>
        <vt:lpwstr>https://machinelearningmastery.com/smote-oversampling-for-imbalanced-classification/</vt:lpwstr>
      </vt:variant>
      <vt:variant>
        <vt:lpwstr/>
      </vt:variant>
      <vt:variant>
        <vt:i4>4194377</vt:i4>
      </vt:variant>
      <vt:variant>
        <vt:i4>9</vt:i4>
      </vt:variant>
      <vt:variant>
        <vt:i4>0</vt:i4>
      </vt:variant>
      <vt:variant>
        <vt:i4>5</vt:i4>
      </vt:variant>
      <vt:variant>
        <vt:lpwstr>https://www.kaggle.com/c/nfl-big-data-bowl-2021/rules</vt:lpwstr>
      </vt:variant>
      <vt:variant>
        <vt:lpwstr/>
      </vt:variant>
      <vt:variant>
        <vt:i4>5898255</vt:i4>
      </vt:variant>
      <vt:variant>
        <vt:i4>6</vt:i4>
      </vt:variant>
      <vt:variant>
        <vt:i4>0</vt:i4>
      </vt:variant>
      <vt:variant>
        <vt:i4>5</vt:i4>
      </vt:variant>
      <vt:variant>
        <vt:lpwstr>https://us.bolavip.com/nfl/the-true-story-behind-tom-brady-and-the-deflategate-scandal-20200915-0014.html</vt:lpwstr>
      </vt:variant>
      <vt:variant>
        <vt:lpwstr/>
      </vt:variant>
      <vt:variant>
        <vt:i4>8192062</vt:i4>
      </vt:variant>
      <vt:variant>
        <vt:i4>3</vt:i4>
      </vt:variant>
      <vt:variant>
        <vt:i4>0</vt:i4>
      </vt:variant>
      <vt:variant>
        <vt:i4>5</vt:i4>
      </vt:variant>
      <vt:variant>
        <vt:lpwstr>https://www.samford.edu/sports-analytics/fans/2020/The-Future-of-NFL-Data-Analytics</vt:lpwstr>
      </vt:variant>
      <vt:variant>
        <vt:lpwstr/>
      </vt:variant>
      <vt:variant>
        <vt:i4>7078005</vt:i4>
      </vt:variant>
      <vt:variant>
        <vt:i4>0</vt:i4>
      </vt:variant>
      <vt:variant>
        <vt:i4>0</vt:i4>
      </vt:variant>
      <vt:variant>
        <vt:i4>5</vt:i4>
      </vt:variant>
      <vt:variant>
        <vt:lpwstr>https://www.statista.com/statistics/193457/total-league-revenue-of-the-nfl-since-200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yla Thompson</dc:creator>
  <cp:keywords/>
  <dc:description/>
  <cp:lastModifiedBy>Gloria Prada Moore</cp:lastModifiedBy>
  <cp:revision>2</cp:revision>
  <dcterms:created xsi:type="dcterms:W3CDTF">2021-03-06T00:46:00Z</dcterms:created>
  <dcterms:modified xsi:type="dcterms:W3CDTF">2021-03-06T00:46:00Z</dcterms:modified>
</cp:coreProperties>
</file>